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2664CA" w:rsidRDefault="00420F27" w:rsidP="00495AC1">
      <w:pPr>
        <w:pStyle w:val="Tekstpodstawowy"/>
      </w:pPr>
      <w:r w:rsidRPr="0069734C">
        <w:rPr>
          <w:noProof/>
        </w:rPr>
        <w:drawing>
          <wp:inline distT="0" distB="0" distL="0" distR="0" wp14:anchorId="3D348960" wp14:editId="2A9F4A80">
            <wp:extent cx="3762375" cy="609600"/>
            <wp:effectExtent l="0" t="0" r="0" b="0"/>
            <wp:docPr id="1" name="Obraz 1" descr="Wydział_ETI_desk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Wydział_ETI_deskto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5AC1">
        <w:rPr>
          <w:noProof/>
        </w:rPr>
        <w:tab/>
      </w:r>
      <w:r w:rsidR="00495AC1">
        <w:rPr>
          <w:noProof/>
        </w:rPr>
        <w:tab/>
      </w:r>
      <w:r w:rsidR="00495AC1">
        <w:rPr>
          <w:noProof/>
        </w:rPr>
        <w:tab/>
      </w:r>
      <w:r w:rsidR="00495AC1">
        <w:rPr>
          <w:noProof/>
        </w:rPr>
        <w:tab/>
      </w:r>
    </w:p>
    <w:p w14:paraId="0A37501D" w14:textId="77777777" w:rsidR="009C3241" w:rsidRDefault="009C3241" w:rsidP="00495AC1">
      <w:pPr>
        <w:pStyle w:val="Tekstpodstawowy"/>
      </w:pPr>
    </w:p>
    <w:p w14:paraId="3B95C2C4" w14:textId="77777777" w:rsidR="002664CA" w:rsidRPr="006B4E9B" w:rsidRDefault="002664CA" w:rsidP="00E20081">
      <w:pPr>
        <w:pStyle w:val="Tekstpodstawowy"/>
      </w:pPr>
      <w:r w:rsidRPr="006B4E9B">
        <w:t>Dokumentacja Projektu grupowego</w:t>
      </w:r>
    </w:p>
    <w:p w14:paraId="63B58B75" w14:textId="77777777" w:rsidR="004D1018" w:rsidRPr="00E20081" w:rsidRDefault="004D1018" w:rsidP="00E20081">
      <w:pPr>
        <w:pStyle w:val="Tekstpodstawowy"/>
        <w:rPr>
          <w:sz w:val="36"/>
          <w:szCs w:val="36"/>
        </w:rPr>
      </w:pPr>
      <w:r w:rsidRPr="00E20081">
        <w:rPr>
          <w:sz w:val="36"/>
          <w:szCs w:val="36"/>
        </w:rPr>
        <w:t>Harmonogram i specyfikacja wymagań</w:t>
      </w:r>
    </w:p>
    <w:p w14:paraId="775E5E77" w14:textId="77777777" w:rsidR="002664CA" w:rsidRPr="00E20081" w:rsidRDefault="002664CA" w:rsidP="00E20081">
      <w:pPr>
        <w:pStyle w:val="Tekstpodstawowy"/>
        <w:rPr>
          <w:b w:val="0"/>
          <w:sz w:val="22"/>
          <w:szCs w:val="22"/>
        </w:rPr>
      </w:pPr>
      <w:r w:rsidRPr="00E20081">
        <w:rPr>
          <w:b w:val="0"/>
          <w:sz w:val="22"/>
          <w:szCs w:val="22"/>
        </w:rPr>
        <w:t>Wydział Elektroniki, Telekomunikacji i Informatyki</w:t>
      </w:r>
    </w:p>
    <w:p w14:paraId="617D2521" w14:textId="77777777" w:rsidR="002664CA" w:rsidRDefault="002664CA" w:rsidP="00E20081">
      <w:pPr>
        <w:pStyle w:val="Tekstpodstawowy"/>
      </w:pPr>
      <w:r w:rsidRPr="00E20081">
        <w:rPr>
          <w:b w:val="0"/>
          <w:sz w:val="22"/>
          <w:szCs w:val="22"/>
        </w:rPr>
        <w:t>Politechnika Gdańska</w:t>
      </w:r>
    </w:p>
    <w:p w14:paraId="5DAB6C7B" w14:textId="77777777" w:rsidR="00F62B6B" w:rsidRPr="006B4E9B" w:rsidRDefault="00F62B6B" w:rsidP="00495AC1">
      <w:pPr>
        <w:pStyle w:val="Tekstpodstawowy"/>
      </w:pPr>
    </w:p>
    <w:p w14:paraId="02EB378F" w14:textId="77777777" w:rsidR="00F016DE" w:rsidRDefault="00F016DE" w:rsidP="00495AC1">
      <w:pPr>
        <w:pStyle w:val="Tekstpodstawowy"/>
      </w:pPr>
    </w:p>
    <w:p w14:paraId="6A05A809" w14:textId="77777777" w:rsidR="00F0095C" w:rsidRDefault="00F0095C" w:rsidP="00495AC1">
      <w:pPr>
        <w:pStyle w:val="Tekstpodstawowy"/>
      </w:pPr>
    </w:p>
    <w:tbl>
      <w:tblPr>
        <w:tblpPr w:leftFromText="180" w:rightFromText="180" w:vertAnchor="text" w:horzAnchor="margin" w:tblpY="177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2"/>
        <w:gridCol w:w="3539"/>
        <w:gridCol w:w="1618"/>
        <w:gridCol w:w="715"/>
        <w:gridCol w:w="1197"/>
        <w:gridCol w:w="1213"/>
      </w:tblGrid>
      <w:tr w:rsidR="002664CA" w:rsidRPr="006D1A39" w14:paraId="4BE7A3F0" w14:textId="77777777" w:rsidTr="0DF2D7FF">
        <w:trPr>
          <w:cantSplit/>
          <w:trHeight w:val="230"/>
        </w:trPr>
        <w:tc>
          <w:tcPr>
            <w:tcW w:w="4471" w:type="dxa"/>
            <w:gridSpan w:val="2"/>
          </w:tcPr>
          <w:p w14:paraId="14DF8052" w14:textId="77777777" w:rsidR="002664CA" w:rsidRDefault="002664CA" w:rsidP="002664CA">
            <w:pPr>
              <w:pStyle w:val="wpiswtabeli"/>
            </w:pPr>
            <w:r>
              <w:t>Nazwa i akronim projektu:</w:t>
            </w:r>
          </w:p>
          <w:p w14:paraId="0AAE1C08" w14:textId="76BB5E2B" w:rsidR="0D555924" w:rsidRDefault="0D555924" w:rsidP="0DF2D7FF">
            <w:pPr>
              <w:pStyle w:val="komentarz"/>
              <w:jc w:val="both"/>
            </w:pPr>
            <w:r>
              <w:t>Aplikacja do pomiaru objętości drewna w stosie.</w:t>
            </w:r>
          </w:p>
          <w:p w14:paraId="5A39BBE3" w14:textId="77777777" w:rsidR="002664CA" w:rsidRPr="00F55385" w:rsidRDefault="002664CA" w:rsidP="002664CA">
            <w:pPr>
              <w:pStyle w:val="tekstwtabeli"/>
            </w:pPr>
          </w:p>
        </w:tc>
        <w:tc>
          <w:tcPr>
            <w:tcW w:w="4743" w:type="dxa"/>
            <w:gridSpan w:val="4"/>
          </w:tcPr>
          <w:p w14:paraId="46828FC7" w14:textId="77777777" w:rsidR="002664CA" w:rsidRPr="00765218" w:rsidRDefault="002664CA" w:rsidP="002664CA">
            <w:pPr>
              <w:pStyle w:val="wpiswtabeli"/>
            </w:pPr>
            <w:r w:rsidRPr="00765218">
              <w:t>Zleceniodawca:</w:t>
            </w:r>
          </w:p>
          <w:p w14:paraId="41C8F396" w14:textId="64300F5C" w:rsidR="002664CA" w:rsidRPr="00E770C2" w:rsidRDefault="01913C6D" w:rsidP="0DF2D7FF">
            <w:pPr>
              <w:pStyle w:val="komentarz"/>
              <w:jc w:val="both"/>
            </w:pPr>
            <w:r>
              <w:t>dr inż. Jacek Lebiedź prof. PG</w:t>
            </w:r>
          </w:p>
        </w:tc>
      </w:tr>
      <w:tr w:rsidR="002664CA" w:rsidRPr="006D1A39" w14:paraId="592FF672" w14:textId="77777777" w:rsidTr="0DF2D7FF">
        <w:trPr>
          <w:cantSplit/>
          <w:trHeight w:val="230"/>
        </w:trPr>
        <w:tc>
          <w:tcPr>
            <w:tcW w:w="4471" w:type="dxa"/>
            <w:gridSpan w:val="2"/>
          </w:tcPr>
          <w:p w14:paraId="0E070BAE" w14:textId="77777777" w:rsidR="002664CA" w:rsidRDefault="002664CA" w:rsidP="002664CA">
            <w:pPr>
              <w:pStyle w:val="wpiswtabeli"/>
            </w:pPr>
            <w:r>
              <w:t xml:space="preserve">Numer zlecenia: </w:t>
            </w:r>
          </w:p>
          <w:p w14:paraId="17A8B23F" w14:textId="52A4A2ED" w:rsidR="4AAC8EF7" w:rsidRDefault="4AAC8EF7" w:rsidP="0DF2D7FF">
            <w:pPr>
              <w:pStyle w:val="komentarz"/>
              <w:jc w:val="both"/>
            </w:pPr>
            <w:r>
              <w:t>15@KISI'2023/24</w:t>
            </w:r>
          </w:p>
          <w:p w14:paraId="72A3D3EC" w14:textId="77777777" w:rsidR="002664CA" w:rsidRPr="00F55385" w:rsidRDefault="002664CA" w:rsidP="002664CA">
            <w:pPr>
              <w:pStyle w:val="tekstwtabeli"/>
            </w:pPr>
          </w:p>
        </w:tc>
        <w:tc>
          <w:tcPr>
            <w:tcW w:w="2333" w:type="dxa"/>
            <w:gridSpan w:val="2"/>
          </w:tcPr>
          <w:p w14:paraId="4FDAA7B2" w14:textId="77777777" w:rsidR="002664CA" w:rsidRPr="00765218" w:rsidRDefault="002664CA" w:rsidP="002664CA">
            <w:pPr>
              <w:pStyle w:val="wpiswtabeli"/>
            </w:pPr>
            <w:r>
              <w:t>Kierownik projektu:</w:t>
            </w:r>
          </w:p>
          <w:p w14:paraId="549687AD" w14:textId="06B39D1C" w:rsidR="29E47E71" w:rsidRDefault="29E47E71" w:rsidP="0DF2D7FF">
            <w:pPr>
              <w:pStyle w:val="komentarz"/>
              <w:spacing w:line="259" w:lineRule="auto"/>
              <w:rPr>
                <w:rFonts w:eastAsia="Arial" w:cs="Arial"/>
                <w:bCs w:val="0"/>
                <w:iCs/>
                <w:color w:val="000000" w:themeColor="text1"/>
                <w:szCs w:val="16"/>
              </w:rPr>
            </w:pPr>
            <w:r>
              <w:t>Radosław Gajewski</w:t>
            </w:r>
          </w:p>
          <w:p w14:paraId="0D0B940D" w14:textId="77777777" w:rsidR="002664CA" w:rsidRPr="00E770C2" w:rsidRDefault="002664CA" w:rsidP="002664CA">
            <w:pPr>
              <w:pStyle w:val="tekstwtabeli"/>
            </w:pPr>
          </w:p>
        </w:tc>
        <w:tc>
          <w:tcPr>
            <w:tcW w:w="2410" w:type="dxa"/>
            <w:gridSpan w:val="2"/>
          </w:tcPr>
          <w:p w14:paraId="16F00371" w14:textId="77777777" w:rsidR="002664CA" w:rsidRPr="00765218" w:rsidRDefault="002664CA" w:rsidP="002664CA">
            <w:pPr>
              <w:pStyle w:val="wpiswtabeli"/>
            </w:pPr>
            <w:r>
              <w:t>Opiekun projektu:</w:t>
            </w:r>
          </w:p>
          <w:p w14:paraId="11966092" w14:textId="0EBE71D1" w:rsidR="5E259D3D" w:rsidRDefault="5E259D3D" w:rsidP="0DF2D7FF">
            <w:pPr>
              <w:pStyle w:val="komentarz"/>
              <w:jc w:val="both"/>
            </w:pPr>
            <w:r>
              <w:t>dr inż. Jacek Lebiedź prof. PG</w:t>
            </w:r>
          </w:p>
          <w:p w14:paraId="60061E4C" w14:textId="3970A4AB" w:rsidR="00F62B6B" w:rsidRPr="00E770C2" w:rsidRDefault="00F62B6B" w:rsidP="002664CA">
            <w:pPr>
              <w:pStyle w:val="tekstwtabeli"/>
            </w:pPr>
          </w:p>
        </w:tc>
      </w:tr>
      <w:tr w:rsidR="002664CA" w14:paraId="44EAFD9C" w14:textId="77777777" w:rsidTr="0DF2D7FF">
        <w:trPr>
          <w:cantSplit/>
        </w:trPr>
        <w:tc>
          <w:tcPr>
            <w:tcW w:w="9214" w:type="dxa"/>
            <w:gridSpan w:val="6"/>
            <w:tcBorders>
              <w:left w:val="nil"/>
              <w:right w:val="nil"/>
            </w:tcBorders>
          </w:tcPr>
          <w:p w14:paraId="4B94D5A5" w14:textId="77777777" w:rsidR="002664CA" w:rsidRDefault="002664CA" w:rsidP="002664CA">
            <w:pPr>
              <w:pStyle w:val="wpiswtabelicentr"/>
            </w:pPr>
          </w:p>
        </w:tc>
      </w:tr>
      <w:tr w:rsidR="002664CA" w:rsidRPr="00F55385" w14:paraId="3D5F5A4A" w14:textId="77777777" w:rsidTr="0DF2D7FF">
        <w:trPr>
          <w:cantSplit/>
        </w:trPr>
        <w:tc>
          <w:tcPr>
            <w:tcW w:w="4471" w:type="dxa"/>
            <w:gridSpan w:val="2"/>
          </w:tcPr>
          <w:p w14:paraId="2C2AC37F" w14:textId="77777777" w:rsidR="002664CA" w:rsidRDefault="002664CA" w:rsidP="002664CA">
            <w:pPr>
              <w:pStyle w:val="wpiswtabeli"/>
            </w:pPr>
            <w:r>
              <w:t>Nazwa / kod dokumentu:</w:t>
            </w:r>
          </w:p>
          <w:p w14:paraId="7CA2BFFB" w14:textId="77777777" w:rsidR="002664CA" w:rsidRPr="00F55385" w:rsidRDefault="002664CA" w:rsidP="002664CA">
            <w:pPr>
              <w:pStyle w:val="tekstwtabeli"/>
            </w:pPr>
            <w:bookmarkStart w:id="0" w:name="_Hlk108000275"/>
            <w:r>
              <w:t>Harmonogram i specyfikacja wymagań</w:t>
            </w:r>
            <w:bookmarkEnd w:id="0"/>
            <w:r w:rsidR="0045152B">
              <w:t xml:space="preserve"> </w:t>
            </w:r>
            <w:r w:rsidRPr="00F55385">
              <w:t>–</w:t>
            </w:r>
            <w:r>
              <w:t xml:space="preserve"> HiSW</w:t>
            </w:r>
          </w:p>
        </w:tc>
        <w:tc>
          <w:tcPr>
            <w:tcW w:w="4743" w:type="dxa"/>
            <w:gridSpan w:val="4"/>
          </w:tcPr>
          <w:p w14:paraId="798DBC67" w14:textId="77777777" w:rsidR="002664CA" w:rsidRDefault="002664CA" w:rsidP="002664CA">
            <w:pPr>
              <w:pStyle w:val="wpiswtabeli"/>
            </w:pPr>
            <w:r>
              <w:t xml:space="preserve">Nr wersji: </w:t>
            </w:r>
          </w:p>
          <w:p w14:paraId="775EEF49" w14:textId="374C732D" w:rsidR="06C650D3" w:rsidRDefault="06C650D3" w:rsidP="0DF2D7FF">
            <w:pPr>
              <w:pStyle w:val="komentarz"/>
              <w:spacing w:line="259" w:lineRule="auto"/>
            </w:pPr>
            <w:r>
              <w:t>1.0</w:t>
            </w:r>
            <w:r w:rsidR="003D0746">
              <w:t>1</w:t>
            </w:r>
          </w:p>
          <w:p w14:paraId="3DEEC669" w14:textId="77777777" w:rsidR="002664CA" w:rsidRPr="00F55385" w:rsidRDefault="002664CA" w:rsidP="002664CA">
            <w:pPr>
              <w:pStyle w:val="tekstwtabeli"/>
            </w:pPr>
          </w:p>
        </w:tc>
      </w:tr>
      <w:tr w:rsidR="008B4F9A" w:rsidRPr="00F55385" w14:paraId="4789398D" w14:textId="77777777" w:rsidTr="0DF2D7FF">
        <w:trPr>
          <w:cantSplit/>
          <w:trHeight w:val="233"/>
        </w:trPr>
        <w:tc>
          <w:tcPr>
            <w:tcW w:w="4471" w:type="dxa"/>
            <w:gridSpan w:val="2"/>
            <w:vMerge w:val="restart"/>
          </w:tcPr>
          <w:p w14:paraId="6DE7F7B5" w14:textId="77777777" w:rsidR="008B4F9A" w:rsidRDefault="008B4F9A" w:rsidP="002664CA">
            <w:pPr>
              <w:pStyle w:val="wpiswtabeli"/>
            </w:pPr>
            <w:r>
              <w:t>Odpowiedzialny za dokument:</w:t>
            </w:r>
          </w:p>
          <w:p w14:paraId="5F866A91" w14:textId="65308A1C" w:rsidR="797E2CEB" w:rsidRDefault="797E2CEB" w:rsidP="0DF2D7FF">
            <w:pPr>
              <w:pStyle w:val="komentarz"/>
              <w:spacing w:line="259" w:lineRule="auto"/>
              <w:jc w:val="both"/>
              <w:rPr>
                <w:rFonts w:eastAsia="Arial" w:cs="Arial"/>
                <w:bCs w:val="0"/>
                <w:iCs/>
                <w:color w:val="000000" w:themeColor="text1"/>
                <w:szCs w:val="16"/>
              </w:rPr>
            </w:pPr>
            <w:r>
              <w:t>Radosław Gajewski,</w:t>
            </w:r>
          </w:p>
          <w:p w14:paraId="0A1F92D8" w14:textId="6D7EB7FE" w:rsidR="797E2CEB" w:rsidRDefault="797E2CEB" w:rsidP="0DF2D7FF">
            <w:pPr>
              <w:pStyle w:val="komentarz"/>
              <w:spacing w:line="259" w:lineRule="auto"/>
              <w:jc w:val="both"/>
              <w:rPr>
                <w:rFonts w:eastAsia="Arial" w:cs="Arial"/>
                <w:bCs w:val="0"/>
                <w:iCs/>
                <w:color w:val="000000" w:themeColor="text1"/>
                <w:szCs w:val="16"/>
              </w:rPr>
            </w:pPr>
            <w:r>
              <w:t>Jan Barczewski,</w:t>
            </w:r>
          </w:p>
          <w:p w14:paraId="457105E3" w14:textId="5194C10D" w:rsidR="797E2CEB" w:rsidRDefault="797E2CEB" w:rsidP="0DF2D7FF">
            <w:pPr>
              <w:pStyle w:val="komentarz"/>
              <w:spacing w:line="259" w:lineRule="auto"/>
              <w:jc w:val="both"/>
              <w:rPr>
                <w:rFonts w:eastAsia="Arial" w:cs="Arial"/>
                <w:bCs w:val="0"/>
                <w:iCs/>
                <w:color w:val="000000" w:themeColor="text1"/>
                <w:szCs w:val="16"/>
              </w:rPr>
            </w:pPr>
            <w:r>
              <w:t>Maciej Sikora</w:t>
            </w:r>
          </w:p>
          <w:p w14:paraId="653FC972" w14:textId="688F5EB9" w:rsidR="0DF2D7FF" w:rsidRDefault="0DF2D7FF" w:rsidP="0DF2D7FF">
            <w:pPr>
              <w:pStyle w:val="komentarz"/>
            </w:pPr>
          </w:p>
          <w:p w14:paraId="3656B9AB" w14:textId="77777777" w:rsidR="008B4F9A" w:rsidRPr="00F55385" w:rsidRDefault="008B4F9A" w:rsidP="002664CA">
            <w:pPr>
              <w:pStyle w:val="tekstwtabeli"/>
            </w:pPr>
          </w:p>
        </w:tc>
        <w:tc>
          <w:tcPr>
            <w:tcW w:w="4743" w:type="dxa"/>
            <w:gridSpan w:val="4"/>
          </w:tcPr>
          <w:p w14:paraId="5A1AD33A" w14:textId="77777777" w:rsidR="008B4F9A" w:rsidRDefault="008B4F9A" w:rsidP="002664CA">
            <w:pPr>
              <w:pStyle w:val="wpiswtabeli"/>
            </w:pPr>
            <w:r>
              <w:t xml:space="preserve">Data pierwszego sporządzenia: </w:t>
            </w:r>
          </w:p>
          <w:p w14:paraId="070813DF" w14:textId="7C7E49A8" w:rsidR="7C838709" w:rsidRDefault="7C838709" w:rsidP="0DF2D7FF">
            <w:pPr>
              <w:pStyle w:val="komentarz"/>
              <w:spacing w:line="259" w:lineRule="auto"/>
            </w:pPr>
            <w:r>
              <w:t>08.12.2023</w:t>
            </w:r>
          </w:p>
          <w:p w14:paraId="45FB0818" w14:textId="77777777" w:rsidR="008B4F9A" w:rsidRPr="00F55385" w:rsidRDefault="008B4F9A" w:rsidP="002664CA">
            <w:pPr>
              <w:pStyle w:val="tekstwtabeli"/>
            </w:pPr>
          </w:p>
        </w:tc>
      </w:tr>
      <w:tr w:rsidR="008B4F9A" w:rsidRPr="00F55385" w14:paraId="1A02F202" w14:textId="77777777" w:rsidTr="0DF2D7FF">
        <w:trPr>
          <w:cantSplit/>
          <w:trHeight w:val="232"/>
        </w:trPr>
        <w:tc>
          <w:tcPr>
            <w:tcW w:w="4471" w:type="dxa"/>
            <w:gridSpan w:val="2"/>
            <w:vMerge/>
          </w:tcPr>
          <w:p w14:paraId="049F31CB" w14:textId="77777777" w:rsidR="008B4F9A" w:rsidRPr="00F55385" w:rsidRDefault="008B4F9A" w:rsidP="002664CA"/>
        </w:tc>
        <w:tc>
          <w:tcPr>
            <w:tcW w:w="4743" w:type="dxa"/>
            <w:gridSpan w:val="4"/>
            <w:tcBorders>
              <w:bottom w:val="single" w:sz="4" w:space="0" w:color="auto"/>
            </w:tcBorders>
          </w:tcPr>
          <w:p w14:paraId="5696225A" w14:textId="77777777" w:rsidR="008B4F9A" w:rsidRDefault="008B4F9A" w:rsidP="002664CA">
            <w:pPr>
              <w:pStyle w:val="wpiswtabeli"/>
            </w:pPr>
            <w:r>
              <w:t xml:space="preserve">Data ostatniej aktualizacji: </w:t>
            </w:r>
          </w:p>
          <w:p w14:paraId="43955EDE" w14:textId="4F31374A" w:rsidR="008B4F9A" w:rsidRPr="00F55385" w:rsidRDefault="0024447B" w:rsidP="0DF2D7FF">
            <w:pPr>
              <w:pStyle w:val="komentarz"/>
              <w:spacing w:line="259" w:lineRule="auto"/>
            </w:pPr>
            <w:r>
              <w:t>25</w:t>
            </w:r>
            <w:r w:rsidR="49C10A7C">
              <w:t>.</w:t>
            </w:r>
            <w:r>
              <w:t>01</w:t>
            </w:r>
            <w:r w:rsidR="49C10A7C">
              <w:t>.202</w:t>
            </w:r>
            <w:r w:rsidR="008332C5">
              <w:t>4</w:t>
            </w:r>
          </w:p>
          <w:p w14:paraId="53128261" w14:textId="07BFBF81" w:rsidR="008B4F9A" w:rsidRPr="00F55385" w:rsidRDefault="008B4F9A" w:rsidP="0DF2D7FF">
            <w:pPr>
              <w:pStyle w:val="komentarz"/>
              <w:spacing w:line="259" w:lineRule="auto"/>
            </w:pPr>
          </w:p>
        </w:tc>
      </w:tr>
      <w:tr w:rsidR="008B4F9A" w:rsidRPr="00F55385" w14:paraId="22C137AF" w14:textId="77777777" w:rsidTr="0DF2D7FF">
        <w:trPr>
          <w:cantSplit/>
          <w:trHeight w:val="232"/>
        </w:trPr>
        <w:tc>
          <w:tcPr>
            <w:tcW w:w="4471" w:type="dxa"/>
            <w:gridSpan w:val="2"/>
            <w:vMerge/>
          </w:tcPr>
          <w:p w14:paraId="62486C05" w14:textId="77777777" w:rsidR="008B4F9A" w:rsidRPr="00F55385" w:rsidRDefault="008B4F9A" w:rsidP="002664CA"/>
        </w:tc>
        <w:tc>
          <w:tcPr>
            <w:tcW w:w="4743" w:type="dxa"/>
            <w:gridSpan w:val="4"/>
            <w:tcBorders>
              <w:bottom w:val="single" w:sz="4" w:space="0" w:color="auto"/>
            </w:tcBorders>
          </w:tcPr>
          <w:p w14:paraId="7B7A100A" w14:textId="77777777" w:rsidR="008B4F9A" w:rsidRDefault="008B4F9A" w:rsidP="002664CA">
            <w:pPr>
              <w:pStyle w:val="wpiswtabeli"/>
            </w:pPr>
            <w:r>
              <w:t>Semestr</w:t>
            </w:r>
            <w:r w:rsidR="001C3C14">
              <w:t xml:space="preserve"> realizacji Projektu grupowego</w:t>
            </w:r>
            <w:r w:rsidR="00683E8B">
              <w:t>:</w:t>
            </w:r>
          </w:p>
          <w:p w14:paraId="23BED15A" w14:textId="42A884B6" w:rsidR="008B4F9A" w:rsidRDefault="1EDEC97B" w:rsidP="0DF2D7FF">
            <w:pPr>
              <w:pStyle w:val="komentarz"/>
              <w:spacing w:line="259" w:lineRule="auto"/>
            </w:pPr>
            <w:r>
              <w:t>1</w:t>
            </w:r>
          </w:p>
        </w:tc>
      </w:tr>
      <w:tr w:rsidR="002664CA" w:rsidRPr="00F55385" w14:paraId="61E4E030" w14:textId="77777777" w:rsidTr="0DF2D7FF">
        <w:trPr>
          <w:cantSplit/>
          <w:trHeight w:val="348"/>
        </w:trPr>
        <w:tc>
          <w:tcPr>
            <w:tcW w:w="9214" w:type="dxa"/>
            <w:gridSpan w:val="6"/>
            <w:tcBorders>
              <w:left w:val="nil"/>
              <w:right w:val="nil"/>
            </w:tcBorders>
            <w:vAlign w:val="bottom"/>
          </w:tcPr>
          <w:p w14:paraId="69FB8EB2" w14:textId="77777777" w:rsidR="002664CA" w:rsidRPr="00F55385" w:rsidRDefault="002664CA" w:rsidP="002664CA">
            <w:pPr>
              <w:pStyle w:val="wpiswtabelicentr"/>
            </w:pPr>
            <w:r w:rsidRPr="00F55385">
              <w:t>Historia dokumentu</w:t>
            </w:r>
          </w:p>
        </w:tc>
      </w:tr>
      <w:tr w:rsidR="002664CA" w:rsidRPr="00F55385" w14:paraId="6BC73A7D" w14:textId="77777777" w:rsidTr="0DF2D7FF">
        <w:tc>
          <w:tcPr>
            <w:tcW w:w="932" w:type="dxa"/>
            <w:vAlign w:val="center"/>
          </w:tcPr>
          <w:p w14:paraId="5F543AD6" w14:textId="77777777" w:rsidR="002664CA" w:rsidRPr="00F55385" w:rsidRDefault="002664CA" w:rsidP="002664CA">
            <w:pPr>
              <w:pStyle w:val="wpiswtabelicentr"/>
            </w:pPr>
            <w:r w:rsidRPr="00F55385">
              <w:t>Wersja</w:t>
            </w:r>
          </w:p>
        </w:tc>
        <w:tc>
          <w:tcPr>
            <w:tcW w:w="3539" w:type="dxa"/>
            <w:vAlign w:val="center"/>
          </w:tcPr>
          <w:p w14:paraId="60A3DB32" w14:textId="77777777" w:rsidR="002664CA" w:rsidRPr="00F55385" w:rsidRDefault="002664CA" w:rsidP="002664CA">
            <w:pPr>
              <w:pStyle w:val="wpiswtabelicentr"/>
            </w:pPr>
            <w:r w:rsidRPr="00F55385">
              <w:t>Opis modyfikacji</w:t>
            </w:r>
          </w:p>
        </w:tc>
        <w:tc>
          <w:tcPr>
            <w:tcW w:w="1618" w:type="dxa"/>
            <w:vAlign w:val="center"/>
          </w:tcPr>
          <w:p w14:paraId="3EA65F2D" w14:textId="77777777" w:rsidR="002664CA" w:rsidRPr="00F55385" w:rsidRDefault="002664CA" w:rsidP="002664CA">
            <w:pPr>
              <w:pStyle w:val="wpiswtabelicentr"/>
            </w:pPr>
            <w:r w:rsidRPr="00F55385">
              <w:t>Rozdział / strona</w:t>
            </w:r>
          </w:p>
        </w:tc>
        <w:tc>
          <w:tcPr>
            <w:tcW w:w="1912" w:type="dxa"/>
            <w:gridSpan w:val="2"/>
            <w:vAlign w:val="center"/>
          </w:tcPr>
          <w:p w14:paraId="1D3B54F0" w14:textId="77777777" w:rsidR="002664CA" w:rsidRPr="00F55385" w:rsidRDefault="002664CA" w:rsidP="002664CA">
            <w:pPr>
              <w:pStyle w:val="wpiswtabelicentr"/>
            </w:pPr>
            <w:r w:rsidRPr="00F55385">
              <w:t>Autor modyfikacji</w:t>
            </w:r>
          </w:p>
        </w:tc>
        <w:tc>
          <w:tcPr>
            <w:tcW w:w="1213" w:type="dxa"/>
            <w:vAlign w:val="center"/>
          </w:tcPr>
          <w:p w14:paraId="51A59785" w14:textId="77777777" w:rsidR="002664CA" w:rsidRPr="00F55385" w:rsidRDefault="002664CA" w:rsidP="002664CA">
            <w:pPr>
              <w:pStyle w:val="wpiswtabelicentr"/>
            </w:pPr>
            <w:r w:rsidRPr="00F55385">
              <w:t>Data</w:t>
            </w:r>
          </w:p>
        </w:tc>
      </w:tr>
      <w:tr w:rsidR="002664CA" w:rsidRPr="00F55385" w14:paraId="52801A5A" w14:textId="77777777" w:rsidTr="0DF2D7FF">
        <w:tc>
          <w:tcPr>
            <w:tcW w:w="932" w:type="dxa"/>
          </w:tcPr>
          <w:p w14:paraId="27B99E8C" w14:textId="77777777" w:rsidR="002664CA" w:rsidRPr="002664CA" w:rsidRDefault="002664CA" w:rsidP="008D60B8">
            <w:pPr>
              <w:pStyle w:val="komentarz"/>
            </w:pPr>
            <w:r w:rsidRPr="002664CA">
              <w:t>1.00</w:t>
            </w:r>
          </w:p>
          <w:p w14:paraId="4101652C" w14:textId="77777777" w:rsidR="002664CA" w:rsidRPr="00F55385" w:rsidRDefault="002664CA" w:rsidP="002664CA"/>
        </w:tc>
        <w:tc>
          <w:tcPr>
            <w:tcW w:w="3539" w:type="dxa"/>
          </w:tcPr>
          <w:p w14:paraId="4B99056E" w14:textId="3DDC27C3" w:rsidR="002664CA" w:rsidRPr="00F55385" w:rsidRDefault="4699ED5B" w:rsidP="0DF2D7FF">
            <w:pPr>
              <w:rPr>
                <w:sz w:val="16"/>
                <w:szCs w:val="16"/>
              </w:rPr>
            </w:pPr>
            <w:r w:rsidRPr="0DF2D7FF">
              <w:rPr>
                <w:sz w:val="16"/>
                <w:szCs w:val="16"/>
              </w:rPr>
              <w:t>Wstępna wersja</w:t>
            </w:r>
          </w:p>
        </w:tc>
        <w:tc>
          <w:tcPr>
            <w:tcW w:w="1618" w:type="dxa"/>
          </w:tcPr>
          <w:p w14:paraId="1299C43A" w14:textId="3548A731" w:rsidR="002664CA" w:rsidRPr="00F55385" w:rsidRDefault="4699ED5B" w:rsidP="0DF2D7FF">
            <w:pPr>
              <w:pStyle w:val="komentarz"/>
            </w:pPr>
            <w:r>
              <w:t>całość</w:t>
            </w:r>
          </w:p>
        </w:tc>
        <w:tc>
          <w:tcPr>
            <w:tcW w:w="1912" w:type="dxa"/>
            <w:gridSpan w:val="2"/>
          </w:tcPr>
          <w:p w14:paraId="42600365" w14:textId="00D89074" w:rsidR="002664CA" w:rsidRPr="00F55385" w:rsidRDefault="19A3654E" w:rsidP="0DF2D7FF">
            <w:pPr>
              <w:pStyle w:val="komentarz"/>
              <w:spacing w:line="259" w:lineRule="auto"/>
              <w:jc w:val="both"/>
              <w:rPr>
                <w:rFonts w:eastAsia="Arial" w:cs="Arial"/>
                <w:bCs w:val="0"/>
                <w:iCs/>
                <w:color w:val="000000" w:themeColor="text1"/>
                <w:szCs w:val="16"/>
              </w:rPr>
            </w:pPr>
            <w:r>
              <w:t>Radosław Gajewski,</w:t>
            </w:r>
          </w:p>
          <w:p w14:paraId="40BE6B6D" w14:textId="249AC5CA" w:rsidR="002664CA" w:rsidRPr="00F55385" w:rsidRDefault="19A3654E" w:rsidP="0DF2D7FF">
            <w:pPr>
              <w:pStyle w:val="komentarz"/>
              <w:spacing w:line="259" w:lineRule="auto"/>
              <w:jc w:val="both"/>
              <w:rPr>
                <w:rFonts w:eastAsia="Arial" w:cs="Arial"/>
                <w:bCs w:val="0"/>
                <w:iCs/>
                <w:color w:val="000000" w:themeColor="text1"/>
                <w:szCs w:val="16"/>
              </w:rPr>
            </w:pPr>
            <w:r>
              <w:t>Jan Barczewski,</w:t>
            </w:r>
          </w:p>
          <w:p w14:paraId="4DDBEF00" w14:textId="4F23A551" w:rsidR="002664CA" w:rsidRPr="00F55385" w:rsidRDefault="19A3654E" w:rsidP="0DF2D7FF">
            <w:pPr>
              <w:pStyle w:val="komentarz"/>
              <w:spacing w:line="259" w:lineRule="auto"/>
              <w:jc w:val="both"/>
              <w:rPr>
                <w:rFonts w:eastAsia="Arial" w:cs="Arial"/>
                <w:bCs w:val="0"/>
                <w:iCs/>
                <w:color w:val="000000" w:themeColor="text1"/>
                <w:szCs w:val="16"/>
              </w:rPr>
            </w:pPr>
            <w:r>
              <w:t>Maciej Sikora</w:t>
            </w:r>
          </w:p>
        </w:tc>
        <w:tc>
          <w:tcPr>
            <w:tcW w:w="1213" w:type="dxa"/>
          </w:tcPr>
          <w:p w14:paraId="11400C3A" w14:textId="4C01E110" w:rsidR="002664CA" w:rsidRPr="00F55385" w:rsidRDefault="0DBEC657" w:rsidP="0DF2D7FF">
            <w:pPr>
              <w:pStyle w:val="komentarz"/>
              <w:spacing w:line="259" w:lineRule="auto"/>
            </w:pPr>
            <w:r>
              <w:t>08.12.2023</w:t>
            </w:r>
          </w:p>
          <w:p w14:paraId="3461D779" w14:textId="6DE12890" w:rsidR="002664CA" w:rsidRPr="00F55385" w:rsidRDefault="002664CA" w:rsidP="0DF2D7FF">
            <w:pPr>
              <w:pStyle w:val="komentarz"/>
            </w:pPr>
          </w:p>
        </w:tc>
      </w:tr>
      <w:tr w:rsidR="002664CA" w:rsidRPr="00F55385" w14:paraId="359AF4F6" w14:textId="77777777" w:rsidTr="0DF2D7FF">
        <w:tc>
          <w:tcPr>
            <w:tcW w:w="932" w:type="dxa"/>
          </w:tcPr>
          <w:p w14:paraId="3CF2D8B6" w14:textId="4AEDA9D0" w:rsidR="002664CA" w:rsidRPr="00F55385" w:rsidRDefault="00231823" w:rsidP="00231823">
            <w:pPr>
              <w:pStyle w:val="komentarz"/>
            </w:pPr>
            <w:r>
              <w:t>1.01</w:t>
            </w:r>
          </w:p>
        </w:tc>
        <w:tc>
          <w:tcPr>
            <w:tcW w:w="3539" w:type="dxa"/>
          </w:tcPr>
          <w:p w14:paraId="76B5EC32" w14:textId="3633D980" w:rsidR="002664CA" w:rsidRPr="007E7124" w:rsidRDefault="00231823" w:rsidP="008D60B8">
            <w:pPr>
              <w:pStyle w:val="komentarz"/>
            </w:pPr>
            <w:r>
              <w:t>Dodanie terminów realizacji zadań</w:t>
            </w:r>
          </w:p>
          <w:p w14:paraId="0FB78278" w14:textId="77777777" w:rsidR="002664CA" w:rsidRPr="00F55385" w:rsidRDefault="002664CA" w:rsidP="002664CA"/>
        </w:tc>
        <w:tc>
          <w:tcPr>
            <w:tcW w:w="1618" w:type="dxa"/>
          </w:tcPr>
          <w:p w14:paraId="3AFE9789" w14:textId="0597FFDA" w:rsidR="002664CA" w:rsidRPr="007E7124" w:rsidRDefault="00231823" w:rsidP="008D60B8">
            <w:pPr>
              <w:pStyle w:val="komentarz"/>
            </w:pPr>
            <w:r>
              <w:t>Strona 3</w:t>
            </w:r>
          </w:p>
          <w:p w14:paraId="1FC39945" w14:textId="77777777" w:rsidR="002664CA" w:rsidRPr="00F55385" w:rsidRDefault="002664CA" w:rsidP="002664CA"/>
        </w:tc>
        <w:tc>
          <w:tcPr>
            <w:tcW w:w="1912" w:type="dxa"/>
            <w:gridSpan w:val="2"/>
          </w:tcPr>
          <w:p w14:paraId="0AFE81EC" w14:textId="08F02DCF" w:rsidR="002664CA" w:rsidRPr="007E7124" w:rsidRDefault="00231823" w:rsidP="008D60B8">
            <w:pPr>
              <w:pStyle w:val="komentarz"/>
            </w:pPr>
            <w:r>
              <w:t>Barczewski Jan</w:t>
            </w:r>
          </w:p>
          <w:p w14:paraId="0562CB0E" w14:textId="77777777" w:rsidR="002664CA" w:rsidRPr="00F55385" w:rsidRDefault="002664CA" w:rsidP="002664CA"/>
        </w:tc>
        <w:tc>
          <w:tcPr>
            <w:tcW w:w="1213" w:type="dxa"/>
          </w:tcPr>
          <w:p w14:paraId="698831B0" w14:textId="52D97099" w:rsidR="002664CA" w:rsidRPr="007E7124" w:rsidRDefault="00231823" w:rsidP="008D60B8">
            <w:pPr>
              <w:pStyle w:val="komentarz"/>
            </w:pPr>
            <w:r>
              <w:t>25.01.2024</w:t>
            </w:r>
          </w:p>
          <w:p w14:paraId="34CE0A41" w14:textId="77777777" w:rsidR="002664CA" w:rsidRPr="00F55385" w:rsidRDefault="002664CA" w:rsidP="002664CA"/>
        </w:tc>
      </w:tr>
    </w:tbl>
    <w:p w14:paraId="39A8B1CB" w14:textId="77777777" w:rsidR="006B4E9B" w:rsidRPr="009107DD" w:rsidRDefault="006B4E9B" w:rsidP="008D60B8">
      <w:pPr>
        <w:pStyle w:val="komentarz"/>
        <w:rPr>
          <w:color w:val="FF0000"/>
        </w:rPr>
      </w:pPr>
      <w:r w:rsidRPr="009107DD">
        <w:rPr>
          <w:color w:val="FF0000"/>
        </w:rPr>
        <w:t>{UWAGA: w II semestrze dokumentacja może być rozszerzeniem dokumentacji z semestru I (nowa wersja dokumentu), może być też nowym plikiem</w:t>
      </w:r>
    </w:p>
    <w:p w14:paraId="1365092B" w14:textId="77777777" w:rsidR="009107DD" w:rsidRDefault="009107DD" w:rsidP="008D60B8">
      <w:pPr>
        <w:pStyle w:val="komentarz"/>
        <w:rPr>
          <w:color w:val="FF0000"/>
        </w:rPr>
      </w:pPr>
      <w:r w:rsidRPr="009107DD">
        <w:rPr>
          <w:color w:val="FF0000"/>
        </w:rPr>
        <w:t>UWAGA: harmonogram może być zaplanowany w I semestrze od razu na 2 semestry – należy jednak w drugim semestrze zaktualizować plik z I semestru; może on również zawierać dodatkowe postanowienia, ustalone po zakończeniu I semestru</w:t>
      </w:r>
    </w:p>
    <w:p w14:paraId="49C32409" w14:textId="77777777" w:rsidR="009107DD" w:rsidRPr="009107DD" w:rsidRDefault="009107DD" w:rsidP="008D60B8">
      <w:pPr>
        <w:pStyle w:val="komentarz"/>
        <w:rPr>
          <w:color w:val="FF0000"/>
        </w:rPr>
      </w:pPr>
      <w:r>
        <w:rPr>
          <w:color w:val="FF0000"/>
        </w:rPr>
        <w:t>UWAGA: harmonogram utworzony w systemie SPG nie musi być taki sam, jak w niniejszym dokumencie</w:t>
      </w:r>
      <w:r w:rsidRPr="009107DD">
        <w:rPr>
          <w:color w:val="FF0000"/>
        </w:rPr>
        <w:t>}</w:t>
      </w:r>
    </w:p>
    <w:p w14:paraId="62EBF3C5" w14:textId="77777777" w:rsidR="002664CA" w:rsidRDefault="002664CA" w:rsidP="00495AC1">
      <w:pPr>
        <w:pStyle w:val="Tekstpodstawowy"/>
      </w:pPr>
    </w:p>
    <w:p w14:paraId="6D98A12B" w14:textId="77777777" w:rsidR="002664CA" w:rsidRDefault="002664CA" w:rsidP="00495AC1">
      <w:pPr>
        <w:pStyle w:val="Tekstpodstawowy"/>
      </w:pPr>
    </w:p>
    <w:p w14:paraId="2946DB82" w14:textId="77777777" w:rsidR="0045152B" w:rsidRDefault="0045152B" w:rsidP="00F0095C">
      <w:pPr>
        <w:pStyle w:val="Nagwekspisutreci"/>
        <w:rPr>
          <w:rFonts w:ascii="Arial" w:hAnsi="Arial" w:cs="Arial"/>
          <w:b/>
          <w:color w:val="auto"/>
          <w:lang w:val="pl-PL"/>
        </w:rPr>
      </w:pPr>
    </w:p>
    <w:p w14:paraId="5997CC1D" w14:textId="77777777" w:rsidR="0045152B" w:rsidRPr="0045152B" w:rsidRDefault="0045152B" w:rsidP="0045152B">
      <w:pPr>
        <w:rPr>
          <w:lang w:eastAsia="en-GB"/>
        </w:rPr>
      </w:pPr>
    </w:p>
    <w:p w14:paraId="3EEC72CF" w14:textId="77777777" w:rsidR="00F0095C" w:rsidRDefault="00F0095C" w:rsidP="00F0095C">
      <w:pPr>
        <w:pStyle w:val="Nagwekspisutreci"/>
        <w:rPr>
          <w:rFonts w:ascii="Arial" w:hAnsi="Arial" w:cs="Arial"/>
          <w:b/>
          <w:color w:val="auto"/>
          <w:lang w:val="pl-PL"/>
        </w:rPr>
      </w:pPr>
      <w:r w:rsidRPr="006B4E9B">
        <w:rPr>
          <w:lang w:val="pl-PL"/>
        </w:rPr>
        <w:br w:type="page"/>
      </w:r>
      <w:r w:rsidRPr="00701756">
        <w:rPr>
          <w:rFonts w:ascii="Arial" w:hAnsi="Arial" w:cs="Arial"/>
          <w:b/>
          <w:color w:val="auto"/>
          <w:lang w:val="pl-PL"/>
        </w:rPr>
        <w:lastRenderedPageBreak/>
        <w:t>Spis treści</w:t>
      </w:r>
    </w:p>
    <w:p w14:paraId="110FFD37" w14:textId="77777777" w:rsidR="00F44041" w:rsidRPr="00F44041" w:rsidRDefault="00F44041" w:rsidP="00F44041">
      <w:pPr>
        <w:rPr>
          <w:lang w:eastAsia="en-GB"/>
        </w:rPr>
      </w:pPr>
    </w:p>
    <w:p w14:paraId="6B699379" w14:textId="77777777" w:rsidR="00F0095C" w:rsidRPr="00F0095C" w:rsidRDefault="00F0095C" w:rsidP="00F0095C">
      <w:pPr>
        <w:rPr>
          <w:lang w:eastAsia="en-GB"/>
        </w:rPr>
      </w:pPr>
    </w:p>
    <w:p w14:paraId="6FA86430" w14:textId="77777777" w:rsidR="0055157A" w:rsidRPr="00AC3624" w:rsidRDefault="00F0095C">
      <w:pPr>
        <w:pStyle w:val="Spistreci1"/>
        <w:tabs>
          <w:tab w:val="left" w:pos="4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r w:rsidRPr="00C1514A">
        <w:rPr>
          <w:rFonts w:cs="Arial"/>
          <w:b/>
          <w:bCs/>
        </w:rPr>
        <w:fldChar w:fldCharType="begin"/>
      </w:r>
      <w:r w:rsidRPr="00C1514A">
        <w:rPr>
          <w:rFonts w:cs="Arial"/>
          <w:b/>
          <w:bCs/>
        </w:rPr>
        <w:instrText xml:space="preserve"> TOC \o "1-3" \h \z \u </w:instrText>
      </w:r>
      <w:r w:rsidRPr="00C1514A">
        <w:rPr>
          <w:rFonts w:cs="Arial"/>
          <w:b/>
          <w:bCs/>
        </w:rPr>
        <w:fldChar w:fldCharType="separate"/>
      </w:r>
      <w:hyperlink w:anchor="_Toc146874411" w:history="1">
        <w:r w:rsidR="0055157A" w:rsidRPr="009F7010">
          <w:rPr>
            <w:rStyle w:val="Hipercze"/>
            <w:rFonts w:cs="Arial"/>
            <w:noProof/>
          </w:rPr>
          <w:t>1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Wprowadzenie - o dokumencie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11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49F21A69" w14:textId="77777777" w:rsidR="0055157A" w:rsidRPr="00AC3624" w:rsidRDefault="00000000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12" w:history="1">
        <w:r w:rsidR="0055157A" w:rsidRPr="009F7010">
          <w:rPr>
            <w:rStyle w:val="Hipercze"/>
            <w:rFonts w:cs="Arial"/>
            <w:noProof/>
          </w:rPr>
          <w:t>1.1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Cel dokumentu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12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09ADC542" w14:textId="77777777" w:rsidR="0055157A" w:rsidRPr="00AC3624" w:rsidRDefault="00000000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13" w:history="1">
        <w:r w:rsidR="0055157A" w:rsidRPr="009F7010">
          <w:rPr>
            <w:rStyle w:val="Hipercze"/>
            <w:rFonts w:cs="Arial"/>
            <w:noProof/>
          </w:rPr>
          <w:t>1.2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Odbiorcy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13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3F42942E" w14:textId="77777777" w:rsidR="0055157A" w:rsidRPr="00AC3624" w:rsidRDefault="00000000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14" w:history="1">
        <w:r w:rsidR="0055157A" w:rsidRPr="009F7010">
          <w:rPr>
            <w:rStyle w:val="Hipercze"/>
            <w:rFonts w:cs="Arial"/>
            <w:noProof/>
          </w:rPr>
          <w:t>1.3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Terminologia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14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6B9D2681" w14:textId="77777777" w:rsidR="0055157A" w:rsidRPr="00AC3624" w:rsidRDefault="00000000">
      <w:pPr>
        <w:pStyle w:val="Spistreci1"/>
        <w:tabs>
          <w:tab w:val="left" w:pos="4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15" w:history="1">
        <w:r w:rsidR="0055157A" w:rsidRPr="009F7010">
          <w:rPr>
            <w:rStyle w:val="Hipercze"/>
            <w:rFonts w:cs="Arial"/>
            <w:noProof/>
          </w:rPr>
          <w:t>2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Harmonogram prac zespołu projektowego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15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78F7CC12" w14:textId="77777777" w:rsidR="0055157A" w:rsidRPr="00AC3624" w:rsidRDefault="00000000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16" w:history="1">
        <w:r w:rsidR="0055157A" w:rsidRPr="009F7010">
          <w:rPr>
            <w:rStyle w:val="Hipercze"/>
            <w:rFonts w:cs="Arial"/>
            <w:noProof/>
          </w:rPr>
          <w:t>2.1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Opis etapów wytwarzania (prowadzenia projektu)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16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725831F5" w14:textId="77777777" w:rsidR="0055157A" w:rsidRPr="00AC3624" w:rsidRDefault="00000000">
      <w:pPr>
        <w:pStyle w:val="Spistreci3"/>
        <w:tabs>
          <w:tab w:val="left" w:pos="11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17" w:history="1">
        <w:r w:rsidR="0055157A" w:rsidRPr="009F7010">
          <w:rPr>
            <w:rStyle w:val="Hipercze"/>
            <w:rFonts w:cs="Arial"/>
            <w:noProof/>
          </w:rPr>
          <w:t>2.1.1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Etap A (nazwa etapu)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17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6A710819" w14:textId="77777777" w:rsidR="0055157A" w:rsidRPr="00AC3624" w:rsidRDefault="00000000">
      <w:pPr>
        <w:pStyle w:val="Spistreci3"/>
        <w:tabs>
          <w:tab w:val="left" w:pos="11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18" w:history="1">
        <w:r w:rsidR="0055157A" w:rsidRPr="009F7010">
          <w:rPr>
            <w:rStyle w:val="Hipercze"/>
            <w:rFonts w:cs="Arial"/>
            <w:noProof/>
          </w:rPr>
          <w:t>2.1.2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Etap B (nazwa etapu)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18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2617C82B" w14:textId="77777777" w:rsidR="0055157A" w:rsidRPr="00AC3624" w:rsidRDefault="00000000">
      <w:pPr>
        <w:pStyle w:val="Spistreci1"/>
        <w:tabs>
          <w:tab w:val="left" w:pos="4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19" w:history="1">
        <w:r w:rsidR="0055157A" w:rsidRPr="009F7010">
          <w:rPr>
            <w:rStyle w:val="Hipercze"/>
            <w:rFonts w:cs="Arial"/>
            <w:noProof/>
          </w:rPr>
          <w:t>3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Planowany podział zadań i ról w projekcie w zespole projektowym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19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3398684D" w14:textId="77777777" w:rsidR="0055157A" w:rsidRPr="00AC3624" w:rsidRDefault="00000000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20" w:history="1">
        <w:r w:rsidR="0055157A" w:rsidRPr="009F7010">
          <w:rPr>
            <w:rStyle w:val="Hipercze"/>
            <w:rFonts w:cs="Arial"/>
            <w:noProof/>
          </w:rPr>
          <w:t>3.1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Opis zadań planowanych do realizacji ze wskazaniem osób odpowiedzialnych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20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7A623526" w14:textId="77777777" w:rsidR="0055157A" w:rsidRPr="00AC3624" w:rsidRDefault="00000000">
      <w:pPr>
        <w:pStyle w:val="Spistreci3"/>
        <w:tabs>
          <w:tab w:val="left" w:pos="11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21" w:history="1">
        <w:r w:rsidR="0055157A" w:rsidRPr="009F7010">
          <w:rPr>
            <w:rStyle w:val="Hipercze"/>
            <w:rFonts w:cs="Arial"/>
            <w:noProof/>
          </w:rPr>
          <w:t>3.1.1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Nazwa zadania/roli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21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2AB97959" w14:textId="77777777" w:rsidR="0055157A" w:rsidRPr="00AC3624" w:rsidRDefault="00000000">
      <w:pPr>
        <w:pStyle w:val="Spistreci3"/>
        <w:tabs>
          <w:tab w:val="left" w:pos="11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22" w:history="1">
        <w:r w:rsidR="0055157A" w:rsidRPr="009F7010">
          <w:rPr>
            <w:rStyle w:val="Hipercze"/>
            <w:rFonts w:cs="Arial"/>
            <w:noProof/>
          </w:rPr>
          <w:t>3.1.2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Nazwa zadania/roli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22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1913E530" w14:textId="77777777" w:rsidR="0055157A" w:rsidRPr="00AC3624" w:rsidRDefault="00000000">
      <w:pPr>
        <w:pStyle w:val="Spistreci1"/>
        <w:tabs>
          <w:tab w:val="left" w:pos="4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23" w:history="1">
        <w:r w:rsidR="0055157A" w:rsidRPr="009F7010">
          <w:rPr>
            <w:rStyle w:val="Hipercze"/>
            <w:rFonts w:cs="Arial"/>
            <w:noProof/>
          </w:rPr>
          <w:t>4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Wymagania dla produktu i kryteria akceptacji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23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72F42561" w14:textId="77777777" w:rsidR="0055157A" w:rsidRPr="00AC3624" w:rsidRDefault="00000000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24" w:history="1">
        <w:r w:rsidR="0055157A" w:rsidRPr="009F7010">
          <w:rPr>
            <w:rStyle w:val="Hipercze"/>
            <w:rFonts w:cs="Arial"/>
            <w:noProof/>
          </w:rPr>
          <w:t>4.1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Ogólny opis planowanego produktu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24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079E08AB" w14:textId="77777777" w:rsidR="0055157A" w:rsidRPr="00AC3624" w:rsidRDefault="00000000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25" w:history="1">
        <w:r w:rsidR="0055157A" w:rsidRPr="009F7010">
          <w:rPr>
            <w:rStyle w:val="Hipercze"/>
            <w:rFonts w:cs="Arial"/>
            <w:noProof/>
          </w:rPr>
          <w:t>4.2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Wymagania minimalne dla produktu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25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613FF59A" w14:textId="77777777" w:rsidR="0055157A" w:rsidRPr="00AC3624" w:rsidRDefault="00000000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26" w:history="1">
        <w:r w:rsidR="0055157A" w:rsidRPr="009F7010">
          <w:rPr>
            <w:rStyle w:val="Hipercze"/>
            <w:rFonts w:cs="Arial"/>
            <w:noProof/>
          </w:rPr>
          <w:t>4.3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Warunki odbioru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26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3</w:t>
        </w:r>
        <w:r w:rsidR="0055157A">
          <w:rPr>
            <w:noProof/>
            <w:webHidden/>
          </w:rPr>
          <w:fldChar w:fldCharType="end"/>
        </w:r>
      </w:hyperlink>
    </w:p>
    <w:p w14:paraId="600B7807" w14:textId="77777777" w:rsidR="0055157A" w:rsidRPr="00AC3624" w:rsidRDefault="00000000">
      <w:pPr>
        <w:pStyle w:val="Spistreci1"/>
        <w:tabs>
          <w:tab w:val="left" w:pos="40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27" w:history="1">
        <w:r w:rsidR="0055157A" w:rsidRPr="009F7010">
          <w:rPr>
            <w:rStyle w:val="Hipercze"/>
            <w:rFonts w:cs="Arial"/>
            <w:noProof/>
          </w:rPr>
          <w:t>5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Postanowienia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27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4</w:t>
        </w:r>
        <w:r w:rsidR="0055157A">
          <w:rPr>
            <w:noProof/>
            <w:webHidden/>
          </w:rPr>
          <w:fldChar w:fldCharType="end"/>
        </w:r>
      </w:hyperlink>
    </w:p>
    <w:p w14:paraId="5D152680" w14:textId="77777777" w:rsidR="0055157A" w:rsidRPr="00AC3624" w:rsidRDefault="00000000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28" w:history="1">
        <w:r w:rsidR="0055157A" w:rsidRPr="009F7010">
          <w:rPr>
            <w:rStyle w:val="Hipercze"/>
            <w:rFonts w:cs="Arial"/>
            <w:noProof/>
          </w:rPr>
          <w:t>5.1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Postanowienia w zakresie zmian w stosunku do pierwotnego planu i zakresu prac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28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4</w:t>
        </w:r>
        <w:r w:rsidR="0055157A">
          <w:rPr>
            <w:noProof/>
            <w:webHidden/>
          </w:rPr>
          <w:fldChar w:fldCharType="end"/>
        </w:r>
      </w:hyperlink>
    </w:p>
    <w:p w14:paraId="6423746D" w14:textId="77777777" w:rsidR="0055157A" w:rsidRPr="00AC3624" w:rsidRDefault="00000000">
      <w:pPr>
        <w:pStyle w:val="Spistreci2"/>
        <w:tabs>
          <w:tab w:val="left" w:pos="880"/>
          <w:tab w:val="right" w:leader="dot" w:pos="9062"/>
        </w:tabs>
        <w:rPr>
          <w:rFonts w:ascii="Calibri" w:hAnsi="Calibri"/>
          <w:noProof/>
          <w:sz w:val="22"/>
          <w:szCs w:val="22"/>
          <w:lang w:val="en-GB" w:eastAsia="en-GB"/>
        </w:rPr>
      </w:pPr>
      <w:hyperlink w:anchor="_Toc146874429" w:history="1">
        <w:r w:rsidR="0055157A" w:rsidRPr="009F7010">
          <w:rPr>
            <w:rStyle w:val="Hipercze"/>
            <w:rFonts w:cs="Arial"/>
            <w:noProof/>
          </w:rPr>
          <w:t>5.2</w:t>
        </w:r>
        <w:r w:rsidR="0055157A" w:rsidRPr="00AC3624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55157A" w:rsidRPr="009F7010">
          <w:rPr>
            <w:rStyle w:val="Hipercze"/>
            <w:rFonts w:cs="Arial"/>
            <w:noProof/>
          </w:rPr>
          <w:t>Inne postanowienia</w:t>
        </w:r>
        <w:r w:rsidR="0055157A">
          <w:rPr>
            <w:noProof/>
            <w:webHidden/>
          </w:rPr>
          <w:tab/>
        </w:r>
        <w:r w:rsidR="0055157A">
          <w:rPr>
            <w:noProof/>
            <w:webHidden/>
          </w:rPr>
          <w:fldChar w:fldCharType="begin"/>
        </w:r>
        <w:r w:rsidR="0055157A">
          <w:rPr>
            <w:noProof/>
            <w:webHidden/>
          </w:rPr>
          <w:instrText xml:space="preserve"> PAGEREF _Toc146874429 \h </w:instrText>
        </w:r>
        <w:r w:rsidR="0055157A">
          <w:rPr>
            <w:noProof/>
            <w:webHidden/>
          </w:rPr>
        </w:r>
        <w:r w:rsidR="0055157A">
          <w:rPr>
            <w:noProof/>
            <w:webHidden/>
          </w:rPr>
          <w:fldChar w:fldCharType="separate"/>
        </w:r>
        <w:r w:rsidR="0055157A">
          <w:rPr>
            <w:noProof/>
            <w:webHidden/>
          </w:rPr>
          <w:t>4</w:t>
        </w:r>
        <w:r w:rsidR="0055157A">
          <w:rPr>
            <w:noProof/>
            <w:webHidden/>
          </w:rPr>
          <w:fldChar w:fldCharType="end"/>
        </w:r>
      </w:hyperlink>
    </w:p>
    <w:p w14:paraId="3FE9F23F" w14:textId="77777777" w:rsidR="00F0095C" w:rsidRPr="00F016DE" w:rsidRDefault="00F0095C" w:rsidP="00495AC1">
      <w:pPr>
        <w:pStyle w:val="Tekstpodstawowy"/>
      </w:pPr>
      <w:r w:rsidRPr="00C1514A">
        <w:fldChar w:fldCharType="end"/>
      </w:r>
    </w:p>
    <w:p w14:paraId="445FD790" w14:textId="77777777" w:rsidR="00EB698D" w:rsidRPr="00BF3E81" w:rsidRDefault="00F0095C" w:rsidP="00EB698D">
      <w:pPr>
        <w:pStyle w:val="Nagwek1"/>
        <w:rPr>
          <w:rFonts w:cs="Arial"/>
        </w:rPr>
      </w:pPr>
      <w:r>
        <w:br w:type="page"/>
      </w:r>
      <w:bookmarkStart w:id="1" w:name="_Toc146874411"/>
      <w:bookmarkStart w:id="2" w:name="_Hlk108005400"/>
      <w:r w:rsidR="00EB698D" w:rsidRPr="00BF3E81">
        <w:rPr>
          <w:rFonts w:cs="Arial"/>
        </w:rPr>
        <w:lastRenderedPageBreak/>
        <w:t>Wprowadzenie - o dokumencie</w:t>
      </w:r>
      <w:bookmarkEnd w:id="1"/>
    </w:p>
    <w:p w14:paraId="099C1A4B" w14:textId="77777777" w:rsidR="00B74153" w:rsidRPr="00BF3E81" w:rsidRDefault="00B74153" w:rsidP="00911519">
      <w:pPr>
        <w:pStyle w:val="Nagwek2"/>
        <w:rPr>
          <w:rFonts w:cs="Arial"/>
        </w:rPr>
      </w:pPr>
      <w:bookmarkStart w:id="3" w:name="_Toc146874412"/>
      <w:r w:rsidRPr="00BF3E81">
        <w:rPr>
          <w:rFonts w:cs="Arial"/>
        </w:rPr>
        <w:t xml:space="preserve">Cel </w:t>
      </w:r>
      <w:r w:rsidR="00EB698D" w:rsidRPr="00BF3E81">
        <w:rPr>
          <w:rFonts w:cs="Arial"/>
        </w:rPr>
        <w:t>dokumentu</w:t>
      </w:r>
      <w:bookmarkEnd w:id="3"/>
    </w:p>
    <w:p w14:paraId="568C206F" w14:textId="77777777" w:rsidR="00F016DE" w:rsidRPr="00BF3E81" w:rsidRDefault="00F016DE" w:rsidP="008D60B8">
      <w:pPr>
        <w:pStyle w:val="komentarz"/>
        <w:rPr>
          <w:rFonts w:cs="Arial"/>
        </w:rPr>
      </w:pPr>
      <w:bookmarkStart w:id="4" w:name="_Hlk108005551"/>
      <w:bookmarkEnd w:id="2"/>
      <w:r w:rsidRPr="00BF3E81">
        <w:rPr>
          <w:rFonts w:cs="Arial"/>
        </w:rPr>
        <w:t>{</w:t>
      </w:r>
      <w:r w:rsidR="00076B0C" w:rsidRPr="00BF3E81">
        <w:rPr>
          <w:rFonts w:cs="Arial"/>
        </w:rPr>
        <w:t>n</w:t>
      </w:r>
      <w:r w:rsidR="00383B69" w:rsidRPr="00BF3E81">
        <w:rPr>
          <w:rFonts w:cs="Arial"/>
        </w:rPr>
        <w:t>ie zmieniać</w:t>
      </w:r>
      <w:r w:rsidRPr="00BF3E81">
        <w:rPr>
          <w:rFonts w:cs="Arial"/>
        </w:rPr>
        <w:t>}</w:t>
      </w:r>
    </w:p>
    <w:bookmarkEnd w:id="4"/>
    <w:p w14:paraId="3CA71244" w14:textId="77777777" w:rsidR="00B74153" w:rsidRPr="00BF3E81" w:rsidRDefault="00383B69" w:rsidP="00CF1EC1">
      <w:pPr>
        <w:ind w:firstLine="578"/>
        <w:jc w:val="both"/>
        <w:rPr>
          <w:rFonts w:cs="Arial"/>
        </w:rPr>
      </w:pPr>
      <w:r w:rsidRPr="00BF3E81">
        <w:rPr>
          <w:rFonts w:cs="Arial"/>
        </w:rPr>
        <w:t>Celem dokumentu udokumentowanie zaplanowanego harmonogramu realizacji projektu w semestrze, planowanego podziału zadań w zespole projektowym, wskazanie i opisanie zadań oraz ról osób odpowiedzialnych, a także wyspecyfikowanie wymagań dla projektu wraz z kryteriami akceptacji, nałożonych przez opiekuna i klienta.</w:t>
      </w:r>
    </w:p>
    <w:p w14:paraId="130D73E5" w14:textId="77777777" w:rsidR="00B74153" w:rsidRPr="00BF3E81" w:rsidRDefault="00B74153" w:rsidP="00911519">
      <w:pPr>
        <w:pStyle w:val="Nagwek2"/>
        <w:rPr>
          <w:rFonts w:cs="Arial"/>
        </w:rPr>
      </w:pPr>
      <w:bookmarkStart w:id="5" w:name="_Toc146874413"/>
      <w:r w:rsidRPr="00BF3E81">
        <w:rPr>
          <w:rFonts w:cs="Arial"/>
        </w:rPr>
        <w:t>Odbiorcy</w:t>
      </w:r>
      <w:bookmarkEnd w:id="5"/>
    </w:p>
    <w:p w14:paraId="1FDED229" w14:textId="77777777" w:rsidR="00B74153" w:rsidRPr="00BF3E81" w:rsidRDefault="00B74153" w:rsidP="008D60B8">
      <w:pPr>
        <w:pStyle w:val="komentarz"/>
        <w:rPr>
          <w:rFonts w:cs="Arial"/>
        </w:rPr>
      </w:pPr>
      <w:r w:rsidRPr="0DF2D7FF">
        <w:rPr>
          <w:rFonts w:cs="Arial"/>
        </w:rPr>
        <w:t>{</w:t>
      </w:r>
      <w:r w:rsidR="00076B0C" w:rsidRPr="0DF2D7FF">
        <w:rPr>
          <w:rFonts w:cs="Arial"/>
        </w:rPr>
        <w:t>o</w:t>
      </w:r>
      <w:r w:rsidRPr="0DF2D7FF">
        <w:rPr>
          <w:rFonts w:cs="Arial"/>
        </w:rPr>
        <w:t>kreślenie adresatów dokumentu, może być to typ odbiorcy; tu: zleceniobiorca (Katedra), członkowie zespołu projektowego oraz wymienione z nazwiska osoby, do których dokument ma dotrzeć}</w:t>
      </w:r>
    </w:p>
    <w:p w14:paraId="7DC750AF" w14:textId="4AFC02F3" w:rsidR="00B74153" w:rsidRPr="00BF3E81" w:rsidRDefault="1A122DF8" w:rsidP="0DF2D7FF">
      <w:pPr>
        <w:pStyle w:val="komentarz"/>
        <w:jc w:val="both"/>
        <w:rPr>
          <w:rFonts w:eastAsia="Arial" w:cs="Arial"/>
          <w:i w:val="0"/>
          <w:sz w:val="20"/>
        </w:rPr>
      </w:pPr>
      <w:r w:rsidRPr="0DF2D7FF">
        <w:rPr>
          <w:i w:val="0"/>
          <w:sz w:val="20"/>
        </w:rPr>
        <w:t>Głównymi odbiorcami dokumentu są: Katedra Inteligentnych Systemów Interaktywnych, opiekun projektu i zarazem klient dr. inż. Jacek Lebiedź prof. PG oraz członkowie zespołu odpowiedzialnego za realizacje projektu.</w:t>
      </w:r>
    </w:p>
    <w:p w14:paraId="1F72F646" w14:textId="0DAB740F" w:rsidR="00B74153" w:rsidRPr="00BF3E81" w:rsidRDefault="00B74153" w:rsidP="0DF2D7FF">
      <w:pPr>
        <w:rPr>
          <w:rFonts w:cs="Arial"/>
        </w:rPr>
      </w:pPr>
    </w:p>
    <w:p w14:paraId="3338CD5B" w14:textId="77777777" w:rsidR="00B74153" w:rsidRPr="00BF3E81" w:rsidRDefault="00B74153" w:rsidP="00911519">
      <w:pPr>
        <w:pStyle w:val="Nagwek2"/>
        <w:rPr>
          <w:rFonts w:cs="Arial"/>
        </w:rPr>
      </w:pPr>
      <w:bookmarkStart w:id="6" w:name="_Toc146874414"/>
      <w:r w:rsidRPr="00BF3E81">
        <w:rPr>
          <w:rFonts w:cs="Arial"/>
        </w:rPr>
        <w:t>Terminologia</w:t>
      </w:r>
      <w:bookmarkEnd w:id="6"/>
    </w:p>
    <w:p w14:paraId="798D1518" w14:textId="77777777" w:rsidR="00B74153" w:rsidRPr="00BF3E81" w:rsidRDefault="00B74153" w:rsidP="008D60B8">
      <w:pPr>
        <w:pStyle w:val="komentarz"/>
        <w:rPr>
          <w:rFonts w:cs="Arial"/>
        </w:rPr>
      </w:pPr>
      <w:r w:rsidRPr="00BF3E81">
        <w:rPr>
          <w:rFonts w:cs="Arial"/>
        </w:rPr>
        <w:t>{</w:t>
      </w:r>
      <w:r w:rsidR="00076B0C" w:rsidRPr="00BF3E81">
        <w:rPr>
          <w:rFonts w:cs="Arial"/>
        </w:rPr>
        <w:t>w</w:t>
      </w:r>
      <w:r w:rsidRPr="00BF3E81">
        <w:rPr>
          <w:rFonts w:cs="Arial"/>
        </w:rPr>
        <w:t>yjaśnienie używanych w dokumencie pojęć i skrótów, oznaczenia używane wewnątrz dokumentu np. oznaczenia wymagań}</w:t>
      </w:r>
    </w:p>
    <w:p w14:paraId="08CE6F91" w14:textId="77777777" w:rsidR="00B74153" w:rsidRPr="00BF3E81" w:rsidRDefault="00B74153" w:rsidP="00F55385">
      <w:pPr>
        <w:rPr>
          <w:rFonts w:cs="Arial"/>
        </w:rPr>
      </w:pPr>
    </w:p>
    <w:p w14:paraId="5FBDD757" w14:textId="77777777" w:rsidR="00F016DE" w:rsidRPr="00BF3E81" w:rsidRDefault="004A391B" w:rsidP="00F016DE">
      <w:pPr>
        <w:pStyle w:val="Nagwek1"/>
        <w:ind w:left="0" w:firstLine="0"/>
        <w:rPr>
          <w:rFonts w:cs="Arial"/>
        </w:rPr>
      </w:pPr>
      <w:bookmarkStart w:id="7" w:name="_Toc146874415"/>
      <w:r>
        <w:rPr>
          <w:rFonts w:cs="Arial"/>
        </w:rPr>
        <w:t>H</w:t>
      </w:r>
      <w:r w:rsidR="00F016DE" w:rsidRPr="00BF3E81">
        <w:rPr>
          <w:rFonts w:cs="Arial"/>
        </w:rPr>
        <w:t>armonogram prac zespołu projektowego</w:t>
      </w:r>
      <w:bookmarkEnd w:id="7"/>
    </w:p>
    <w:p w14:paraId="236347F0" w14:textId="77777777" w:rsidR="00F016DE" w:rsidRPr="00BF3E81" w:rsidRDefault="00F016DE" w:rsidP="008D60B8">
      <w:pPr>
        <w:pStyle w:val="komentarz"/>
        <w:rPr>
          <w:rFonts w:cs="Arial"/>
        </w:rPr>
      </w:pPr>
      <w:r w:rsidRPr="00BF3E81">
        <w:rPr>
          <w:rFonts w:cs="Arial"/>
        </w:rPr>
        <w:t>{</w:t>
      </w:r>
      <w:r w:rsidR="00076B0C" w:rsidRPr="00BF3E81">
        <w:rPr>
          <w:rFonts w:cs="Arial"/>
        </w:rPr>
        <w:t>g</w:t>
      </w:r>
      <w:r w:rsidRPr="00BF3E81">
        <w:rPr>
          <w:rFonts w:cs="Arial"/>
        </w:rPr>
        <w:t>łówne etapy, wykonawcy, początek, koniec - w formie tabeli</w:t>
      </w:r>
      <w:r w:rsidR="00383B69" w:rsidRPr="00BF3E81">
        <w:rPr>
          <w:rFonts w:cs="Arial"/>
        </w:rPr>
        <w:t>; należy zdefiniować przynajmniej 3 główne etapy realizacji projektu w semestrze}</w:t>
      </w:r>
    </w:p>
    <w:p w14:paraId="61CDCEAD" w14:textId="77777777" w:rsidR="00F016DE" w:rsidRPr="00BF3E81" w:rsidRDefault="00F016DE" w:rsidP="00F016DE">
      <w:pPr>
        <w:rPr>
          <w:rFonts w:cs="Arial"/>
        </w:rPr>
      </w:pPr>
    </w:p>
    <w:p w14:paraId="26E13A68" w14:textId="77777777" w:rsidR="00B74153" w:rsidRPr="00BF3E81" w:rsidRDefault="00B74153" w:rsidP="00911519">
      <w:pPr>
        <w:pStyle w:val="Nagwek2"/>
        <w:rPr>
          <w:rFonts w:cs="Arial"/>
        </w:rPr>
      </w:pPr>
      <w:bookmarkStart w:id="8" w:name="_Toc146874416"/>
      <w:r w:rsidRPr="00BF3E81">
        <w:rPr>
          <w:rFonts w:cs="Arial"/>
        </w:rPr>
        <w:t>Opis etapów wytwarzania (prowadzenia projektu)</w:t>
      </w:r>
      <w:bookmarkEnd w:id="8"/>
    </w:p>
    <w:p w14:paraId="3564175A" w14:textId="77777777" w:rsidR="00F016DE" w:rsidRPr="00BF3E81" w:rsidRDefault="00F016DE" w:rsidP="008D60B8">
      <w:pPr>
        <w:pStyle w:val="komentarz"/>
        <w:rPr>
          <w:rFonts w:cs="Arial"/>
        </w:rPr>
      </w:pPr>
      <w:r w:rsidRPr="00BF3E81">
        <w:rPr>
          <w:rFonts w:cs="Arial"/>
        </w:rPr>
        <w:t>{główne zadania w poszczególnych etapach)</w:t>
      </w:r>
    </w:p>
    <w:p w14:paraId="6BB9E253" w14:textId="77777777" w:rsidR="00B74153" w:rsidRPr="00BF3E81" w:rsidRDefault="00B74153" w:rsidP="00F55385">
      <w:pPr>
        <w:rPr>
          <w:rFonts w:cs="Arial"/>
        </w:rPr>
      </w:pPr>
    </w:p>
    <w:p w14:paraId="6D0537AF" w14:textId="7AA5CA3A" w:rsidR="00B74153" w:rsidRPr="00BF3E81" w:rsidRDefault="00B74153" w:rsidP="00367BFB">
      <w:pPr>
        <w:pStyle w:val="Nagwek3"/>
        <w:rPr>
          <w:rFonts w:cs="Arial"/>
        </w:rPr>
      </w:pPr>
      <w:bookmarkStart w:id="9" w:name="_Toc146874417"/>
      <w:r w:rsidRPr="0DF2D7FF">
        <w:rPr>
          <w:rFonts w:cs="Arial"/>
        </w:rPr>
        <w:t>Etap A (</w:t>
      </w:r>
      <w:r w:rsidR="52D4AEE7" w:rsidRPr="0DF2D7FF">
        <w:rPr>
          <w:rFonts w:cs="Arial"/>
        </w:rPr>
        <w:t>Zapoznanie</w:t>
      </w:r>
      <w:r w:rsidRPr="0DF2D7FF">
        <w:rPr>
          <w:rFonts w:cs="Arial"/>
        </w:rPr>
        <w:t>)</w:t>
      </w:r>
      <w:bookmarkEnd w:id="9"/>
      <w:r w:rsidR="006B73A9">
        <w:rPr>
          <w:rFonts w:cs="Arial"/>
        </w:rPr>
        <w:t xml:space="preserve"> do 30.11.2023</w:t>
      </w:r>
    </w:p>
    <w:p w14:paraId="3F7F9402" w14:textId="77777777" w:rsidR="00B74153" w:rsidRPr="00BF3E81" w:rsidRDefault="008D60B8" w:rsidP="008D60B8">
      <w:pPr>
        <w:pStyle w:val="komentarz"/>
        <w:rPr>
          <w:rStyle w:val="Normalnypogrubienie"/>
          <w:rFonts w:cs="Arial"/>
          <w:b w:val="0"/>
        </w:rPr>
      </w:pPr>
      <w:r w:rsidRPr="0DF2D7FF">
        <w:rPr>
          <w:rStyle w:val="Normalnypogrubienie"/>
          <w:rFonts w:cs="Arial"/>
          <w:b w:val="0"/>
        </w:rPr>
        <w:t>{c</w:t>
      </w:r>
      <w:r w:rsidR="00B74153" w:rsidRPr="0DF2D7FF">
        <w:rPr>
          <w:rStyle w:val="Normalnypogrubienie"/>
          <w:rFonts w:cs="Arial"/>
          <w:b w:val="0"/>
        </w:rPr>
        <w:t>ele</w:t>
      </w:r>
      <w:r w:rsidRPr="0DF2D7FF">
        <w:rPr>
          <w:rStyle w:val="Normalnypogrubienie"/>
          <w:rFonts w:cs="Arial"/>
          <w:b w:val="0"/>
        </w:rPr>
        <w:t>, p</w:t>
      </w:r>
      <w:r w:rsidR="00B74153" w:rsidRPr="0DF2D7FF">
        <w:rPr>
          <w:rStyle w:val="Normalnypogrubienie"/>
          <w:rFonts w:cs="Arial"/>
          <w:b w:val="0"/>
        </w:rPr>
        <w:t>rodukty</w:t>
      </w:r>
      <w:r w:rsidRPr="0DF2D7FF">
        <w:rPr>
          <w:rStyle w:val="Normalnypogrubienie"/>
          <w:rFonts w:cs="Arial"/>
          <w:b w:val="0"/>
        </w:rPr>
        <w:t>, k</w:t>
      </w:r>
      <w:r w:rsidR="00B74153" w:rsidRPr="0DF2D7FF">
        <w:rPr>
          <w:rStyle w:val="Normalnypogrubienie"/>
          <w:rFonts w:cs="Arial"/>
          <w:b w:val="0"/>
        </w:rPr>
        <w:t>ryteria akceptacji</w:t>
      </w:r>
      <w:r w:rsidRPr="0DF2D7FF">
        <w:rPr>
          <w:rStyle w:val="Normalnypogrubienie"/>
          <w:rFonts w:cs="Arial"/>
          <w:b w:val="0"/>
        </w:rPr>
        <w:t>, g</w:t>
      </w:r>
      <w:r w:rsidR="00B74153" w:rsidRPr="0DF2D7FF">
        <w:rPr>
          <w:rStyle w:val="Normalnypogrubienie"/>
          <w:rFonts w:cs="Arial"/>
          <w:b w:val="0"/>
        </w:rPr>
        <w:t>łówne zadania</w:t>
      </w:r>
      <w:r w:rsidRPr="0DF2D7FF">
        <w:rPr>
          <w:rStyle w:val="Normalnypogrubienie"/>
          <w:rFonts w:cs="Arial"/>
          <w:b w:val="0"/>
        </w:rPr>
        <w:t xml:space="preserve"> itp.}</w:t>
      </w:r>
    </w:p>
    <w:p w14:paraId="7D047F26" w14:textId="2694B5E0" w:rsidR="006B73A9" w:rsidRPr="006B73A9" w:rsidRDefault="75EBAAB2" w:rsidP="006B73A9">
      <w:pPr>
        <w:pStyle w:val="komentarz"/>
        <w:numPr>
          <w:ilvl w:val="0"/>
          <w:numId w:val="13"/>
        </w:numPr>
        <w:rPr>
          <w:rStyle w:val="Normalnypogrubienie"/>
          <w:rFonts w:cs="Arial"/>
          <w:b w:val="0"/>
          <w:i w:val="0"/>
          <w:sz w:val="20"/>
        </w:rPr>
      </w:pPr>
      <w:r w:rsidRPr="0DF2D7FF">
        <w:rPr>
          <w:rStyle w:val="Normalnypogrubienie"/>
          <w:rFonts w:cs="Arial"/>
          <w:bCs/>
          <w:i w:val="0"/>
          <w:sz w:val="20"/>
        </w:rPr>
        <w:t>Cele</w:t>
      </w:r>
      <w:r w:rsidRPr="0DF2D7FF">
        <w:rPr>
          <w:rStyle w:val="Normalnypogrubienie"/>
          <w:rFonts w:cs="Arial"/>
          <w:b w:val="0"/>
          <w:i w:val="0"/>
          <w:sz w:val="20"/>
        </w:rPr>
        <w:t xml:space="preserve">: </w:t>
      </w:r>
    </w:p>
    <w:p w14:paraId="121081CB" w14:textId="3A9D810D" w:rsidR="006B73A9" w:rsidRDefault="2E29F980" w:rsidP="0DF2D7FF">
      <w:pPr>
        <w:pStyle w:val="komentarz"/>
        <w:rPr>
          <w:rStyle w:val="Normalnypogrubienie"/>
          <w:rFonts w:cs="Arial"/>
          <w:b w:val="0"/>
          <w:i w:val="0"/>
          <w:sz w:val="20"/>
        </w:rPr>
      </w:pPr>
      <w:r w:rsidRPr="0DF2D7FF">
        <w:rPr>
          <w:rStyle w:val="Normalnypogrubienie"/>
          <w:rFonts w:cs="Arial"/>
          <w:b w:val="0"/>
          <w:i w:val="0"/>
          <w:sz w:val="20"/>
        </w:rPr>
        <w:t xml:space="preserve">Zapoznanie się z możliwymi metodami rozwiązania problemu oraz wybranie </w:t>
      </w:r>
      <w:r w:rsidR="561BAE9F" w:rsidRPr="0DF2D7FF">
        <w:rPr>
          <w:rStyle w:val="Normalnypogrubienie"/>
          <w:rFonts w:cs="Arial"/>
          <w:b w:val="0"/>
          <w:i w:val="0"/>
          <w:sz w:val="20"/>
        </w:rPr>
        <w:t>tej najbardziej pasującej do naszego zagadnienia.</w:t>
      </w:r>
    </w:p>
    <w:p w14:paraId="13B10548" w14:textId="15D62751" w:rsidR="006B73A9" w:rsidRPr="006B73A9" w:rsidRDefault="006B73A9" w:rsidP="0DF2D7FF">
      <w:pPr>
        <w:pStyle w:val="Akapitzlist"/>
        <w:numPr>
          <w:ilvl w:val="0"/>
          <w:numId w:val="4"/>
        </w:numPr>
        <w:rPr>
          <w:rStyle w:val="Normalnypogrubienie"/>
        </w:rPr>
      </w:pPr>
      <w:r>
        <w:t>Zaprojektowanie wstępnego modelu interfejsu aplikacji.</w:t>
      </w:r>
    </w:p>
    <w:p w14:paraId="2DCD34FB" w14:textId="09CB3108" w:rsidR="00B74153" w:rsidRPr="00BF3E81" w:rsidRDefault="5DEABB28" w:rsidP="0DF2D7FF">
      <w:pPr>
        <w:pStyle w:val="komentarz"/>
        <w:numPr>
          <w:ilvl w:val="0"/>
          <w:numId w:val="14"/>
        </w:numPr>
        <w:rPr>
          <w:rStyle w:val="Normalnypogrubienie"/>
          <w:rFonts w:cs="Arial"/>
          <w:b w:val="0"/>
          <w:i w:val="0"/>
          <w:sz w:val="20"/>
        </w:rPr>
      </w:pPr>
      <w:r w:rsidRPr="0DF2D7FF">
        <w:rPr>
          <w:b/>
          <w:i w:val="0"/>
          <w:sz w:val="20"/>
        </w:rPr>
        <w:t>Główne zadania</w:t>
      </w:r>
      <w:r w:rsidRPr="0DF2D7FF">
        <w:rPr>
          <w:i w:val="0"/>
          <w:sz w:val="20"/>
        </w:rPr>
        <w:t xml:space="preserve">: </w:t>
      </w:r>
    </w:p>
    <w:p w14:paraId="33CA4AA3" w14:textId="3D080C7C" w:rsidR="00B74153" w:rsidRPr="00BF3E81" w:rsidRDefault="209AC5CD" w:rsidP="0DF2D7FF">
      <w:pPr>
        <w:pStyle w:val="komentarz"/>
        <w:numPr>
          <w:ilvl w:val="0"/>
          <w:numId w:val="17"/>
        </w:numPr>
        <w:rPr>
          <w:rStyle w:val="Normalnypogrubienie"/>
          <w:rFonts w:cs="Arial"/>
          <w:b w:val="0"/>
          <w:i w:val="0"/>
          <w:sz w:val="20"/>
        </w:rPr>
      </w:pPr>
      <w:r w:rsidRPr="0DF2D7FF">
        <w:rPr>
          <w:i w:val="0"/>
          <w:sz w:val="20"/>
        </w:rPr>
        <w:t xml:space="preserve">Pozyskanie </w:t>
      </w:r>
      <w:r w:rsidR="5DEABB28" w:rsidRPr="0DF2D7FF">
        <w:rPr>
          <w:i w:val="0"/>
          <w:sz w:val="20"/>
        </w:rPr>
        <w:t>wiedzy z zakresu analizy obrazów</w:t>
      </w:r>
    </w:p>
    <w:p w14:paraId="39BC3AD1" w14:textId="19706348" w:rsidR="00B74153" w:rsidRPr="00BF3E81" w:rsidRDefault="5DEABB28" w:rsidP="0DF2D7FF">
      <w:pPr>
        <w:pStyle w:val="komentarz"/>
        <w:numPr>
          <w:ilvl w:val="0"/>
          <w:numId w:val="16"/>
        </w:numPr>
        <w:rPr>
          <w:i w:val="0"/>
          <w:sz w:val="20"/>
        </w:rPr>
      </w:pPr>
      <w:r w:rsidRPr="0DF2D7FF">
        <w:rPr>
          <w:i w:val="0"/>
          <w:sz w:val="20"/>
        </w:rPr>
        <w:t>Zebranie danych potrzebnych do wytworzenia aplikacji (np. zdjęcia i pomiary stosów drewna)</w:t>
      </w:r>
    </w:p>
    <w:p w14:paraId="1611960A" w14:textId="6A5A198B" w:rsidR="00B74153" w:rsidRPr="00BF3E81" w:rsidRDefault="6A18A914" w:rsidP="0DF2D7FF">
      <w:pPr>
        <w:pStyle w:val="komentarz"/>
        <w:numPr>
          <w:ilvl w:val="0"/>
          <w:numId w:val="15"/>
        </w:numPr>
        <w:rPr>
          <w:i w:val="0"/>
          <w:sz w:val="20"/>
        </w:rPr>
      </w:pPr>
      <w:r w:rsidRPr="0DF2D7FF">
        <w:rPr>
          <w:i w:val="0"/>
          <w:sz w:val="20"/>
        </w:rPr>
        <w:t>Wytworzenie dokumentacji projektu</w:t>
      </w:r>
    </w:p>
    <w:p w14:paraId="23DE523C" w14:textId="42AD650C" w:rsidR="00B74153" w:rsidRPr="00BF3E81" w:rsidRDefault="00B74153" w:rsidP="0DF2D7FF">
      <w:pPr>
        <w:ind w:left="708" w:firstLine="708"/>
      </w:pPr>
    </w:p>
    <w:p w14:paraId="132013D1" w14:textId="04A970EF" w:rsidR="00B74153" w:rsidRPr="00BF3E81" w:rsidRDefault="00B74153" w:rsidP="00367BFB">
      <w:pPr>
        <w:pStyle w:val="Nagwek3"/>
        <w:rPr>
          <w:rFonts w:cs="Arial"/>
        </w:rPr>
      </w:pPr>
      <w:bookmarkStart w:id="10" w:name="_Toc146874418"/>
      <w:r w:rsidRPr="0DF2D7FF">
        <w:rPr>
          <w:rFonts w:cs="Arial"/>
        </w:rPr>
        <w:t>Etap B (</w:t>
      </w:r>
      <w:r w:rsidR="21A2FE3C" w:rsidRPr="0DF2D7FF">
        <w:rPr>
          <w:rFonts w:cs="Arial"/>
        </w:rPr>
        <w:t>Projekt interfe</w:t>
      </w:r>
      <w:r w:rsidR="472ADF18" w:rsidRPr="0DF2D7FF">
        <w:rPr>
          <w:rFonts w:cs="Arial"/>
        </w:rPr>
        <w:t>j</w:t>
      </w:r>
      <w:r w:rsidR="21A2FE3C" w:rsidRPr="0DF2D7FF">
        <w:rPr>
          <w:rFonts w:cs="Arial"/>
        </w:rPr>
        <w:t>su</w:t>
      </w:r>
      <w:r w:rsidRPr="0DF2D7FF">
        <w:rPr>
          <w:rFonts w:cs="Arial"/>
        </w:rPr>
        <w:t>)</w:t>
      </w:r>
      <w:bookmarkEnd w:id="10"/>
      <w:r w:rsidR="006B73A9">
        <w:rPr>
          <w:rFonts w:cs="Arial"/>
        </w:rPr>
        <w:t xml:space="preserve"> do 31.12.2023</w:t>
      </w:r>
    </w:p>
    <w:p w14:paraId="24E2EB5A" w14:textId="5634C1C8" w:rsidR="008D60B8" w:rsidRPr="00BF3E81" w:rsidRDefault="7CC83A1E" w:rsidP="0DF2D7FF">
      <w:pPr>
        <w:pStyle w:val="Akapitzlist"/>
        <w:numPr>
          <w:ilvl w:val="0"/>
          <w:numId w:val="12"/>
        </w:numPr>
      </w:pPr>
      <w:r w:rsidRPr="0DF2D7FF">
        <w:rPr>
          <w:b/>
          <w:bCs/>
        </w:rPr>
        <w:t>Cele:</w:t>
      </w:r>
    </w:p>
    <w:p w14:paraId="5D70136C" w14:textId="7C3F6D94" w:rsidR="008D60B8" w:rsidRPr="00BF3E81" w:rsidRDefault="7CC83A1E" w:rsidP="0DF2D7FF">
      <w:pPr>
        <w:pStyle w:val="Akapitzlist"/>
        <w:numPr>
          <w:ilvl w:val="0"/>
          <w:numId w:val="4"/>
        </w:numPr>
        <w:rPr>
          <w:b/>
          <w:bCs/>
        </w:rPr>
      </w:pPr>
      <w:r>
        <w:t>Zaprojektowanie wstępnego modelu interfejsu aplikacji.</w:t>
      </w:r>
    </w:p>
    <w:p w14:paraId="43929F86" w14:textId="0EFB930D" w:rsidR="008D60B8" w:rsidRPr="00BF3E81" w:rsidRDefault="7CC83A1E" w:rsidP="0DF2D7FF">
      <w:pPr>
        <w:pStyle w:val="Akapitzlist"/>
        <w:numPr>
          <w:ilvl w:val="0"/>
          <w:numId w:val="10"/>
        </w:numPr>
        <w:rPr>
          <w:b/>
          <w:bCs/>
        </w:rPr>
      </w:pPr>
      <w:r w:rsidRPr="0DF2D7FF">
        <w:rPr>
          <w:b/>
          <w:bCs/>
        </w:rPr>
        <w:t>Główne zadania:</w:t>
      </w:r>
    </w:p>
    <w:p w14:paraId="24573FBD" w14:textId="70153850" w:rsidR="008D60B8" w:rsidRPr="00BF3E81" w:rsidRDefault="7CC83A1E" w:rsidP="0DF2D7FF">
      <w:pPr>
        <w:pStyle w:val="Akapitzlist"/>
        <w:numPr>
          <w:ilvl w:val="0"/>
          <w:numId w:val="3"/>
        </w:numPr>
        <w:rPr>
          <w:b/>
          <w:bCs/>
        </w:rPr>
      </w:pPr>
      <w:r>
        <w:t>Stworzenie szkicu przedstawiającego proponowany wygląd aplikacji.</w:t>
      </w:r>
    </w:p>
    <w:p w14:paraId="1CDCEE45" w14:textId="0920097E" w:rsidR="008D60B8" w:rsidRPr="00BF3E81" w:rsidRDefault="008D60B8" w:rsidP="0DF2D7FF"/>
    <w:p w14:paraId="6B3A7FF3" w14:textId="45495DC6" w:rsidR="008D60B8" w:rsidRPr="00BF3E81" w:rsidRDefault="3157AD83" w:rsidP="0DF2D7FF">
      <w:pPr>
        <w:rPr>
          <w:b/>
          <w:bCs/>
        </w:rPr>
      </w:pPr>
      <w:r w:rsidRPr="0DF2D7FF">
        <w:rPr>
          <w:b/>
          <w:bCs/>
        </w:rPr>
        <w:t>2.1.3</w:t>
      </w:r>
      <w:r w:rsidR="008D60B8">
        <w:tab/>
      </w:r>
      <w:r w:rsidRPr="0DF2D7FF">
        <w:rPr>
          <w:b/>
          <w:bCs/>
        </w:rPr>
        <w:t>Etap C (Implementacja algorytmu)</w:t>
      </w:r>
      <w:r w:rsidR="006B73A9">
        <w:rPr>
          <w:b/>
          <w:bCs/>
        </w:rPr>
        <w:t xml:space="preserve"> do 31.01.2024</w:t>
      </w:r>
    </w:p>
    <w:p w14:paraId="07A53C95" w14:textId="4AE58715" w:rsidR="008D60B8" w:rsidRPr="00BF3E81" w:rsidRDefault="7AFDCEEF" w:rsidP="0DF2D7FF">
      <w:pPr>
        <w:pStyle w:val="komentarz"/>
        <w:numPr>
          <w:ilvl w:val="0"/>
          <w:numId w:val="11"/>
        </w:numPr>
        <w:rPr>
          <w:rStyle w:val="Normalnypogrubienie"/>
          <w:rFonts w:cs="Arial"/>
          <w:b w:val="0"/>
          <w:i w:val="0"/>
          <w:sz w:val="20"/>
        </w:rPr>
      </w:pPr>
      <w:r w:rsidRPr="0DF2D7FF">
        <w:rPr>
          <w:rStyle w:val="Normalnypogrubienie"/>
          <w:rFonts w:cs="Arial"/>
          <w:bCs/>
          <w:i w:val="0"/>
          <w:sz w:val="20"/>
        </w:rPr>
        <w:t>Cele</w:t>
      </w:r>
      <w:r w:rsidRPr="0DF2D7FF">
        <w:rPr>
          <w:rStyle w:val="Normalnypogrubienie"/>
          <w:rFonts w:cs="Arial"/>
          <w:b w:val="0"/>
          <w:i w:val="0"/>
          <w:sz w:val="20"/>
        </w:rPr>
        <w:t xml:space="preserve">: </w:t>
      </w:r>
    </w:p>
    <w:p w14:paraId="761CCEF3" w14:textId="5676050F" w:rsidR="008D60B8" w:rsidRPr="00BF3E81" w:rsidRDefault="7AFDCEEF" w:rsidP="0DF2D7FF">
      <w:pPr>
        <w:pStyle w:val="komentarz"/>
        <w:numPr>
          <w:ilvl w:val="0"/>
          <w:numId w:val="6"/>
        </w:numPr>
        <w:spacing w:line="259" w:lineRule="auto"/>
        <w:rPr>
          <w:rStyle w:val="Normalnypogrubienie"/>
          <w:rFonts w:cs="Arial"/>
          <w:b w:val="0"/>
          <w:i w:val="0"/>
          <w:sz w:val="20"/>
        </w:rPr>
      </w:pPr>
      <w:r w:rsidRPr="0DF2D7FF">
        <w:rPr>
          <w:rStyle w:val="Normalnypogrubienie"/>
          <w:rFonts w:cs="Arial"/>
          <w:b w:val="0"/>
          <w:i w:val="0"/>
          <w:sz w:val="20"/>
        </w:rPr>
        <w:t xml:space="preserve">Zaimplementowanie wybranej metody analizy obrazów w </w:t>
      </w:r>
      <w:r w:rsidR="064595B0" w:rsidRPr="0DF2D7FF">
        <w:rPr>
          <w:rStyle w:val="Normalnypogrubienie"/>
          <w:rFonts w:cs="Arial"/>
          <w:b w:val="0"/>
          <w:i w:val="0"/>
          <w:sz w:val="20"/>
        </w:rPr>
        <w:t xml:space="preserve">prototypie aplikacji </w:t>
      </w:r>
      <w:r w:rsidR="1B2E5A93" w:rsidRPr="0DF2D7FF">
        <w:rPr>
          <w:rStyle w:val="Normalnypogrubienie"/>
          <w:rFonts w:cs="Arial"/>
          <w:b w:val="0"/>
          <w:i w:val="0"/>
          <w:sz w:val="20"/>
        </w:rPr>
        <w:t>działającej na komputerze.</w:t>
      </w:r>
    </w:p>
    <w:p w14:paraId="6A7CBCD4" w14:textId="09CB3108" w:rsidR="008D60B8" w:rsidRPr="00BF3E81" w:rsidRDefault="7AFDCEEF" w:rsidP="0DF2D7FF">
      <w:pPr>
        <w:pStyle w:val="komentarz"/>
        <w:numPr>
          <w:ilvl w:val="0"/>
          <w:numId w:val="14"/>
        </w:numPr>
        <w:rPr>
          <w:rStyle w:val="Normalnypogrubienie"/>
          <w:rFonts w:cs="Arial"/>
          <w:b w:val="0"/>
          <w:i w:val="0"/>
          <w:sz w:val="20"/>
        </w:rPr>
      </w:pPr>
      <w:r w:rsidRPr="0DF2D7FF">
        <w:rPr>
          <w:b/>
          <w:i w:val="0"/>
          <w:sz w:val="20"/>
        </w:rPr>
        <w:t>Główne zadania</w:t>
      </w:r>
      <w:r w:rsidRPr="0DF2D7FF">
        <w:rPr>
          <w:i w:val="0"/>
          <w:sz w:val="20"/>
        </w:rPr>
        <w:t xml:space="preserve">: </w:t>
      </w:r>
    </w:p>
    <w:p w14:paraId="06C5D451" w14:textId="63FAC7A7" w:rsidR="008D60B8" w:rsidRPr="00BF3E81" w:rsidRDefault="0B3C2F84" w:rsidP="0DF2D7FF">
      <w:pPr>
        <w:pStyle w:val="komentarz"/>
        <w:numPr>
          <w:ilvl w:val="0"/>
          <w:numId w:val="17"/>
        </w:numPr>
        <w:spacing w:line="259" w:lineRule="auto"/>
        <w:rPr>
          <w:bCs w:val="0"/>
          <w:iCs/>
          <w:szCs w:val="16"/>
        </w:rPr>
      </w:pPr>
      <w:r w:rsidRPr="0DF2D7FF">
        <w:rPr>
          <w:i w:val="0"/>
          <w:sz w:val="20"/>
        </w:rPr>
        <w:t>Implementacja algorytmu</w:t>
      </w:r>
    </w:p>
    <w:p w14:paraId="2F488BD5" w14:textId="4161A87B" w:rsidR="008D60B8" w:rsidRPr="00BF3E81" w:rsidRDefault="0B3C2F84" w:rsidP="0DF2D7FF">
      <w:pPr>
        <w:pStyle w:val="komentarz"/>
        <w:numPr>
          <w:ilvl w:val="0"/>
          <w:numId w:val="17"/>
        </w:numPr>
        <w:spacing w:line="259" w:lineRule="auto"/>
        <w:rPr>
          <w:bCs w:val="0"/>
          <w:i w:val="0"/>
          <w:sz w:val="20"/>
        </w:rPr>
      </w:pPr>
      <w:r w:rsidRPr="0DF2D7FF">
        <w:rPr>
          <w:bCs w:val="0"/>
          <w:i w:val="0"/>
          <w:sz w:val="20"/>
        </w:rPr>
        <w:t>Wykorzystanie algorytmu do obliczania objętości stosu</w:t>
      </w:r>
    </w:p>
    <w:p w14:paraId="257E9AD4" w14:textId="6201653E" w:rsidR="008D60B8" w:rsidRPr="00BF3E81" w:rsidRDefault="0B3C2F84" w:rsidP="0DF2D7FF">
      <w:pPr>
        <w:pStyle w:val="komentarz"/>
        <w:numPr>
          <w:ilvl w:val="0"/>
          <w:numId w:val="17"/>
        </w:numPr>
        <w:spacing w:line="259" w:lineRule="auto"/>
        <w:rPr>
          <w:bCs w:val="0"/>
          <w:i w:val="0"/>
          <w:sz w:val="20"/>
        </w:rPr>
      </w:pPr>
      <w:r w:rsidRPr="0DF2D7FF">
        <w:rPr>
          <w:bCs w:val="0"/>
          <w:i w:val="0"/>
          <w:sz w:val="20"/>
        </w:rPr>
        <w:t>Testy z wykorzystaniem zebranych wcześniej danych</w:t>
      </w:r>
    </w:p>
    <w:p w14:paraId="03B4B9F5" w14:textId="4FB0B87D" w:rsidR="008D60B8" w:rsidRPr="00BF3E81" w:rsidRDefault="008D60B8" w:rsidP="0DF2D7FF">
      <w:pPr>
        <w:rPr>
          <w:b/>
          <w:bCs/>
        </w:rPr>
      </w:pPr>
    </w:p>
    <w:p w14:paraId="26FFCE59" w14:textId="3672A5C4" w:rsidR="008D60B8" w:rsidRPr="00BF3E81" w:rsidRDefault="03E0D636" w:rsidP="0DF2D7FF">
      <w:pPr>
        <w:rPr>
          <w:b/>
          <w:bCs/>
        </w:rPr>
      </w:pPr>
      <w:r w:rsidRPr="0DF2D7FF">
        <w:rPr>
          <w:b/>
          <w:bCs/>
        </w:rPr>
        <w:t xml:space="preserve">2.1.4 </w:t>
      </w:r>
      <w:r w:rsidR="008D60B8">
        <w:tab/>
      </w:r>
      <w:r w:rsidRPr="0DF2D7FF">
        <w:rPr>
          <w:b/>
          <w:bCs/>
        </w:rPr>
        <w:t>Etap D (Aplikacja mobilna)</w:t>
      </w:r>
      <w:r w:rsidR="00231823">
        <w:rPr>
          <w:b/>
          <w:bCs/>
        </w:rPr>
        <w:t xml:space="preserve"> semestr VI</w:t>
      </w:r>
    </w:p>
    <w:p w14:paraId="39E1152E" w14:textId="5634C1C8" w:rsidR="008D60B8" w:rsidRPr="00BF3E81" w:rsidRDefault="6929E274" w:rsidP="0DF2D7FF">
      <w:pPr>
        <w:pStyle w:val="Akapitzlist"/>
        <w:numPr>
          <w:ilvl w:val="0"/>
          <w:numId w:val="12"/>
        </w:numPr>
      </w:pPr>
      <w:r w:rsidRPr="0DF2D7FF">
        <w:rPr>
          <w:b/>
          <w:bCs/>
        </w:rPr>
        <w:t>Cele:</w:t>
      </w:r>
    </w:p>
    <w:p w14:paraId="56580785" w14:textId="1DA0AB07" w:rsidR="008D60B8" w:rsidRPr="00BF3E81" w:rsidRDefault="6929E274" w:rsidP="0DF2D7FF">
      <w:pPr>
        <w:pStyle w:val="Akapitzlist"/>
        <w:numPr>
          <w:ilvl w:val="0"/>
          <w:numId w:val="9"/>
        </w:numPr>
        <w:spacing w:line="259" w:lineRule="auto"/>
      </w:pPr>
      <w:r>
        <w:t>Implementacja algorytmu do aplikacji mobilnej</w:t>
      </w:r>
    </w:p>
    <w:p w14:paraId="0CD89B06" w14:textId="34A2233D" w:rsidR="008D60B8" w:rsidRPr="00BF3E81" w:rsidRDefault="6929E274" w:rsidP="0DF2D7FF">
      <w:pPr>
        <w:pStyle w:val="Akapitzlist"/>
        <w:numPr>
          <w:ilvl w:val="0"/>
          <w:numId w:val="9"/>
        </w:numPr>
        <w:spacing w:line="259" w:lineRule="auto"/>
      </w:pPr>
      <w:r>
        <w:t xml:space="preserve">Implementacja interfejsu aplikacji </w:t>
      </w:r>
    </w:p>
    <w:p w14:paraId="17E917CE" w14:textId="504FD9B7" w:rsidR="008D60B8" w:rsidRPr="00BF3E81" w:rsidRDefault="6929E274" w:rsidP="0DF2D7FF">
      <w:pPr>
        <w:pStyle w:val="Akapitzlist"/>
        <w:numPr>
          <w:ilvl w:val="0"/>
          <w:numId w:val="10"/>
        </w:numPr>
        <w:rPr>
          <w:b/>
          <w:bCs/>
        </w:rPr>
      </w:pPr>
      <w:r w:rsidRPr="0DF2D7FF">
        <w:rPr>
          <w:b/>
          <w:bCs/>
        </w:rPr>
        <w:t>Główne zadania:</w:t>
      </w:r>
    </w:p>
    <w:p w14:paraId="0F8D98BC" w14:textId="21E4F183" w:rsidR="008D60B8" w:rsidRPr="00BF3E81" w:rsidRDefault="5C90A5BF" w:rsidP="0DF2D7FF">
      <w:pPr>
        <w:pStyle w:val="Akapitzlist"/>
        <w:numPr>
          <w:ilvl w:val="0"/>
          <w:numId w:val="9"/>
        </w:numPr>
      </w:pPr>
      <w:r>
        <w:t>Optymalizacja algorytmu w celu efektywnego działania na urządzeniach mobilnych.</w:t>
      </w:r>
    </w:p>
    <w:p w14:paraId="173AD609" w14:textId="7D442F2E" w:rsidR="008D60B8" w:rsidRPr="00BF3E81" w:rsidRDefault="6929E274" w:rsidP="0DF2D7FF">
      <w:pPr>
        <w:pStyle w:val="Akapitzlist"/>
        <w:numPr>
          <w:ilvl w:val="0"/>
          <w:numId w:val="8"/>
        </w:numPr>
        <w:spacing w:line="259" w:lineRule="auto"/>
      </w:pPr>
      <w:r>
        <w:lastRenderedPageBreak/>
        <w:t>Napisanie algorytmu w środowisku kompatybilnym z systemem Android.</w:t>
      </w:r>
    </w:p>
    <w:p w14:paraId="313F90AC" w14:textId="79EBF26E" w:rsidR="008D60B8" w:rsidRPr="00BF3E81" w:rsidRDefault="6929E274" w:rsidP="0DF2D7FF">
      <w:pPr>
        <w:pStyle w:val="Akapitzlist"/>
        <w:numPr>
          <w:ilvl w:val="0"/>
          <w:numId w:val="7"/>
        </w:numPr>
        <w:spacing w:line="259" w:lineRule="auto"/>
      </w:pPr>
      <w:r>
        <w:t>Implementacja docelowego interfejsu aplikacji.</w:t>
      </w:r>
    </w:p>
    <w:p w14:paraId="52E56223" w14:textId="1C40139C" w:rsidR="008D60B8" w:rsidRPr="00BF3E81" w:rsidRDefault="008D60B8" w:rsidP="0DF2D7FF">
      <w:pPr>
        <w:rPr>
          <w:rFonts w:cs="Arial"/>
        </w:rPr>
      </w:pPr>
    </w:p>
    <w:p w14:paraId="0640F3A7" w14:textId="77777777" w:rsidR="008D60B8" w:rsidRPr="00BF3E81" w:rsidRDefault="008D60B8" w:rsidP="008D60B8">
      <w:pPr>
        <w:pStyle w:val="Nagwek1"/>
        <w:ind w:left="0" w:firstLine="0"/>
        <w:rPr>
          <w:rFonts w:cs="Arial"/>
        </w:rPr>
      </w:pPr>
      <w:bookmarkStart w:id="11" w:name="_Toc146874419"/>
      <w:r w:rsidRPr="00BF3E81">
        <w:rPr>
          <w:rFonts w:cs="Arial"/>
        </w:rPr>
        <w:t>Planowany podział zadań i ról w projekcie w zespole projektowym</w:t>
      </w:r>
      <w:bookmarkEnd w:id="11"/>
    </w:p>
    <w:p w14:paraId="07547A01" w14:textId="77777777" w:rsidR="008D60B8" w:rsidRPr="00BF3E81" w:rsidRDefault="008D60B8" w:rsidP="008D60B8">
      <w:pPr>
        <w:pStyle w:val="komentarz"/>
        <w:rPr>
          <w:rFonts w:cs="Arial"/>
        </w:rPr>
      </w:pPr>
    </w:p>
    <w:p w14:paraId="028E7E36" w14:textId="77777777" w:rsidR="008D60B8" w:rsidRPr="00BF3E81" w:rsidRDefault="008D60B8" w:rsidP="008D60B8">
      <w:pPr>
        <w:pStyle w:val="Nagwek2"/>
        <w:rPr>
          <w:rFonts w:cs="Arial"/>
        </w:rPr>
      </w:pPr>
      <w:bookmarkStart w:id="12" w:name="_Toc146874420"/>
      <w:r w:rsidRPr="00BF3E81">
        <w:rPr>
          <w:rFonts w:cs="Arial"/>
        </w:rPr>
        <w:t>Opis zadań planowanych do realizacji ze wskazaniem osób odpowiedzialnych</w:t>
      </w:r>
      <w:bookmarkEnd w:id="12"/>
      <w:r w:rsidRPr="00BF3E81">
        <w:rPr>
          <w:rFonts w:cs="Arial"/>
        </w:rPr>
        <w:t xml:space="preserve"> </w:t>
      </w:r>
    </w:p>
    <w:p w14:paraId="0C624D11" w14:textId="4C638A10" w:rsidR="008D60B8" w:rsidRPr="00BF3E81" w:rsidRDefault="008D60B8" w:rsidP="008D60B8">
      <w:pPr>
        <w:pStyle w:val="komentarz"/>
        <w:rPr>
          <w:rFonts w:cs="Arial"/>
        </w:rPr>
      </w:pPr>
      <w:r w:rsidRPr="0DF2D7FF">
        <w:rPr>
          <w:rFonts w:cs="Arial"/>
        </w:rPr>
        <w:t>{główne zadania w poszczególnych etapach</w:t>
      </w:r>
      <w:r w:rsidR="00903375" w:rsidRPr="0DF2D7FF">
        <w:rPr>
          <w:rFonts w:cs="Arial"/>
        </w:rPr>
        <w:t>,</w:t>
      </w:r>
      <w:r w:rsidRPr="0DF2D7FF">
        <w:rPr>
          <w:rFonts w:cs="Arial"/>
        </w:rPr>
        <w:t xml:space="preserve"> wykazanych w harmonogram</w:t>
      </w:r>
      <w:r w:rsidR="00903375" w:rsidRPr="0DF2D7FF">
        <w:rPr>
          <w:rFonts w:cs="Arial"/>
        </w:rPr>
        <w:t>ie</w:t>
      </w:r>
      <w:r w:rsidRPr="0DF2D7FF">
        <w:rPr>
          <w:rFonts w:cs="Arial"/>
        </w:rPr>
        <w:t xml:space="preserve"> z punktu 2)</w:t>
      </w:r>
    </w:p>
    <w:p w14:paraId="57FFA901" w14:textId="225D9E72" w:rsidR="008D60B8" w:rsidRPr="00BF3E81" w:rsidRDefault="652236E2" w:rsidP="008D60B8">
      <w:pPr>
        <w:pStyle w:val="Nagwek3"/>
        <w:rPr>
          <w:rFonts w:cs="Arial"/>
        </w:rPr>
      </w:pPr>
      <w:r w:rsidRPr="0DF2D7FF">
        <w:rPr>
          <w:rFonts w:cs="Arial"/>
        </w:rPr>
        <w:t>Etap A (</w:t>
      </w:r>
      <w:r w:rsidR="783B2841" w:rsidRPr="0DF2D7FF">
        <w:rPr>
          <w:rFonts w:cs="Arial"/>
        </w:rPr>
        <w:t>Zapoznanie)</w:t>
      </w:r>
    </w:p>
    <w:p w14:paraId="3D2914B5" w14:textId="0AF0FCA8" w:rsidR="008D60B8" w:rsidRPr="00BF3E81" w:rsidRDefault="783B2841" w:rsidP="0DF2D7FF">
      <w:pPr>
        <w:pStyle w:val="komentarz"/>
        <w:rPr>
          <w:rStyle w:val="Normalnypogrubienie"/>
          <w:rFonts w:cs="Arial"/>
          <w:b w:val="0"/>
          <w:i w:val="0"/>
          <w:sz w:val="20"/>
        </w:rPr>
      </w:pPr>
      <w:r w:rsidRPr="0DF2D7FF">
        <w:rPr>
          <w:i w:val="0"/>
          <w:sz w:val="20"/>
        </w:rPr>
        <w:t>Pozyskanie wiedzy z zakresu analizy obrazów - Jan Barczewski, Radosław Gajewski, Maciej Sikora</w:t>
      </w:r>
    </w:p>
    <w:p w14:paraId="51FC6985" w14:textId="50A98E47" w:rsidR="008D60B8" w:rsidRPr="00BF3E81" w:rsidRDefault="783B2841" w:rsidP="0DF2D7FF">
      <w:pPr>
        <w:pStyle w:val="komentarz"/>
        <w:rPr>
          <w:i w:val="0"/>
          <w:sz w:val="20"/>
        </w:rPr>
      </w:pPr>
      <w:r w:rsidRPr="0DF2D7FF">
        <w:rPr>
          <w:i w:val="0"/>
          <w:sz w:val="20"/>
        </w:rPr>
        <w:t>Zebranie danych potrzebnych do wytworzenia aplikacji -</w:t>
      </w:r>
      <w:r w:rsidR="2A9C7B22" w:rsidRPr="0DF2D7FF">
        <w:rPr>
          <w:i w:val="0"/>
          <w:sz w:val="20"/>
        </w:rPr>
        <w:t xml:space="preserve"> Jan Barczewski, Radosław Gajewski,</w:t>
      </w:r>
      <w:r w:rsidRPr="0DF2D7FF">
        <w:rPr>
          <w:i w:val="0"/>
          <w:sz w:val="20"/>
        </w:rPr>
        <w:t xml:space="preserve"> Maciej Sikora</w:t>
      </w:r>
    </w:p>
    <w:p w14:paraId="370C5571" w14:textId="75B35F70" w:rsidR="008D60B8" w:rsidRPr="00BF3E81" w:rsidRDefault="783B2841" w:rsidP="0DF2D7FF">
      <w:pPr>
        <w:pStyle w:val="komentarz"/>
        <w:rPr>
          <w:rStyle w:val="Normalnypogrubienie"/>
          <w:rFonts w:cs="Arial"/>
          <w:b w:val="0"/>
          <w:i w:val="0"/>
          <w:sz w:val="20"/>
        </w:rPr>
      </w:pPr>
      <w:r w:rsidRPr="0DF2D7FF">
        <w:rPr>
          <w:i w:val="0"/>
          <w:sz w:val="20"/>
        </w:rPr>
        <w:t>Wytworzenie dokumentacji projektu - Jan Barczewski, Radosław Gajewski, Maciej Sikora</w:t>
      </w:r>
    </w:p>
    <w:p w14:paraId="062E5592" w14:textId="0F110FB0" w:rsidR="008D60B8" w:rsidRPr="00BF3E81" w:rsidRDefault="008D60B8" w:rsidP="0DF2D7FF">
      <w:pPr>
        <w:pStyle w:val="komentarz"/>
        <w:rPr>
          <w:i w:val="0"/>
          <w:sz w:val="20"/>
        </w:rPr>
      </w:pPr>
    </w:p>
    <w:p w14:paraId="6ED63B66" w14:textId="2876A033" w:rsidR="008D60B8" w:rsidRPr="00BF3E81" w:rsidRDefault="783B2841" w:rsidP="008D60B8">
      <w:pPr>
        <w:pStyle w:val="Nagwek3"/>
        <w:rPr>
          <w:rFonts w:cs="Arial"/>
        </w:rPr>
      </w:pPr>
      <w:r w:rsidRPr="0DF2D7FF">
        <w:rPr>
          <w:rFonts w:cs="Arial"/>
        </w:rPr>
        <w:t>Etap B (Projekt interfejsu)</w:t>
      </w:r>
    </w:p>
    <w:p w14:paraId="23DA9491" w14:textId="5BC030C9" w:rsidR="008D60B8" w:rsidRPr="00BF3E81" w:rsidRDefault="783B2841" w:rsidP="0DF2D7FF">
      <w:pPr>
        <w:rPr>
          <w:b/>
          <w:bCs/>
        </w:rPr>
      </w:pPr>
      <w:r>
        <w:t xml:space="preserve">Stworzenie szkicu przedstawiającego proponowany wygląd aplikacji </w:t>
      </w:r>
      <w:r w:rsidR="4474A97B">
        <w:t>- Radosław Gajewski</w:t>
      </w:r>
    </w:p>
    <w:p w14:paraId="0743669A" w14:textId="16DC6432" w:rsidR="008D60B8" w:rsidRPr="00BF3E81" w:rsidRDefault="008D60B8" w:rsidP="0DF2D7FF"/>
    <w:p w14:paraId="2BB63B17" w14:textId="78B6821F" w:rsidR="008D60B8" w:rsidRPr="00BF3E81" w:rsidRDefault="42AA3E4C" w:rsidP="0DF2D7FF">
      <w:pPr>
        <w:rPr>
          <w:b/>
          <w:bCs/>
        </w:rPr>
      </w:pPr>
      <w:r w:rsidRPr="0DF2D7FF">
        <w:rPr>
          <w:b/>
          <w:bCs/>
        </w:rPr>
        <w:t>2.1.3</w:t>
      </w:r>
      <w:r w:rsidR="008D60B8">
        <w:tab/>
      </w:r>
      <w:r w:rsidRPr="0DF2D7FF">
        <w:rPr>
          <w:b/>
          <w:bCs/>
        </w:rPr>
        <w:t>Etap C (Implementacja algorytmu)</w:t>
      </w:r>
    </w:p>
    <w:p w14:paraId="3A71DB75" w14:textId="09C047B2" w:rsidR="008D60B8" w:rsidRPr="00BF3E81" w:rsidRDefault="67195EBA" w:rsidP="0DF2D7FF">
      <w:pPr>
        <w:rPr>
          <w:i/>
          <w:iCs/>
          <w:sz w:val="16"/>
          <w:szCs w:val="16"/>
        </w:rPr>
      </w:pPr>
      <w:r w:rsidRPr="0DF2D7FF">
        <w:t>Implementacja algorytmu – Jan Barczewski</w:t>
      </w:r>
    </w:p>
    <w:p w14:paraId="0ED34D4A" w14:textId="03014259" w:rsidR="008D60B8" w:rsidRPr="00BF3E81" w:rsidRDefault="67195EBA" w:rsidP="0DF2D7FF">
      <w:pPr>
        <w:pStyle w:val="komentarz"/>
        <w:spacing w:line="259" w:lineRule="auto"/>
        <w:rPr>
          <w:bCs w:val="0"/>
          <w:i w:val="0"/>
          <w:sz w:val="20"/>
        </w:rPr>
      </w:pPr>
      <w:r w:rsidRPr="0DF2D7FF">
        <w:rPr>
          <w:bCs w:val="0"/>
          <w:i w:val="0"/>
          <w:sz w:val="20"/>
        </w:rPr>
        <w:t>Wykorzystanie algorytmu do obliczania objętości stosu – Maciej Sikora</w:t>
      </w:r>
    </w:p>
    <w:p w14:paraId="01FCAA61" w14:textId="060D8684" w:rsidR="008D60B8" w:rsidRPr="00BF3E81" w:rsidRDefault="67195EBA" w:rsidP="0DF2D7FF">
      <w:pPr>
        <w:pStyle w:val="komentarz"/>
        <w:spacing w:line="259" w:lineRule="auto"/>
        <w:rPr>
          <w:bCs w:val="0"/>
          <w:i w:val="0"/>
          <w:sz w:val="20"/>
        </w:rPr>
      </w:pPr>
      <w:r w:rsidRPr="0DF2D7FF">
        <w:rPr>
          <w:bCs w:val="0"/>
          <w:i w:val="0"/>
          <w:sz w:val="20"/>
        </w:rPr>
        <w:t>Testy z wykorzystaniem zebranych wcześniej danych</w:t>
      </w:r>
      <w:r w:rsidR="3C50518F" w:rsidRPr="0DF2D7FF">
        <w:rPr>
          <w:bCs w:val="0"/>
          <w:i w:val="0"/>
          <w:sz w:val="20"/>
        </w:rPr>
        <w:t xml:space="preserve"> – Jan Barczewski, Radosław Gajewski, Maciej Sikora</w:t>
      </w:r>
    </w:p>
    <w:p w14:paraId="569CE214" w14:textId="206D31D1" w:rsidR="008D60B8" w:rsidRPr="00BF3E81" w:rsidRDefault="008D60B8" w:rsidP="0DF2D7FF">
      <w:pPr>
        <w:rPr>
          <w:rFonts w:cs="Arial"/>
        </w:rPr>
      </w:pPr>
    </w:p>
    <w:p w14:paraId="7F0682FA" w14:textId="7F46A7A0" w:rsidR="00B74153" w:rsidRPr="00BF3E81" w:rsidRDefault="35E870DD" w:rsidP="0DF2D7FF">
      <w:pPr>
        <w:rPr>
          <w:b/>
          <w:bCs/>
        </w:rPr>
      </w:pPr>
      <w:r w:rsidRPr="0DF2D7FF">
        <w:rPr>
          <w:b/>
          <w:bCs/>
        </w:rPr>
        <w:t xml:space="preserve">2.1.4 </w:t>
      </w:r>
      <w:r w:rsidR="00B74153">
        <w:tab/>
      </w:r>
      <w:r w:rsidRPr="0DF2D7FF">
        <w:rPr>
          <w:b/>
          <w:bCs/>
        </w:rPr>
        <w:t>Etap D (Aplikacja mobilna)</w:t>
      </w:r>
    </w:p>
    <w:p w14:paraId="0601072F" w14:textId="1B92BA76" w:rsidR="00B74153" w:rsidRPr="00BF3E81" w:rsidRDefault="35E870DD" w:rsidP="0DF2D7FF">
      <w:r>
        <w:t>Optymalizacja algorytmu w celu efektywnego działania na urządzeniach mobilnych – Jan Barczewski</w:t>
      </w:r>
    </w:p>
    <w:p w14:paraId="0E773235" w14:textId="4C2073AC" w:rsidR="00B74153" w:rsidRPr="00BF3E81" w:rsidRDefault="35E870DD" w:rsidP="0DF2D7FF">
      <w:pPr>
        <w:spacing w:line="259" w:lineRule="auto"/>
      </w:pPr>
      <w:r>
        <w:t>Napisanie algorytmu w środowisku kompatybilnym z systemem Android – Maciej Sikora</w:t>
      </w:r>
    </w:p>
    <w:p w14:paraId="04945382" w14:textId="21EA1171" w:rsidR="00B74153" w:rsidRPr="00BF3E81" w:rsidRDefault="35E870DD" w:rsidP="0DF2D7FF">
      <w:pPr>
        <w:spacing w:line="259" w:lineRule="auto"/>
      </w:pPr>
      <w:r>
        <w:t>Implementacja docelowego interfejsu aplikacji - Radosław Gajewski</w:t>
      </w:r>
    </w:p>
    <w:p w14:paraId="6537F28F" w14:textId="1F6FC69E" w:rsidR="00B74153" w:rsidRPr="00BF3E81" w:rsidRDefault="00B74153" w:rsidP="0DF2D7FF">
      <w:pPr>
        <w:rPr>
          <w:rFonts w:cs="Arial"/>
        </w:rPr>
      </w:pPr>
    </w:p>
    <w:p w14:paraId="2B00E42B" w14:textId="77777777" w:rsidR="00B74153" w:rsidRPr="00BF3E81" w:rsidRDefault="006A12E4" w:rsidP="00367BFB">
      <w:pPr>
        <w:pStyle w:val="Nagwek1"/>
        <w:rPr>
          <w:rFonts w:cs="Arial"/>
        </w:rPr>
      </w:pPr>
      <w:bookmarkStart w:id="13" w:name="_Toc146874423"/>
      <w:r w:rsidRPr="00BF3E81">
        <w:rPr>
          <w:rFonts w:cs="Arial"/>
        </w:rPr>
        <w:t>Wymagania dla produktu i kryteria akceptacji</w:t>
      </w:r>
      <w:bookmarkEnd w:id="13"/>
      <w:r w:rsidRPr="00BF3E81">
        <w:rPr>
          <w:rFonts w:cs="Arial"/>
        </w:rPr>
        <w:t xml:space="preserve"> </w:t>
      </w:r>
    </w:p>
    <w:p w14:paraId="7464660C" w14:textId="77777777" w:rsidR="00B74153" w:rsidRPr="00BF3E81" w:rsidRDefault="006A12E4" w:rsidP="00911519">
      <w:pPr>
        <w:pStyle w:val="Nagwek2"/>
        <w:rPr>
          <w:rFonts w:cs="Arial"/>
        </w:rPr>
      </w:pPr>
      <w:bookmarkStart w:id="14" w:name="_Toc146874424"/>
      <w:r w:rsidRPr="00BF3E81">
        <w:rPr>
          <w:rFonts w:cs="Arial"/>
        </w:rPr>
        <w:t>Ogólny opis planowanego produktu</w:t>
      </w:r>
      <w:bookmarkEnd w:id="14"/>
    </w:p>
    <w:p w14:paraId="06D3A1D5" w14:textId="77777777" w:rsidR="006A12E4" w:rsidRPr="00BF3E81" w:rsidRDefault="006A12E4" w:rsidP="008D60B8">
      <w:pPr>
        <w:pStyle w:val="komentarz"/>
        <w:rPr>
          <w:rFonts w:cs="Arial"/>
        </w:rPr>
      </w:pPr>
      <w:r w:rsidRPr="00BF3E81">
        <w:rPr>
          <w:rFonts w:cs="Arial"/>
        </w:rPr>
        <w:t xml:space="preserve">{sporządzić ogólną charakterystykę produktu, </w:t>
      </w:r>
      <w:r w:rsidR="00A4761D" w:rsidRPr="00BF3E81">
        <w:rPr>
          <w:rFonts w:cs="Arial"/>
        </w:rPr>
        <w:t>co to ma być, do czego służy, jakie główne funkcje ma realizować itp.</w:t>
      </w:r>
      <w:r w:rsidR="00EF757B" w:rsidRPr="00BF3E81">
        <w:rPr>
          <w:rFonts w:cs="Arial"/>
        </w:rPr>
        <w:t>; w semestrze 2 należy zaktualizować informacje, jeśli wystąpiły zmiany</w:t>
      </w:r>
      <w:r w:rsidR="00A4761D" w:rsidRPr="00BF3E81">
        <w:rPr>
          <w:rFonts w:cs="Arial"/>
        </w:rPr>
        <w:t>}</w:t>
      </w:r>
    </w:p>
    <w:p w14:paraId="6DFB9E20" w14:textId="0C25D8A7" w:rsidR="00F016DE" w:rsidRPr="00BF3E81" w:rsidRDefault="1055841F" w:rsidP="0DF2D7FF">
      <w:pPr>
        <w:pStyle w:val="komentarz"/>
        <w:rPr>
          <w:rFonts w:cs="Arial"/>
          <w:i w:val="0"/>
          <w:sz w:val="20"/>
        </w:rPr>
      </w:pPr>
      <w:r w:rsidRPr="0DF2D7FF">
        <w:rPr>
          <w:rFonts w:cs="Arial"/>
          <w:i w:val="0"/>
          <w:sz w:val="20"/>
        </w:rPr>
        <w:t>Aplikacja ma za zadanie dokonać pomiaru objętości drewna w stosie</w:t>
      </w:r>
      <w:r w:rsidR="375B6ED0" w:rsidRPr="0DF2D7FF">
        <w:rPr>
          <w:rFonts w:cs="Arial"/>
          <w:i w:val="0"/>
          <w:sz w:val="20"/>
        </w:rPr>
        <w:t xml:space="preserve">. Pomiar będzie opierał się </w:t>
      </w:r>
      <w:r w:rsidR="22F6DC0F" w:rsidRPr="0DF2D7FF">
        <w:rPr>
          <w:rFonts w:cs="Arial"/>
          <w:i w:val="0"/>
          <w:sz w:val="20"/>
        </w:rPr>
        <w:t>na wyliczeniu</w:t>
      </w:r>
      <w:r w:rsidR="375B6ED0" w:rsidRPr="0DF2D7FF">
        <w:rPr>
          <w:rFonts w:cs="Arial"/>
          <w:i w:val="0"/>
          <w:sz w:val="20"/>
        </w:rPr>
        <w:t xml:space="preserve"> pol</w:t>
      </w:r>
      <w:r w:rsidR="68AF2464" w:rsidRPr="0DF2D7FF">
        <w:rPr>
          <w:rFonts w:cs="Arial"/>
          <w:i w:val="0"/>
          <w:sz w:val="20"/>
        </w:rPr>
        <w:t>a</w:t>
      </w:r>
      <w:r w:rsidR="375B6ED0" w:rsidRPr="0DF2D7FF">
        <w:rPr>
          <w:rFonts w:cs="Arial"/>
          <w:i w:val="0"/>
          <w:sz w:val="20"/>
        </w:rPr>
        <w:t xml:space="preserve"> przekroju stosu na podstawie </w:t>
      </w:r>
      <w:r w:rsidR="16D2A4AB" w:rsidRPr="0DF2D7FF">
        <w:rPr>
          <w:rFonts w:cs="Arial"/>
          <w:i w:val="0"/>
          <w:sz w:val="20"/>
        </w:rPr>
        <w:t>zdjęcia oraz średniej długości belki wprowadzonej przez użytkownika.</w:t>
      </w:r>
      <w:r w:rsidR="52AACA17" w:rsidRPr="0DF2D7FF">
        <w:rPr>
          <w:rFonts w:cs="Arial"/>
          <w:i w:val="0"/>
          <w:sz w:val="20"/>
        </w:rPr>
        <w:t xml:space="preserve"> Aplikacja będzie posiadała możliwość wprowadzenia zrobionego zdjęcia oraz dłu</w:t>
      </w:r>
      <w:r w:rsidR="34367089" w:rsidRPr="0DF2D7FF">
        <w:rPr>
          <w:rFonts w:cs="Arial"/>
          <w:i w:val="0"/>
          <w:sz w:val="20"/>
        </w:rPr>
        <w:t>gości stosu. Po wprowadzeniu potrzebnych danych, aplikacja wyliczy objętość</w:t>
      </w:r>
      <w:r w:rsidR="3A9D06ED" w:rsidRPr="0DF2D7FF">
        <w:rPr>
          <w:rFonts w:cs="Arial"/>
          <w:i w:val="0"/>
          <w:sz w:val="20"/>
        </w:rPr>
        <w:t xml:space="preserve"> 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34367089" w:rsidRPr="0DF2D7FF">
        <w:rPr>
          <w:rFonts w:cs="Arial"/>
          <w:i w:val="0"/>
          <w:sz w:val="20"/>
        </w:rPr>
        <w:t xml:space="preserve"> oraz wyświetli ją w widocznym miejscu.</w:t>
      </w:r>
    </w:p>
    <w:p w14:paraId="59B34D4E" w14:textId="77777777" w:rsidR="006A12E4" w:rsidRPr="00BF3E81" w:rsidRDefault="00A4761D" w:rsidP="006A12E4">
      <w:pPr>
        <w:pStyle w:val="Nagwek2"/>
        <w:rPr>
          <w:rFonts w:cs="Arial"/>
        </w:rPr>
      </w:pPr>
      <w:bookmarkStart w:id="15" w:name="_Toc146874425"/>
      <w:r w:rsidRPr="00BF3E81">
        <w:rPr>
          <w:rFonts w:cs="Arial"/>
        </w:rPr>
        <w:t>Wymagania minimalne dla produktu</w:t>
      </w:r>
      <w:bookmarkEnd w:id="15"/>
      <w:r w:rsidRPr="00BF3E81">
        <w:rPr>
          <w:rFonts w:cs="Arial"/>
        </w:rPr>
        <w:t xml:space="preserve"> </w:t>
      </w:r>
    </w:p>
    <w:p w14:paraId="45E01517" w14:textId="492A884D" w:rsidR="00A4761D" w:rsidRDefault="00A4761D" w:rsidP="0DF2D7FF">
      <w:pPr>
        <w:pStyle w:val="komentarz"/>
        <w:rPr>
          <w:rFonts w:cs="Arial"/>
          <w:i w:val="0"/>
          <w:sz w:val="20"/>
        </w:rPr>
      </w:pPr>
      <w:r w:rsidRPr="0DF2D7FF">
        <w:rPr>
          <w:rFonts w:cs="Arial"/>
        </w:rPr>
        <w:t xml:space="preserve">{opisać jakie są minimalne wymagania jakościowe dla produktu, spróbować </w:t>
      </w:r>
      <w:r w:rsidR="00F0095C" w:rsidRPr="0DF2D7FF">
        <w:rPr>
          <w:rFonts w:cs="Arial"/>
        </w:rPr>
        <w:t>określić metody zbadania wymagań minimalnych, podać metody weryfikacji</w:t>
      </w:r>
      <w:r w:rsidR="00EF757B" w:rsidRPr="0DF2D7FF">
        <w:rPr>
          <w:rFonts w:cs="Arial"/>
        </w:rPr>
        <w:t>; w semestrze II należy zweryfikować i zaktualizować informacje z semestru I, jeśli wystąpiły zmiany</w:t>
      </w:r>
      <w:r w:rsidR="00F0095C" w:rsidRPr="0DF2D7FF">
        <w:rPr>
          <w:rFonts w:cs="Arial"/>
        </w:rPr>
        <w:t>}</w:t>
      </w:r>
      <w:r w:rsidR="25374046" w:rsidRPr="0DF2D7FF">
        <w:rPr>
          <w:rFonts w:cs="Arial"/>
        </w:rPr>
        <w:t xml:space="preserve">: </w:t>
      </w:r>
      <w:r w:rsidR="0E15478A" w:rsidRPr="0DF2D7FF">
        <w:rPr>
          <w:rFonts w:cs="Arial"/>
          <w:i w:val="0"/>
          <w:sz w:val="20"/>
        </w:rPr>
        <w:t>Minimalne wymagania jakościowe</w:t>
      </w:r>
      <w:r w:rsidR="428D3446" w:rsidRPr="0DF2D7FF">
        <w:rPr>
          <w:rFonts w:cs="Arial"/>
          <w:i w:val="0"/>
          <w:sz w:val="20"/>
        </w:rPr>
        <w:t xml:space="preserve">: </w:t>
      </w:r>
    </w:p>
    <w:p w14:paraId="24C4097B" w14:textId="226436E8" w:rsidR="428D3446" w:rsidRDefault="428D3446" w:rsidP="0DF2D7FF">
      <w:pPr>
        <w:pStyle w:val="komentarz"/>
        <w:numPr>
          <w:ilvl w:val="0"/>
          <w:numId w:val="2"/>
        </w:numPr>
        <w:rPr>
          <w:rFonts w:cs="Arial"/>
          <w:i w:val="0"/>
          <w:sz w:val="20"/>
        </w:rPr>
      </w:pPr>
      <w:r w:rsidRPr="0DF2D7FF">
        <w:rPr>
          <w:rFonts w:cs="Arial"/>
          <w:i w:val="0"/>
          <w:sz w:val="20"/>
        </w:rPr>
        <w:t>Pomiar objętości na podstawie zdjęcia oraz podanej długości obarczony błędem</w:t>
      </w:r>
      <w:r w:rsidR="450D5D4A" w:rsidRPr="0DF2D7FF">
        <w:rPr>
          <w:rFonts w:cs="Arial"/>
          <w:i w:val="0"/>
          <w:sz w:val="20"/>
        </w:rPr>
        <w:t xml:space="preserve"> wynoszącym maksymalnie 5%</w:t>
      </w:r>
      <w:r w:rsidR="2B9DD6AA" w:rsidRPr="0DF2D7FF">
        <w:rPr>
          <w:rFonts w:cs="Arial"/>
          <w:i w:val="0"/>
          <w:sz w:val="20"/>
        </w:rPr>
        <w:t>.</w:t>
      </w:r>
    </w:p>
    <w:p w14:paraId="44BC68D7" w14:textId="54B5E3E3" w:rsidR="5C2F5606" w:rsidRDefault="5C2F5606" w:rsidP="0DF2D7FF">
      <w:pPr>
        <w:pStyle w:val="komentarz"/>
        <w:numPr>
          <w:ilvl w:val="0"/>
          <w:numId w:val="2"/>
        </w:numPr>
        <w:rPr>
          <w:rFonts w:cs="Arial"/>
          <w:bCs w:val="0"/>
          <w:iCs/>
          <w:szCs w:val="16"/>
        </w:rPr>
      </w:pPr>
      <w:r w:rsidRPr="0DF2D7FF">
        <w:rPr>
          <w:rFonts w:cs="Arial"/>
          <w:bCs w:val="0"/>
          <w:i w:val="0"/>
          <w:sz w:val="20"/>
        </w:rPr>
        <w:t>Sprawne działanie na smartfonach z systemem Android –</w:t>
      </w:r>
      <w:r w:rsidR="01D37D42" w:rsidRPr="0DF2D7FF">
        <w:rPr>
          <w:rFonts w:cs="Arial"/>
          <w:bCs w:val="0"/>
          <w:i w:val="0"/>
          <w:sz w:val="20"/>
        </w:rPr>
        <w:t xml:space="preserve"> Aplikacja nie zawiesza się,</w:t>
      </w:r>
      <w:r w:rsidRPr="0DF2D7FF">
        <w:rPr>
          <w:rFonts w:cs="Arial"/>
          <w:bCs w:val="0"/>
          <w:i w:val="0"/>
          <w:sz w:val="20"/>
        </w:rPr>
        <w:t xml:space="preserve"> pomiar trwa maksymalnie kilka sekund.</w:t>
      </w:r>
    </w:p>
    <w:p w14:paraId="76907C0C" w14:textId="16DC0D5C" w:rsidR="0F1B991C" w:rsidRDefault="0F1B991C" w:rsidP="0DF2D7FF">
      <w:pPr>
        <w:pStyle w:val="komentarz"/>
        <w:rPr>
          <w:rFonts w:cs="Arial"/>
          <w:bCs w:val="0"/>
          <w:iCs/>
          <w:szCs w:val="16"/>
        </w:rPr>
      </w:pPr>
      <w:r w:rsidRPr="0DF2D7FF">
        <w:rPr>
          <w:rFonts w:cs="Arial"/>
          <w:bCs w:val="0"/>
          <w:i w:val="0"/>
          <w:sz w:val="20"/>
        </w:rPr>
        <w:t>Metody weryfikacji:</w:t>
      </w:r>
    </w:p>
    <w:p w14:paraId="74DE8000" w14:textId="3BF44652" w:rsidR="0F1B991C" w:rsidRDefault="0F1B991C" w:rsidP="0DF2D7FF">
      <w:pPr>
        <w:pStyle w:val="komentarz"/>
        <w:numPr>
          <w:ilvl w:val="0"/>
          <w:numId w:val="1"/>
        </w:numPr>
        <w:rPr>
          <w:rFonts w:cs="Arial"/>
          <w:bCs w:val="0"/>
          <w:i w:val="0"/>
          <w:sz w:val="20"/>
        </w:rPr>
      </w:pPr>
      <w:r w:rsidRPr="0DF2D7FF">
        <w:rPr>
          <w:rFonts w:cs="Arial"/>
          <w:bCs w:val="0"/>
          <w:i w:val="0"/>
          <w:sz w:val="20"/>
        </w:rPr>
        <w:t>Testowanie</w:t>
      </w:r>
      <w:r w:rsidR="79B7E526" w:rsidRPr="0DF2D7FF">
        <w:rPr>
          <w:rFonts w:cs="Arial"/>
          <w:bCs w:val="0"/>
          <w:i w:val="0"/>
          <w:sz w:val="20"/>
        </w:rPr>
        <w:t xml:space="preserve"> z</w:t>
      </w:r>
      <w:r w:rsidRPr="0DF2D7FF">
        <w:rPr>
          <w:rFonts w:cs="Arial"/>
          <w:bCs w:val="0"/>
          <w:i w:val="0"/>
          <w:sz w:val="20"/>
        </w:rPr>
        <w:t xml:space="preserve"> wykorzystaniem zebranych danych</w:t>
      </w:r>
      <w:r w:rsidR="3E3F2E9A" w:rsidRPr="0DF2D7FF">
        <w:rPr>
          <w:rFonts w:cs="Arial"/>
          <w:bCs w:val="0"/>
          <w:i w:val="0"/>
          <w:sz w:val="20"/>
        </w:rPr>
        <w:t>.</w:t>
      </w:r>
    </w:p>
    <w:p w14:paraId="70DF9E56" w14:textId="77777777" w:rsidR="00B74153" w:rsidRPr="00BF3E81" w:rsidRDefault="00B74153" w:rsidP="00F55385">
      <w:pPr>
        <w:rPr>
          <w:rFonts w:cs="Arial"/>
        </w:rPr>
      </w:pPr>
    </w:p>
    <w:p w14:paraId="6DEC34FD" w14:textId="77777777" w:rsidR="00F016DE" w:rsidRPr="00BF3E81" w:rsidRDefault="00F016DE" w:rsidP="00F016DE">
      <w:pPr>
        <w:pStyle w:val="Nagwek2"/>
        <w:spacing w:after="60"/>
        <w:ind w:left="576" w:hanging="576"/>
        <w:rPr>
          <w:rFonts w:cs="Arial"/>
        </w:rPr>
      </w:pPr>
      <w:bookmarkStart w:id="16" w:name="_Toc146874426"/>
      <w:r w:rsidRPr="00BF3E81">
        <w:rPr>
          <w:rFonts w:cs="Arial"/>
        </w:rPr>
        <w:t>Warunki odbioru</w:t>
      </w:r>
      <w:bookmarkEnd w:id="16"/>
    </w:p>
    <w:p w14:paraId="218DF633" w14:textId="77777777" w:rsidR="00F016DE" w:rsidRPr="00BF3E81" w:rsidRDefault="00F016DE" w:rsidP="008D60B8">
      <w:pPr>
        <w:pStyle w:val="komentarz"/>
        <w:rPr>
          <w:rFonts w:cs="Arial"/>
        </w:rPr>
      </w:pPr>
      <w:r w:rsidRPr="0DF2D7FF">
        <w:rPr>
          <w:rFonts w:cs="Arial"/>
        </w:rPr>
        <w:t>{z punktu widzenia umowy - kiedy uznamy, że projekt zakończył się sukcesem – testy kwalifikacyjne, spełnienie wymagań, (warunki techniczne, prawne, finansowe,...</w:t>
      </w:r>
      <w:r w:rsidR="00EF757B" w:rsidRPr="0DF2D7FF">
        <w:rPr>
          <w:rFonts w:cs="Arial"/>
        </w:rPr>
        <w:t xml:space="preserve"> ; w semestrze II należy zweryfikować i zaktualizować informacje z semestru I, jeśli wystąpiły zmiany }</w:t>
      </w:r>
    </w:p>
    <w:p w14:paraId="29DD90B6" w14:textId="3E44E059" w:rsidR="0DF2D7FF" w:rsidRDefault="0DF2D7FF" w:rsidP="0DF2D7FF">
      <w:pPr>
        <w:pStyle w:val="komentarz"/>
        <w:rPr>
          <w:rFonts w:cs="Arial"/>
        </w:rPr>
      </w:pPr>
    </w:p>
    <w:p w14:paraId="7818D77D" w14:textId="5591AF15" w:rsidR="1148A68D" w:rsidRDefault="1148A68D" w:rsidP="0DF2D7FF">
      <w:pPr>
        <w:pStyle w:val="komentarz"/>
        <w:rPr>
          <w:rFonts w:cs="Arial"/>
          <w:sz w:val="20"/>
        </w:rPr>
      </w:pPr>
      <w:r w:rsidRPr="0DF2D7FF">
        <w:rPr>
          <w:rFonts w:cs="Arial"/>
          <w:i w:val="0"/>
          <w:sz w:val="20"/>
        </w:rPr>
        <w:t>Aplikacja działa sprawnie, nie zawiesza się. Pomiar trwa maksymalnie kilka sekund i zwraca wyniki jak najbardziej zbliżone do rzeczywistych.</w:t>
      </w:r>
    </w:p>
    <w:p w14:paraId="44E871BC" w14:textId="77777777" w:rsidR="00F016DE" w:rsidRDefault="00F016DE" w:rsidP="00F016DE">
      <w:pPr>
        <w:rPr>
          <w:rFonts w:cs="Arial"/>
        </w:rPr>
      </w:pPr>
    </w:p>
    <w:p w14:paraId="18AE75E0" w14:textId="77777777" w:rsidR="004A391B" w:rsidRPr="00BF3E81" w:rsidRDefault="004A391B" w:rsidP="004A391B">
      <w:pPr>
        <w:pStyle w:val="Nagwek1"/>
        <w:rPr>
          <w:rFonts w:cs="Arial"/>
        </w:rPr>
      </w:pPr>
      <w:bookmarkStart w:id="17" w:name="_Toc146874427"/>
      <w:r>
        <w:rPr>
          <w:rFonts w:cs="Arial"/>
        </w:rPr>
        <w:lastRenderedPageBreak/>
        <w:t>Postanowienia</w:t>
      </w:r>
      <w:bookmarkEnd w:id="17"/>
      <w:r>
        <w:rPr>
          <w:rFonts w:cs="Arial"/>
        </w:rPr>
        <w:t xml:space="preserve"> </w:t>
      </w:r>
    </w:p>
    <w:p w14:paraId="7C0BE2BB" w14:textId="77777777" w:rsidR="004A391B" w:rsidRPr="00BF3E81" w:rsidRDefault="004A391B" w:rsidP="004A391B">
      <w:pPr>
        <w:pStyle w:val="Nagwek2"/>
        <w:rPr>
          <w:rFonts w:cs="Arial"/>
        </w:rPr>
      </w:pPr>
      <w:bookmarkStart w:id="18" w:name="_Toc146874428"/>
      <w:r>
        <w:rPr>
          <w:rFonts w:cs="Arial"/>
        </w:rPr>
        <w:t>Postanowienia w zakresie zmian w stosunku do pierwotnego planu i zakresu prac</w:t>
      </w:r>
      <w:bookmarkEnd w:id="18"/>
    </w:p>
    <w:p w14:paraId="6A968876" w14:textId="10BF2C7D" w:rsidR="004A391B" w:rsidRPr="00BF3E81" w:rsidRDefault="004A391B" w:rsidP="004A391B">
      <w:pPr>
        <w:pStyle w:val="komentarz"/>
        <w:rPr>
          <w:rFonts w:cs="Arial"/>
        </w:rPr>
      </w:pPr>
      <w:r w:rsidRPr="0DF2D7FF">
        <w:rPr>
          <w:rFonts w:cs="Arial"/>
        </w:rPr>
        <w:t>{jeżeli występują jakieś zmiany w stosunku do planu pierwotnego, to należy je wskazać, np. jeżeli harmonogram był utworzony w całości na I semestrze</w:t>
      </w:r>
      <w:r w:rsidR="0055157A" w:rsidRPr="0DF2D7FF">
        <w:rPr>
          <w:rFonts w:cs="Arial"/>
        </w:rPr>
        <w:t xml:space="preserve">, ale od razu na 2 semestry i następują jakieś zmiany, to należy je wskazać, jeżeli nie ma postanowień to należy wpisać „nie dotyczy” </w:t>
      </w:r>
      <w:r w:rsidRPr="0DF2D7FF">
        <w:rPr>
          <w:rFonts w:cs="Arial"/>
        </w:rPr>
        <w:t>}</w:t>
      </w:r>
    </w:p>
    <w:p w14:paraId="6D1A408F" w14:textId="2FF363F4" w:rsidR="004A391B" w:rsidRPr="00BF3E81" w:rsidRDefault="004A391B" w:rsidP="0DF2D7FF">
      <w:pPr>
        <w:pStyle w:val="komentarz"/>
        <w:rPr>
          <w:rFonts w:cs="Arial"/>
        </w:rPr>
      </w:pPr>
    </w:p>
    <w:p w14:paraId="144A5D23" w14:textId="0FF242DF" w:rsidR="004A391B" w:rsidRPr="00BF3E81" w:rsidRDefault="19566F6B" w:rsidP="0DF2D7FF">
      <w:pPr>
        <w:pStyle w:val="komentarz"/>
        <w:rPr>
          <w:rFonts w:cs="Arial"/>
          <w:i w:val="0"/>
          <w:sz w:val="20"/>
        </w:rPr>
      </w:pPr>
      <w:r w:rsidRPr="0DF2D7FF">
        <w:rPr>
          <w:rFonts w:cs="Arial"/>
          <w:i w:val="0"/>
          <w:sz w:val="20"/>
        </w:rPr>
        <w:t>Nie dotyczy</w:t>
      </w:r>
    </w:p>
    <w:p w14:paraId="649C3072" w14:textId="77777777" w:rsidR="004A391B" w:rsidRPr="00BF3E81" w:rsidRDefault="0055157A" w:rsidP="004A391B">
      <w:pPr>
        <w:pStyle w:val="Nagwek2"/>
        <w:rPr>
          <w:rFonts w:cs="Arial"/>
        </w:rPr>
      </w:pPr>
      <w:bookmarkStart w:id="19" w:name="_Toc146874429"/>
      <w:r>
        <w:rPr>
          <w:rFonts w:cs="Arial"/>
        </w:rPr>
        <w:t>Inne postanowienia</w:t>
      </w:r>
      <w:bookmarkEnd w:id="19"/>
      <w:r>
        <w:rPr>
          <w:rFonts w:cs="Arial"/>
        </w:rPr>
        <w:t xml:space="preserve"> </w:t>
      </w:r>
    </w:p>
    <w:p w14:paraId="7D661FC1" w14:textId="77777777" w:rsidR="004A391B" w:rsidRPr="0055157A" w:rsidRDefault="004A391B" w:rsidP="004A391B">
      <w:pPr>
        <w:rPr>
          <w:rFonts w:cs="Arial"/>
          <w:i/>
        </w:rPr>
      </w:pPr>
      <w:r w:rsidRPr="0055157A">
        <w:rPr>
          <w:rFonts w:cs="Arial"/>
          <w:i/>
          <w:sz w:val="16"/>
        </w:rPr>
        <w:t>{</w:t>
      </w:r>
      <w:r w:rsidR="0055157A" w:rsidRPr="0055157A">
        <w:rPr>
          <w:rFonts w:cs="Arial"/>
          <w:i/>
          <w:sz w:val="16"/>
        </w:rPr>
        <w:t>jeżeli są}</w:t>
      </w:r>
      <w:r w:rsidR="0055157A" w:rsidRPr="0055157A">
        <w:rPr>
          <w:rFonts w:cs="Arial"/>
          <w:i/>
        </w:rPr>
        <w:t xml:space="preserve"> </w:t>
      </w:r>
    </w:p>
    <w:sectPr w:rsidR="004A391B" w:rsidRPr="0055157A" w:rsidSect="006C5A2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A7381" w14:textId="77777777" w:rsidR="006C5A2F" w:rsidRDefault="006C5A2F">
      <w:r>
        <w:separator/>
      </w:r>
    </w:p>
  </w:endnote>
  <w:endnote w:type="continuationSeparator" w:id="0">
    <w:p w14:paraId="47568896" w14:textId="77777777" w:rsidR="006C5A2F" w:rsidRDefault="006C5A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C2304" w14:textId="22FFA963" w:rsidR="00B65F42" w:rsidRPr="0045152B" w:rsidRDefault="00F0095C">
    <w:pPr>
      <w:pStyle w:val="Stopka"/>
      <w:pBdr>
        <w:top w:val="single" w:sz="4" w:space="1" w:color="auto"/>
      </w:pBdr>
      <w:tabs>
        <w:tab w:val="clear" w:pos="9072"/>
        <w:tab w:val="right" w:pos="9214"/>
      </w:tabs>
      <w:rPr>
        <w:sz w:val="16"/>
        <w:lang w:val="en-GB"/>
      </w:rPr>
    </w:pPr>
    <w:r w:rsidRPr="0045152B">
      <w:rPr>
        <w:rStyle w:val="Numerstrony"/>
        <w:rFonts w:cs="Arial"/>
        <w:sz w:val="16"/>
        <w:lang w:val="en-GB"/>
      </w:rPr>
      <w:t>PG_WETI_HiSW</w:t>
    </w:r>
    <w:r w:rsidR="0045152B">
      <w:rPr>
        <w:rStyle w:val="Numerstrony"/>
        <w:rFonts w:cs="Arial"/>
        <w:sz w:val="16"/>
        <w:lang w:val="en-GB"/>
      </w:rPr>
      <w:t>_</w:t>
    </w:r>
    <w:r w:rsidRPr="0045152B">
      <w:rPr>
        <w:rStyle w:val="Numerstrony"/>
        <w:rFonts w:cs="Arial"/>
        <w:sz w:val="16"/>
        <w:lang w:val="en-GB"/>
      </w:rPr>
      <w:t>wer. 1.</w:t>
    </w:r>
    <w:r w:rsidR="00AD33FB" w:rsidRPr="0045152B">
      <w:rPr>
        <w:rStyle w:val="Numerstrony"/>
        <w:rFonts w:cs="Arial"/>
        <w:sz w:val="16"/>
        <w:lang w:val="en-GB"/>
      </w:rPr>
      <w:t>00</w:t>
    </w:r>
    <w:r w:rsidR="00B65F42" w:rsidRPr="0045152B">
      <w:rPr>
        <w:rFonts w:cs="Arial"/>
        <w:sz w:val="16"/>
        <w:lang w:val="en-GB"/>
      </w:rPr>
      <w:tab/>
    </w:r>
    <w:r w:rsidR="00B65F42">
      <w:rPr>
        <w:rStyle w:val="Numerstrony"/>
        <w:rFonts w:cs="Arial"/>
        <w:sz w:val="16"/>
      </w:rPr>
      <w:fldChar w:fldCharType="begin"/>
    </w:r>
    <w:r w:rsidR="00B65F42" w:rsidRPr="0045152B">
      <w:rPr>
        <w:rStyle w:val="Numerstrony"/>
        <w:rFonts w:cs="Arial"/>
        <w:sz w:val="16"/>
        <w:lang w:val="en-GB"/>
      </w:rPr>
      <w:instrText xml:space="preserve"> PAGE </w:instrText>
    </w:r>
    <w:r w:rsidR="00B65F42">
      <w:rPr>
        <w:rStyle w:val="Numerstrony"/>
        <w:rFonts w:cs="Arial"/>
        <w:sz w:val="16"/>
      </w:rPr>
      <w:fldChar w:fldCharType="separate"/>
    </w:r>
    <w:r w:rsidR="006D375C" w:rsidRPr="0045152B">
      <w:rPr>
        <w:rStyle w:val="Numerstrony"/>
        <w:rFonts w:cs="Arial"/>
        <w:noProof/>
        <w:sz w:val="16"/>
        <w:lang w:val="en-GB"/>
      </w:rPr>
      <w:t>2</w:t>
    </w:r>
    <w:r w:rsidR="00B65F42">
      <w:rPr>
        <w:rStyle w:val="Numerstrony"/>
        <w:rFonts w:cs="Arial"/>
        <w:sz w:val="16"/>
      </w:rPr>
      <w:fldChar w:fldCharType="end"/>
    </w:r>
    <w:r w:rsidR="00B65F42" w:rsidRPr="0045152B">
      <w:rPr>
        <w:rStyle w:val="Numerstrony"/>
        <w:rFonts w:cs="Arial"/>
        <w:sz w:val="16"/>
        <w:lang w:val="en-GB"/>
      </w:rPr>
      <w:t xml:space="preserve"> / </w:t>
    </w:r>
    <w:r w:rsidR="00B65F42">
      <w:rPr>
        <w:rStyle w:val="Numerstrony"/>
        <w:rFonts w:cs="Arial"/>
        <w:sz w:val="16"/>
      </w:rPr>
      <w:fldChar w:fldCharType="begin"/>
    </w:r>
    <w:r w:rsidR="00B65F42" w:rsidRPr="0045152B">
      <w:rPr>
        <w:rStyle w:val="Numerstrony"/>
        <w:rFonts w:cs="Arial"/>
        <w:sz w:val="16"/>
        <w:lang w:val="en-GB"/>
      </w:rPr>
      <w:instrText xml:space="preserve"> NUMPAGES </w:instrText>
    </w:r>
    <w:r w:rsidR="00B65F42">
      <w:rPr>
        <w:rStyle w:val="Numerstrony"/>
        <w:rFonts w:cs="Arial"/>
        <w:sz w:val="16"/>
      </w:rPr>
      <w:fldChar w:fldCharType="separate"/>
    </w:r>
    <w:r w:rsidR="006D375C" w:rsidRPr="0045152B">
      <w:rPr>
        <w:rStyle w:val="Numerstrony"/>
        <w:rFonts w:cs="Arial"/>
        <w:noProof/>
        <w:sz w:val="16"/>
        <w:lang w:val="en-GB"/>
      </w:rPr>
      <w:t>2</w:t>
    </w:r>
    <w:r w:rsidR="00B65F42">
      <w:rPr>
        <w:rStyle w:val="Numerstrony"/>
        <w:rFonts w:cs="Arial"/>
        <w:sz w:val="16"/>
      </w:rPr>
      <w:fldChar w:fldCharType="end"/>
    </w:r>
    <w:r w:rsidR="00B65F42" w:rsidRPr="0045152B">
      <w:rPr>
        <w:rStyle w:val="Numerstrony"/>
        <w:rFonts w:cs="Arial"/>
        <w:sz w:val="16"/>
        <w:lang w:val="en-GB"/>
      </w:rPr>
      <w:tab/>
    </w:r>
    <w:r w:rsidRPr="0045152B">
      <w:rPr>
        <w:rStyle w:val="Numerstrony"/>
        <w:rFonts w:cs="Arial"/>
        <w:sz w:val="16"/>
        <w:lang w:val="en-GB"/>
      </w:rPr>
      <w:t xml:space="preserve">Data </w:t>
    </w:r>
    <w:r w:rsidR="005204D0">
      <w:rPr>
        <w:rStyle w:val="Numerstrony"/>
        <w:rFonts w:cs="Arial"/>
        <w:sz w:val="16"/>
      </w:rPr>
      <w:fldChar w:fldCharType="begin"/>
    </w:r>
    <w:r w:rsidR="005204D0">
      <w:rPr>
        <w:rStyle w:val="Numerstrony"/>
        <w:rFonts w:cs="Arial"/>
        <w:sz w:val="16"/>
      </w:rPr>
      <w:instrText xml:space="preserve"> DATE  \@ "dd.MM.yyyy HH:mm:ss" </w:instrText>
    </w:r>
    <w:r w:rsidR="005204D0">
      <w:rPr>
        <w:rStyle w:val="Numerstrony"/>
        <w:rFonts w:cs="Arial"/>
        <w:sz w:val="16"/>
      </w:rPr>
      <w:fldChar w:fldCharType="separate"/>
    </w:r>
    <w:r w:rsidR="006B73A9">
      <w:rPr>
        <w:rStyle w:val="Numerstrony"/>
        <w:rFonts w:cs="Arial"/>
        <w:noProof/>
        <w:sz w:val="16"/>
      </w:rPr>
      <w:t>25.01.2024 20:42:03</w:t>
    </w:r>
    <w:r w:rsidR="005204D0">
      <w:rPr>
        <w:rStyle w:val="Numerstrony"/>
        <w:rFonts w:cs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93BF3" w14:textId="77777777" w:rsidR="006C5A2F" w:rsidRDefault="006C5A2F">
      <w:r>
        <w:separator/>
      </w:r>
    </w:p>
  </w:footnote>
  <w:footnote w:type="continuationSeparator" w:id="0">
    <w:p w14:paraId="3FC15D9C" w14:textId="77777777" w:rsidR="006C5A2F" w:rsidRDefault="006C5A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1B38C" w14:textId="77777777" w:rsidR="00B65F42" w:rsidRDefault="00F857B9" w:rsidP="003E56FF">
    <w:pPr>
      <w:pStyle w:val="Nagwek"/>
      <w:pBdr>
        <w:bottom w:val="single" w:sz="4" w:space="1" w:color="auto"/>
      </w:pBdr>
      <w:tabs>
        <w:tab w:val="clear" w:pos="4536"/>
        <w:tab w:val="clear" w:pos="9072"/>
        <w:tab w:val="center" w:pos="4253"/>
        <w:tab w:val="right" w:pos="9214"/>
      </w:tabs>
    </w:pPr>
    <w:r>
      <w:rPr>
        <w:rFonts w:cs="Times New Roman"/>
        <w:bCs/>
        <w:iCs/>
      </w:rPr>
      <w:t>SZP</w:t>
    </w:r>
    <w:r>
      <w:rPr>
        <w:rFonts w:cs="Times New Roman"/>
        <w:bCs/>
        <w:i/>
      </w:rPr>
      <w:t>{akronim projektu}</w:t>
    </w:r>
    <w:r w:rsidR="00B65F42">
      <w:tab/>
    </w:r>
    <w:r w:rsidR="00DE3652">
      <w:t>Harmonogram i s</w:t>
    </w:r>
    <w:r w:rsidR="00260729">
      <w:t>pecyfikacja wymagań</w:t>
    </w:r>
    <w:r w:rsidR="00B65F42">
      <w:tab/>
      <w:t xml:space="preserve">Projekt </w:t>
    </w:r>
    <w:r w:rsidR="00260729">
      <w:t>g</w:t>
    </w:r>
    <w:r w:rsidR="00B65F42">
      <w:t>rupowy</w:t>
    </w:r>
    <w:r w:rsidR="00683E8B">
      <w:t>,</w:t>
    </w:r>
    <w:r w:rsidR="00B65F42">
      <w:t xml:space="preserve"> </w:t>
    </w:r>
    <w:r w:rsidR="00E23BB0">
      <w:t>W</w:t>
    </w:r>
    <w:r w:rsidR="00B65F42">
      <w:t>ETI P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4121"/>
    <w:multiLevelType w:val="multilevel"/>
    <w:tmpl w:val="FC20FE34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9C7BF0"/>
    <w:multiLevelType w:val="hybridMultilevel"/>
    <w:tmpl w:val="CDDE4F5A"/>
    <w:lvl w:ilvl="0" w:tplc="8A3A5F1C">
      <w:start w:val="1"/>
      <w:numFmt w:val="bullet"/>
      <w:pStyle w:val="KomentarzListapunktowana1"/>
      <w:lvlText w:val=""/>
      <w:lvlJc w:val="left"/>
      <w:pPr>
        <w:tabs>
          <w:tab w:val="num" w:pos="737"/>
        </w:tabs>
        <w:ind w:left="737" w:hanging="227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E2BF1"/>
    <w:multiLevelType w:val="hybridMultilevel"/>
    <w:tmpl w:val="2482FB68"/>
    <w:lvl w:ilvl="0" w:tplc="626891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4BCEA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3C9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3091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00D9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803D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DE1E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FC02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D2DB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9F5DC4"/>
    <w:multiLevelType w:val="hybridMultilevel"/>
    <w:tmpl w:val="386CEA92"/>
    <w:lvl w:ilvl="0" w:tplc="7794F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DEE0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049B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EE54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1ECD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0A88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487A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CAB7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42D8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CC1F3E"/>
    <w:multiLevelType w:val="multilevel"/>
    <w:tmpl w:val="FE70B65E"/>
    <w:numStyleLink w:val="Komentarznumerowanie"/>
  </w:abstractNum>
  <w:abstractNum w:abstractNumId="5" w15:restartNumberingAfterBreak="0">
    <w:nsid w:val="09DB65F9"/>
    <w:multiLevelType w:val="hybridMultilevel"/>
    <w:tmpl w:val="799E3502"/>
    <w:lvl w:ilvl="0" w:tplc="FC46A5C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2F074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D80A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A6CD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8A00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744E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CC3F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28E6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26A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8B153"/>
    <w:multiLevelType w:val="hybridMultilevel"/>
    <w:tmpl w:val="290E6DB2"/>
    <w:lvl w:ilvl="0" w:tplc="BE766C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DE94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D899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DE47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000E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38CC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46C8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3CFB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1A82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31634"/>
    <w:multiLevelType w:val="hybridMultilevel"/>
    <w:tmpl w:val="0C162252"/>
    <w:lvl w:ilvl="0" w:tplc="05CE334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ECA1B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F03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326B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1897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5AC0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A8A7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D801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18A0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E705D"/>
    <w:multiLevelType w:val="multilevel"/>
    <w:tmpl w:val="FE70B65E"/>
    <w:numStyleLink w:val="Komentarznumerowanie"/>
  </w:abstractNum>
  <w:abstractNum w:abstractNumId="9" w15:restartNumberingAfterBreak="0">
    <w:nsid w:val="23A7825C"/>
    <w:multiLevelType w:val="hybridMultilevel"/>
    <w:tmpl w:val="26D4EF26"/>
    <w:lvl w:ilvl="0" w:tplc="101C4F5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D1859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C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6AFA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4E2D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FE6C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34B2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BCE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7A36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43AFC2"/>
    <w:multiLevelType w:val="hybridMultilevel"/>
    <w:tmpl w:val="C186CF4E"/>
    <w:lvl w:ilvl="0" w:tplc="71AC66B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D6CCD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E8D4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AA9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84DB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CEC1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D8EA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02F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AAAA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92FD9B"/>
    <w:multiLevelType w:val="hybridMultilevel"/>
    <w:tmpl w:val="1AE2B89A"/>
    <w:lvl w:ilvl="0" w:tplc="A5067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C001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F675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FA42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8635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30C7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B630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85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9E4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10162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488AD72"/>
    <w:multiLevelType w:val="hybridMultilevel"/>
    <w:tmpl w:val="571411AC"/>
    <w:lvl w:ilvl="0" w:tplc="616AA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1827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F810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D80F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56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FC01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AC22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7A21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D371D2"/>
    <w:multiLevelType w:val="hybridMultilevel"/>
    <w:tmpl w:val="90245DE0"/>
    <w:lvl w:ilvl="0" w:tplc="E5EADF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BA3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1EFB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C60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3049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4C19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1A56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FC41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104A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DA575A"/>
    <w:multiLevelType w:val="hybridMultilevel"/>
    <w:tmpl w:val="73120066"/>
    <w:lvl w:ilvl="0" w:tplc="9B602A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F097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60C2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2E15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6294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D0EB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04C0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C48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1881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7D737"/>
    <w:multiLevelType w:val="hybridMultilevel"/>
    <w:tmpl w:val="EB04BB84"/>
    <w:lvl w:ilvl="0" w:tplc="566278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8A27E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7C7A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2E5F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3242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C6AD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AA39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F4AF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F25C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5C4DBB"/>
    <w:multiLevelType w:val="hybridMultilevel"/>
    <w:tmpl w:val="3BEAF184"/>
    <w:lvl w:ilvl="0" w:tplc="5726D5BC">
      <w:start w:val="1"/>
      <w:numFmt w:val="decimal"/>
      <w:lvlText w:val="%1."/>
      <w:lvlJc w:val="left"/>
      <w:pPr>
        <w:ind w:left="93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58" w:hanging="360"/>
      </w:pPr>
    </w:lvl>
    <w:lvl w:ilvl="2" w:tplc="0809001B" w:tentative="1">
      <w:start w:val="1"/>
      <w:numFmt w:val="lowerRoman"/>
      <w:lvlText w:val="%3."/>
      <w:lvlJc w:val="right"/>
      <w:pPr>
        <w:ind w:left="2378" w:hanging="180"/>
      </w:pPr>
    </w:lvl>
    <w:lvl w:ilvl="3" w:tplc="0809000F" w:tentative="1">
      <w:start w:val="1"/>
      <w:numFmt w:val="decimal"/>
      <w:lvlText w:val="%4."/>
      <w:lvlJc w:val="left"/>
      <w:pPr>
        <w:ind w:left="3098" w:hanging="360"/>
      </w:pPr>
    </w:lvl>
    <w:lvl w:ilvl="4" w:tplc="08090019" w:tentative="1">
      <w:start w:val="1"/>
      <w:numFmt w:val="lowerLetter"/>
      <w:lvlText w:val="%5."/>
      <w:lvlJc w:val="left"/>
      <w:pPr>
        <w:ind w:left="3818" w:hanging="360"/>
      </w:pPr>
    </w:lvl>
    <w:lvl w:ilvl="5" w:tplc="0809001B" w:tentative="1">
      <w:start w:val="1"/>
      <w:numFmt w:val="lowerRoman"/>
      <w:lvlText w:val="%6."/>
      <w:lvlJc w:val="right"/>
      <w:pPr>
        <w:ind w:left="4538" w:hanging="180"/>
      </w:pPr>
    </w:lvl>
    <w:lvl w:ilvl="6" w:tplc="0809000F" w:tentative="1">
      <w:start w:val="1"/>
      <w:numFmt w:val="decimal"/>
      <w:lvlText w:val="%7."/>
      <w:lvlJc w:val="left"/>
      <w:pPr>
        <w:ind w:left="5258" w:hanging="360"/>
      </w:pPr>
    </w:lvl>
    <w:lvl w:ilvl="7" w:tplc="08090019" w:tentative="1">
      <w:start w:val="1"/>
      <w:numFmt w:val="lowerLetter"/>
      <w:lvlText w:val="%8."/>
      <w:lvlJc w:val="left"/>
      <w:pPr>
        <w:ind w:left="5978" w:hanging="360"/>
      </w:pPr>
    </w:lvl>
    <w:lvl w:ilvl="8" w:tplc="0809001B" w:tentative="1">
      <w:start w:val="1"/>
      <w:numFmt w:val="lowerRoman"/>
      <w:lvlText w:val="%9."/>
      <w:lvlJc w:val="right"/>
      <w:pPr>
        <w:ind w:left="6698" w:hanging="180"/>
      </w:pPr>
    </w:lvl>
  </w:abstractNum>
  <w:abstractNum w:abstractNumId="18" w15:restartNumberingAfterBreak="0">
    <w:nsid w:val="511F1927"/>
    <w:multiLevelType w:val="hybridMultilevel"/>
    <w:tmpl w:val="FD009950"/>
    <w:lvl w:ilvl="0" w:tplc="29006CC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5FA3F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EE5A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2E6A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9804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304B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4498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3499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9B257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6412A7"/>
    <w:multiLevelType w:val="hybridMultilevel"/>
    <w:tmpl w:val="7D1649C6"/>
    <w:lvl w:ilvl="0" w:tplc="907085F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BE0D3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EA68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9CB4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AE10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080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169D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EA37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5090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E58D78"/>
    <w:multiLevelType w:val="hybridMultilevel"/>
    <w:tmpl w:val="13982254"/>
    <w:lvl w:ilvl="0" w:tplc="5630010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9C8DF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98E4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5A95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1E22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FEA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4AA3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1810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969C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B0354"/>
    <w:multiLevelType w:val="multilevel"/>
    <w:tmpl w:val="FE70B65E"/>
    <w:styleLink w:val="Komentarznumerowanie"/>
    <w:lvl w:ilvl="0">
      <w:start w:val="1"/>
      <w:numFmt w:val="decimal"/>
      <w:lvlText w:val="%1."/>
      <w:lvlJc w:val="left"/>
      <w:pPr>
        <w:tabs>
          <w:tab w:val="num" w:pos="170"/>
        </w:tabs>
        <w:ind w:left="170" w:hanging="170"/>
      </w:pPr>
      <w:rPr>
        <w:rFonts w:ascii="Arial" w:hAnsi="Arial"/>
        <w:i/>
        <w:iCs/>
        <w:sz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08AEC1E"/>
    <w:multiLevelType w:val="hybridMultilevel"/>
    <w:tmpl w:val="FA40FC80"/>
    <w:lvl w:ilvl="0" w:tplc="85187E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E65E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0E47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0C69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2017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9A9E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CE0D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D844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16C6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C294C4"/>
    <w:multiLevelType w:val="hybridMultilevel"/>
    <w:tmpl w:val="00AAFB1E"/>
    <w:lvl w:ilvl="0" w:tplc="4E80D3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62E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72B8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E67E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DE9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EED1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B2CF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BA7A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DAE6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B7DFB0"/>
    <w:multiLevelType w:val="hybridMultilevel"/>
    <w:tmpl w:val="40820500"/>
    <w:lvl w:ilvl="0" w:tplc="32B6B59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EF4D8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E0E0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E20C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3821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005F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C6F9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9820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5028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F5C982"/>
    <w:multiLevelType w:val="hybridMultilevel"/>
    <w:tmpl w:val="EECCBCF0"/>
    <w:lvl w:ilvl="0" w:tplc="BD4A531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29837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3E2C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106E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DE46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B6A6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A06D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D25B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42AB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111277">
    <w:abstractNumId w:val="18"/>
  </w:num>
  <w:num w:numId="2" w16cid:durableId="658388709">
    <w:abstractNumId w:val="9"/>
  </w:num>
  <w:num w:numId="3" w16cid:durableId="2069692416">
    <w:abstractNumId w:val="5"/>
  </w:num>
  <w:num w:numId="4" w16cid:durableId="1769545938">
    <w:abstractNumId w:val="20"/>
  </w:num>
  <w:num w:numId="5" w16cid:durableId="298416929">
    <w:abstractNumId w:val="23"/>
  </w:num>
  <w:num w:numId="6" w16cid:durableId="1591308245">
    <w:abstractNumId w:val="16"/>
  </w:num>
  <w:num w:numId="7" w16cid:durableId="628976370">
    <w:abstractNumId w:val="24"/>
  </w:num>
  <w:num w:numId="8" w16cid:durableId="595360288">
    <w:abstractNumId w:val="10"/>
  </w:num>
  <w:num w:numId="9" w16cid:durableId="1803032139">
    <w:abstractNumId w:val="25"/>
  </w:num>
  <w:num w:numId="10" w16cid:durableId="2057731219">
    <w:abstractNumId w:val="22"/>
  </w:num>
  <w:num w:numId="11" w16cid:durableId="1829319273">
    <w:abstractNumId w:val="15"/>
  </w:num>
  <w:num w:numId="12" w16cid:durableId="726075504">
    <w:abstractNumId w:val="3"/>
  </w:num>
  <w:num w:numId="13" w16cid:durableId="580137993">
    <w:abstractNumId w:val="13"/>
  </w:num>
  <w:num w:numId="14" w16cid:durableId="1160970613">
    <w:abstractNumId w:val="6"/>
  </w:num>
  <w:num w:numId="15" w16cid:durableId="600727585">
    <w:abstractNumId w:val="7"/>
  </w:num>
  <w:num w:numId="16" w16cid:durableId="43726331">
    <w:abstractNumId w:val="19"/>
  </w:num>
  <w:num w:numId="17" w16cid:durableId="1030642712">
    <w:abstractNumId w:val="2"/>
  </w:num>
  <w:num w:numId="18" w16cid:durableId="271520108">
    <w:abstractNumId w:val="14"/>
  </w:num>
  <w:num w:numId="19" w16cid:durableId="1563755366">
    <w:abstractNumId w:val="11"/>
  </w:num>
  <w:num w:numId="20" w16cid:durableId="1593120001">
    <w:abstractNumId w:val="0"/>
  </w:num>
  <w:num w:numId="21" w16cid:durableId="2062746556">
    <w:abstractNumId w:val="8"/>
  </w:num>
  <w:num w:numId="22" w16cid:durableId="1752317255">
    <w:abstractNumId w:val="21"/>
  </w:num>
  <w:num w:numId="23" w16cid:durableId="282657645">
    <w:abstractNumId w:val="4"/>
  </w:num>
  <w:num w:numId="24" w16cid:durableId="746608092">
    <w:abstractNumId w:val="1"/>
  </w:num>
  <w:num w:numId="25" w16cid:durableId="820929564">
    <w:abstractNumId w:val="12"/>
  </w:num>
  <w:num w:numId="26" w16cid:durableId="111046843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EyMDSzMDU0NDdS0lEKTi0uzszPAykwtKgFAKe0QPEtAAAA"/>
  </w:docVars>
  <w:rsids>
    <w:rsidRoot w:val="00F55385"/>
    <w:rsid w:val="00002E0E"/>
    <w:rsid w:val="000357D5"/>
    <w:rsid w:val="000442FE"/>
    <w:rsid w:val="00057B8D"/>
    <w:rsid w:val="00076B0C"/>
    <w:rsid w:val="000F572D"/>
    <w:rsid w:val="001900F0"/>
    <w:rsid w:val="001C3C14"/>
    <w:rsid w:val="001E0A45"/>
    <w:rsid w:val="001E66A6"/>
    <w:rsid w:val="00231823"/>
    <w:rsid w:val="0024447B"/>
    <w:rsid w:val="00247DDB"/>
    <w:rsid w:val="00253100"/>
    <w:rsid w:val="00260729"/>
    <w:rsid w:val="002664CA"/>
    <w:rsid w:val="002C0741"/>
    <w:rsid w:val="002F02DF"/>
    <w:rsid w:val="003025AC"/>
    <w:rsid w:val="00367BFB"/>
    <w:rsid w:val="00383B69"/>
    <w:rsid w:val="003B6413"/>
    <w:rsid w:val="003D0746"/>
    <w:rsid w:val="003E56FF"/>
    <w:rsid w:val="003F37FC"/>
    <w:rsid w:val="00420F27"/>
    <w:rsid w:val="0044731B"/>
    <w:rsid w:val="0045152B"/>
    <w:rsid w:val="00495AC1"/>
    <w:rsid w:val="004A2EEF"/>
    <w:rsid w:val="004A3154"/>
    <w:rsid w:val="004A391B"/>
    <w:rsid w:val="004D1018"/>
    <w:rsid w:val="004E153B"/>
    <w:rsid w:val="005204D0"/>
    <w:rsid w:val="005374FE"/>
    <w:rsid w:val="0055157A"/>
    <w:rsid w:val="00560D6A"/>
    <w:rsid w:val="005A08CD"/>
    <w:rsid w:val="005D1026"/>
    <w:rsid w:val="005D76B7"/>
    <w:rsid w:val="005F79F2"/>
    <w:rsid w:val="006153F2"/>
    <w:rsid w:val="00680755"/>
    <w:rsid w:val="00683E8B"/>
    <w:rsid w:val="006A12E4"/>
    <w:rsid w:val="006B4E9B"/>
    <w:rsid w:val="006B6236"/>
    <w:rsid w:val="006B73A9"/>
    <w:rsid w:val="006C5A2F"/>
    <w:rsid w:val="006D1A39"/>
    <w:rsid w:val="006D375C"/>
    <w:rsid w:val="006F5AFB"/>
    <w:rsid w:val="0078541A"/>
    <w:rsid w:val="007E7124"/>
    <w:rsid w:val="007F1A24"/>
    <w:rsid w:val="008332C5"/>
    <w:rsid w:val="00863839"/>
    <w:rsid w:val="008646BB"/>
    <w:rsid w:val="008813E1"/>
    <w:rsid w:val="00893CC9"/>
    <w:rsid w:val="008B4F9A"/>
    <w:rsid w:val="008D60B8"/>
    <w:rsid w:val="008F6380"/>
    <w:rsid w:val="00903375"/>
    <w:rsid w:val="009107DD"/>
    <w:rsid w:val="00911519"/>
    <w:rsid w:val="00912418"/>
    <w:rsid w:val="00937B4F"/>
    <w:rsid w:val="00956621"/>
    <w:rsid w:val="00991F21"/>
    <w:rsid w:val="009C3241"/>
    <w:rsid w:val="00A4761D"/>
    <w:rsid w:val="00A92D85"/>
    <w:rsid w:val="00AC3624"/>
    <w:rsid w:val="00AD33FB"/>
    <w:rsid w:val="00AE1987"/>
    <w:rsid w:val="00AE7779"/>
    <w:rsid w:val="00B65F42"/>
    <w:rsid w:val="00B74153"/>
    <w:rsid w:val="00B9197C"/>
    <w:rsid w:val="00BA773F"/>
    <w:rsid w:val="00BC1A68"/>
    <w:rsid w:val="00BF3E81"/>
    <w:rsid w:val="00C1514A"/>
    <w:rsid w:val="00C552F0"/>
    <w:rsid w:val="00C95AC9"/>
    <w:rsid w:val="00CB4743"/>
    <w:rsid w:val="00CE7B17"/>
    <w:rsid w:val="00CF1EC1"/>
    <w:rsid w:val="00D24C45"/>
    <w:rsid w:val="00D73A0E"/>
    <w:rsid w:val="00D84113"/>
    <w:rsid w:val="00DC49ED"/>
    <w:rsid w:val="00DD3593"/>
    <w:rsid w:val="00DE3652"/>
    <w:rsid w:val="00E20081"/>
    <w:rsid w:val="00E23BB0"/>
    <w:rsid w:val="00E35F1C"/>
    <w:rsid w:val="00EB541E"/>
    <w:rsid w:val="00EB698D"/>
    <w:rsid w:val="00EC22F2"/>
    <w:rsid w:val="00EE44E4"/>
    <w:rsid w:val="00EF22AF"/>
    <w:rsid w:val="00EF757B"/>
    <w:rsid w:val="00F0095C"/>
    <w:rsid w:val="00F016DE"/>
    <w:rsid w:val="00F169B6"/>
    <w:rsid w:val="00F44041"/>
    <w:rsid w:val="00F55385"/>
    <w:rsid w:val="00F62B6B"/>
    <w:rsid w:val="00F857B9"/>
    <w:rsid w:val="00FC71B9"/>
    <w:rsid w:val="00FC7F9E"/>
    <w:rsid w:val="01913C6D"/>
    <w:rsid w:val="01D37D42"/>
    <w:rsid w:val="036FD224"/>
    <w:rsid w:val="03E0D636"/>
    <w:rsid w:val="03E5B80C"/>
    <w:rsid w:val="05A3FE1B"/>
    <w:rsid w:val="05E7C61A"/>
    <w:rsid w:val="064595B0"/>
    <w:rsid w:val="06C650D3"/>
    <w:rsid w:val="0AA9FC66"/>
    <w:rsid w:val="0AFEFF3C"/>
    <w:rsid w:val="0B3C2F84"/>
    <w:rsid w:val="0C0204C8"/>
    <w:rsid w:val="0D555924"/>
    <w:rsid w:val="0DBEC657"/>
    <w:rsid w:val="0DF2D7FF"/>
    <w:rsid w:val="0E15478A"/>
    <w:rsid w:val="0F1B991C"/>
    <w:rsid w:val="1055841F"/>
    <w:rsid w:val="1148A68D"/>
    <w:rsid w:val="11B01081"/>
    <w:rsid w:val="13A8D13E"/>
    <w:rsid w:val="159CA465"/>
    <w:rsid w:val="15A8E70E"/>
    <w:rsid w:val="16D2A4AB"/>
    <w:rsid w:val="18E087D0"/>
    <w:rsid w:val="19566F6B"/>
    <w:rsid w:val="19A3654E"/>
    <w:rsid w:val="1A122DF8"/>
    <w:rsid w:val="1B2E5A93"/>
    <w:rsid w:val="1C182892"/>
    <w:rsid w:val="1D03FDFF"/>
    <w:rsid w:val="1DF7C0F2"/>
    <w:rsid w:val="1E0772CA"/>
    <w:rsid w:val="1EC120B1"/>
    <w:rsid w:val="1EDEC97B"/>
    <w:rsid w:val="1FACF61E"/>
    <w:rsid w:val="208266B0"/>
    <w:rsid w:val="209AC5CD"/>
    <w:rsid w:val="20EB99B5"/>
    <w:rsid w:val="21A2FE3C"/>
    <w:rsid w:val="21EF0E80"/>
    <w:rsid w:val="2261FF10"/>
    <w:rsid w:val="22B209B8"/>
    <w:rsid w:val="22F6DC0F"/>
    <w:rsid w:val="25374046"/>
    <w:rsid w:val="28243AF8"/>
    <w:rsid w:val="29E47E71"/>
    <w:rsid w:val="2A9C7B22"/>
    <w:rsid w:val="2B6D1691"/>
    <w:rsid w:val="2B9DD6AA"/>
    <w:rsid w:val="2B9FA3B9"/>
    <w:rsid w:val="2E29F980"/>
    <w:rsid w:val="3157AD83"/>
    <w:rsid w:val="34367089"/>
    <w:rsid w:val="35E870DD"/>
    <w:rsid w:val="375B6ED0"/>
    <w:rsid w:val="37D61953"/>
    <w:rsid w:val="38C9DC46"/>
    <w:rsid w:val="3A19F722"/>
    <w:rsid w:val="3A9D06ED"/>
    <w:rsid w:val="3AE1BCD0"/>
    <w:rsid w:val="3C50518F"/>
    <w:rsid w:val="3E2354ED"/>
    <w:rsid w:val="3E3F2E9A"/>
    <w:rsid w:val="428D3446"/>
    <w:rsid w:val="42AA3E4C"/>
    <w:rsid w:val="4457ABFF"/>
    <w:rsid w:val="4474A97B"/>
    <w:rsid w:val="450D5D4A"/>
    <w:rsid w:val="455CA9C9"/>
    <w:rsid w:val="4699ED5B"/>
    <w:rsid w:val="472ADF18"/>
    <w:rsid w:val="47973A47"/>
    <w:rsid w:val="4976D2A7"/>
    <w:rsid w:val="49C10A7C"/>
    <w:rsid w:val="4AAC8EF7"/>
    <w:rsid w:val="4AB5B2AC"/>
    <w:rsid w:val="4E425644"/>
    <w:rsid w:val="51EB2229"/>
    <w:rsid w:val="52AACA17"/>
    <w:rsid w:val="52D4AEE7"/>
    <w:rsid w:val="5386F28A"/>
    <w:rsid w:val="5475BD4F"/>
    <w:rsid w:val="547F0AA0"/>
    <w:rsid w:val="561BAE9F"/>
    <w:rsid w:val="565555AF"/>
    <w:rsid w:val="5B3A01A9"/>
    <w:rsid w:val="5BB7ABE3"/>
    <w:rsid w:val="5C2F5606"/>
    <w:rsid w:val="5C90A5BF"/>
    <w:rsid w:val="5DEABB28"/>
    <w:rsid w:val="5E1C9F95"/>
    <w:rsid w:val="5E259D3D"/>
    <w:rsid w:val="5F6077C8"/>
    <w:rsid w:val="62F010B8"/>
    <w:rsid w:val="648BE119"/>
    <w:rsid w:val="652236E2"/>
    <w:rsid w:val="67195EBA"/>
    <w:rsid w:val="67C381DB"/>
    <w:rsid w:val="6887B3B9"/>
    <w:rsid w:val="68AF2464"/>
    <w:rsid w:val="6929E274"/>
    <w:rsid w:val="6A18A914"/>
    <w:rsid w:val="6C8F0578"/>
    <w:rsid w:val="6D586537"/>
    <w:rsid w:val="70125BBF"/>
    <w:rsid w:val="709005F9"/>
    <w:rsid w:val="73749C23"/>
    <w:rsid w:val="73823C4E"/>
    <w:rsid w:val="75D1A24F"/>
    <w:rsid w:val="75EBAAB2"/>
    <w:rsid w:val="76C077AC"/>
    <w:rsid w:val="783B2841"/>
    <w:rsid w:val="797E2CEB"/>
    <w:rsid w:val="79B7E526"/>
    <w:rsid w:val="7A3ED5C5"/>
    <w:rsid w:val="7AFDCEEF"/>
    <w:rsid w:val="7C838709"/>
    <w:rsid w:val="7CC83A1E"/>
    <w:rsid w:val="7F1B9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1DAC5E"/>
  <w15:chartTrackingRefBased/>
  <w15:docId w15:val="{DC34F671-19EB-40D9-A2B3-069F7FDEC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BF3E81"/>
    <w:rPr>
      <w:rFonts w:ascii="Arial" w:hAnsi="Arial"/>
      <w:lang w:eastAsia="pl-PL"/>
    </w:rPr>
  </w:style>
  <w:style w:type="paragraph" w:styleId="Nagwek1">
    <w:name w:val="heading 1"/>
    <w:basedOn w:val="Normalny"/>
    <w:next w:val="Tekstpodstawowy"/>
    <w:autoRedefine/>
    <w:qFormat/>
    <w:rsid w:val="00BF3E81"/>
    <w:pPr>
      <w:keepNext/>
      <w:numPr>
        <w:numId w:val="20"/>
      </w:numPr>
      <w:spacing w:before="240"/>
      <w:outlineLvl w:val="0"/>
    </w:pPr>
    <w:rPr>
      <w:b/>
      <w:sz w:val="24"/>
    </w:rPr>
  </w:style>
  <w:style w:type="paragraph" w:styleId="Nagwek2">
    <w:name w:val="heading 2"/>
    <w:basedOn w:val="Normalny"/>
    <w:next w:val="Tekstpodstawowy"/>
    <w:autoRedefine/>
    <w:qFormat/>
    <w:rsid w:val="00BF3E81"/>
    <w:pPr>
      <w:keepNext/>
      <w:numPr>
        <w:ilvl w:val="1"/>
        <w:numId w:val="20"/>
      </w:numPr>
      <w:spacing w:before="120"/>
      <w:ind w:left="578" w:hanging="578"/>
      <w:outlineLvl w:val="1"/>
    </w:pPr>
    <w:rPr>
      <w:b/>
      <w:bCs/>
      <w:sz w:val="22"/>
    </w:rPr>
  </w:style>
  <w:style w:type="paragraph" w:styleId="Nagwek3">
    <w:name w:val="heading 3"/>
    <w:basedOn w:val="Normalny"/>
    <w:next w:val="Normalny"/>
    <w:autoRedefine/>
    <w:qFormat/>
    <w:pPr>
      <w:keepNext/>
      <w:numPr>
        <w:ilvl w:val="2"/>
        <w:numId w:val="20"/>
      </w:numPr>
      <w:spacing w:before="60"/>
      <w:outlineLvl w:val="2"/>
    </w:pPr>
    <w:rPr>
      <w:b/>
      <w:bCs/>
      <w:szCs w:val="24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20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pPr>
      <w:numPr>
        <w:ilvl w:val="4"/>
        <w:numId w:val="20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pPr>
      <w:numPr>
        <w:ilvl w:val="5"/>
        <w:numId w:val="20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numPr>
        <w:ilvl w:val="6"/>
        <w:numId w:val="20"/>
      </w:numPr>
      <w:spacing w:before="240" w:after="60"/>
      <w:outlineLvl w:val="6"/>
    </w:pPr>
    <w:rPr>
      <w:sz w:val="24"/>
      <w:szCs w:val="24"/>
    </w:rPr>
  </w:style>
  <w:style w:type="paragraph" w:styleId="Nagwek8">
    <w:name w:val="heading 8"/>
    <w:basedOn w:val="Normalny"/>
    <w:next w:val="Normalny"/>
    <w:qFormat/>
    <w:pPr>
      <w:numPr>
        <w:ilvl w:val="7"/>
        <w:numId w:val="20"/>
      </w:numPr>
      <w:spacing w:before="240" w:after="60"/>
      <w:outlineLvl w:val="7"/>
    </w:pPr>
    <w:rPr>
      <w:i/>
      <w:iCs/>
      <w:sz w:val="24"/>
      <w:szCs w:val="24"/>
    </w:rPr>
  </w:style>
  <w:style w:type="paragraph" w:styleId="Nagwek9">
    <w:name w:val="heading 9"/>
    <w:basedOn w:val="Normalny"/>
    <w:next w:val="Normalny"/>
    <w:qFormat/>
    <w:pPr>
      <w:numPr>
        <w:ilvl w:val="8"/>
        <w:numId w:val="20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rFonts w:cs="Arial"/>
      <w:sz w:val="16"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ekstpodstawowy2">
    <w:name w:val="Body Text 2"/>
    <w:basedOn w:val="Normalny"/>
    <w:rPr>
      <w:b/>
      <w:bCs/>
      <w:sz w:val="22"/>
    </w:rPr>
  </w:style>
  <w:style w:type="paragraph" w:styleId="Tekstpodstawowy">
    <w:name w:val="Body Text"/>
    <w:basedOn w:val="Normalny"/>
    <w:autoRedefine/>
    <w:rsid w:val="00495AC1"/>
    <w:pPr>
      <w:spacing w:before="60" w:after="60"/>
      <w:jc w:val="center"/>
    </w:pPr>
    <w:rPr>
      <w:rFonts w:cs="Arial"/>
      <w:b/>
      <w:sz w:val="24"/>
    </w:rPr>
  </w:style>
  <w:style w:type="paragraph" w:styleId="Podtytu">
    <w:name w:val="Subtitle"/>
    <w:basedOn w:val="Normalny"/>
    <w:qFormat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Tekstpodstawowywcity2">
    <w:name w:val="Body Text Indent 2"/>
    <w:basedOn w:val="Normalny"/>
    <w:autoRedefine/>
    <w:pPr>
      <w:jc w:val="both"/>
    </w:pPr>
    <w:rPr>
      <w:i/>
      <w:iCs/>
      <w:szCs w:val="24"/>
    </w:rPr>
  </w:style>
  <w:style w:type="paragraph" w:customStyle="1" w:styleId="wpiswtabeli">
    <w:name w:val="wpis_w_tabeli"/>
    <w:autoRedefine/>
    <w:rsid w:val="00F55385"/>
    <w:rPr>
      <w:rFonts w:ascii="Arial" w:hAnsi="Arial" w:cs="Arial"/>
      <w:b/>
      <w:sz w:val="16"/>
      <w:lang w:eastAsia="pl-PL"/>
    </w:rPr>
  </w:style>
  <w:style w:type="paragraph" w:customStyle="1" w:styleId="wpiswtabelicentr">
    <w:name w:val="wpis_w_tabeli_centr"/>
    <w:basedOn w:val="wpiswtabeli"/>
    <w:pPr>
      <w:jc w:val="center"/>
    </w:pPr>
  </w:style>
  <w:style w:type="paragraph" w:customStyle="1" w:styleId="tekstwtabeli">
    <w:name w:val="tekst_w_tabeli"/>
    <w:basedOn w:val="Normalny"/>
    <w:link w:val="tekstwtabeliZnak"/>
    <w:autoRedefine/>
    <w:rPr>
      <w:b/>
      <w:bCs/>
    </w:rPr>
  </w:style>
  <w:style w:type="paragraph" w:customStyle="1" w:styleId="tekstwtabelicentr">
    <w:name w:val="tekst_w_tabeli_centr"/>
    <w:basedOn w:val="tekstwtabeli"/>
    <w:pPr>
      <w:jc w:val="center"/>
    </w:pPr>
  </w:style>
  <w:style w:type="paragraph" w:customStyle="1" w:styleId="tekstwtabeliTNR">
    <w:name w:val="tekst_w_tabeli_TNR"/>
    <w:basedOn w:val="tekstwtabeli"/>
    <w:rPr>
      <w:rFonts w:ascii="Times New Roman" w:hAnsi="Times New Roman"/>
    </w:rPr>
  </w:style>
  <w:style w:type="paragraph" w:customStyle="1" w:styleId="Tekstpodstawowykursywa">
    <w:name w:val="Tekst podstawowy kursywa"/>
    <w:basedOn w:val="Tekstpodstawowy"/>
    <w:pPr>
      <w:spacing w:before="240" w:after="120"/>
    </w:pPr>
    <w:rPr>
      <w:b w:val="0"/>
      <w:bCs/>
      <w:i/>
      <w:iCs/>
    </w:rPr>
  </w:style>
  <w:style w:type="paragraph" w:customStyle="1" w:styleId="komentarz">
    <w:name w:val="komentarz"/>
    <w:basedOn w:val="tekstwtabeli"/>
    <w:link w:val="komentarzZnak"/>
    <w:autoRedefine/>
    <w:rsid w:val="008D60B8"/>
    <w:rPr>
      <w:b w:val="0"/>
      <w:i/>
      <w:sz w:val="16"/>
    </w:rPr>
  </w:style>
  <w:style w:type="paragraph" w:styleId="Tekstpodstawowy3">
    <w:name w:val="Body Text 3"/>
    <w:basedOn w:val="Normalny"/>
    <w:rPr>
      <w:i/>
      <w:iCs/>
    </w:rPr>
  </w:style>
  <w:style w:type="paragraph" w:styleId="Tekstpodstawowywcity">
    <w:name w:val="Body Text Indent"/>
    <w:basedOn w:val="Normalny"/>
    <w:pPr>
      <w:spacing w:after="120"/>
      <w:ind w:left="283"/>
    </w:pPr>
  </w:style>
  <w:style w:type="paragraph" w:customStyle="1" w:styleId="wpiswtabeliBold">
    <w:name w:val="wpis_w_tabeli_Bold"/>
    <w:basedOn w:val="wpiswtabeli"/>
    <w:rPr>
      <w:b w:val="0"/>
      <w:bCs/>
    </w:rPr>
  </w:style>
  <w:style w:type="character" w:customStyle="1" w:styleId="Normalnypogrubienie">
    <w:name w:val="Normalny_pogrubienie"/>
    <w:rsid w:val="00367BFB"/>
    <w:rPr>
      <w:b/>
      <w:bCs/>
    </w:rPr>
  </w:style>
  <w:style w:type="numbering" w:customStyle="1" w:styleId="Komentarznumerowanie">
    <w:name w:val="Komentarz_numerowanie"/>
    <w:basedOn w:val="Bezlisty"/>
    <w:rsid w:val="00911519"/>
    <w:pPr>
      <w:numPr>
        <w:numId w:val="22"/>
      </w:numPr>
    </w:pPr>
  </w:style>
  <w:style w:type="paragraph" w:customStyle="1" w:styleId="KomentarzListapunktowana1">
    <w:name w:val="Komentarz_Lista punktowana 1"/>
    <w:basedOn w:val="Normalny"/>
    <w:rsid w:val="00DD3593"/>
    <w:pPr>
      <w:numPr>
        <w:numId w:val="24"/>
      </w:numPr>
    </w:pPr>
    <w:rPr>
      <w:i/>
      <w:sz w:val="16"/>
    </w:rPr>
  </w:style>
  <w:style w:type="character" w:customStyle="1" w:styleId="tekstwtabeliZnak">
    <w:name w:val="tekst_w_tabeli Znak"/>
    <w:link w:val="tekstwtabeli"/>
    <w:rsid w:val="005F79F2"/>
    <w:rPr>
      <w:rFonts w:ascii="Arial" w:hAnsi="Arial"/>
      <w:b/>
      <w:bCs/>
      <w:lang w:val="pl-PL" w:eastAsia="pl-PL" w:bidi="ar-SA"/>
    </w:rPr>
  </w:style>
  <w:style w:type="character" w:customStyle="1" w:styleId="komentarzZnak">
    <w:name w:val="komentarz Znak"/>
    <w:link w:val="komentarz"/>
    <w:rsid w:val="008D60B8"/>
    <w:rPr>
      <w:rFonts w:ascii="Arial" w:hAnsi="Arial"/>
      <w:bCs/>
      <w:i/>
      <w:sz w:val="16"/>
      <w:lang w:val="pl-PL" w:eastAsia="pl-PL"/>
    </w:rPr>
  </w:style>
  <w:style w:type="character" w:customStyle="1" w:styleId="tekstwtabeliTHR">
    <w:name w:val="tekst_w_tabeli_THR"/>
    <w:rsid w:val="00F0095C"/>
    <w:rPr>
      <w:rFonts w:ascii="Arial" w:hAnsi="Arial"/>
      <w:b/>
      <w:bCs/>
      <w:sz w:val="1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0095C"/>
    <w:pPr>
      <w:keepLines/>
      <w:numPr>
        <w:numId w:val="0"/>
      </w:numPr>
      <w:spacing w:line="259" w:lineRule="auto"/>
      <w:outlineLvl w:val="9"/>
    </w:pPr>
    <w:rPr>
      <w:rFonts w:ascii="Calibri Light" w:hAnsi="Calibri Light"/>
      <w:b w:val="0"/>
      <w:color w:val="2F5496"/>
      <w:sz w:val="32"/>
      <w:szCs w:val="32"/>
      <w:lang w:val="en-GB" w:eastAsia="en-GB"/>
    </w:rPr>
  </w:style>
  <w:style w:type="paragraph" w:styleId="Spistreci1">
    <w:name w:val="toc 1"/>
    <w:basedOn w:val="Normalny"/>
    <w:next w:val="Normalny"/>
    <w:autoRedefine/>
    <w:uiPriority w:val="39"/>
    <w:rsid w:val="00F0095C"/>
  </w:style>
  <w:style w:type="paragraph" w:styleId="Spistreci2">
    <w:name w:val="toc 2"/>
    <w:basedOn w:val="Normalny"/>
    <w:next w:val="Normalny"/>
    <w:autoRedefine/>
    <w:uiPriority w:val="39"/>
    <w:rsid w:val="00F0095C"/>
    <w:pPr>
      <w:ind w:left="200"/>
    </w:pPr>
  </w:style>
  <w:style w:type="paragraph" w:styleId="Spistreci3">
    <w:name w:val="toc 3"/>
    <w:basedOn w:val="Normalny"/>
    <w:next w:val="Normalny"/>
    <w:autoRedefine/>
    <w:uiPriority w:val="39"/>
    <w:rsid w:val="00F0095C"/>
    <w:pPr>
      <w:ind w:left="400"/>
    </w:pPr>
  </w:style>
  <w:style w:type="character" w:styleId="Hipercze">
    <w:name w:val="Hyperlink"/>
    <w:uiPriority w:val="99"/>
    <w:unhideWhenUsed/>
    <w:rsid w:val="00F0095C"/>
    <w:rPr>
      <w:color w:val="0563C1"/>
      <w:u w:val="single"/>
    </w:rPr>
  </w:style>
  <w:style w:type="paragraph" w:styleId="Tekstdymka">
    <w:name w:val="Balloon Text"/>
    <w:basedOn w:val="Normalny"/>
    <w:link w:val="TekstdymkaZnak"/>
    <w:rsid w:val="00EB698D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EB698D"/>
    <w:rPr>
      <w:rFonts w:ascii="Segoe UI" w:hAnsi="Segoe UI" w:cs="Segoe UI"/>
      <w:sz w:val="18"/>
      <w:szCs w:val="18"/>
      <w:lang w:val="pl-PL" w:eastAsia="pl-PL"/>
    </w:r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Studia_Podyplomowe\szablony%20dokument&#243;w%20i%20prezentacji\2004_01_ZPTT_szabl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04_01_ZPTT_szablon.dot</Template>
  <TotalTime>5</TotalTime>
  <Pages>5</Pages>
  <Words>1303</Words>
  <Characters>7823</Characters>
  <Application>Microsoft Office Word</Application>
  <DocSecurity>0</DocSecurity>
  <Lines>65</Lines>
  <Paragraphs>18</Paragraphs>
  <ScaleCrop>false</ScaleCrop>
  <Company>PG</Company>
  <LinksUpToDate>false</LinksUpToDate>
  <CharactersWithSpaces>9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USZ ZLECENIA PROJEKTOWEGO</dc:title>
  <dc:subject/>
  <dc:creator>Henryk Lasota</dc:creator>
  <cp:keywords/>
  <cp:lastModifiedBy>Jan Barczewski</cp:lastModifiedBy>
  <cp:revision>9</cp:revision>
  <cp:lastPrinted>2022-07-06T20:05:00Z</cp:lastPrinted>
  <dcterms:created xsi:type="dcterms:W3CDTF">2023-12-08T09:46:00Z</dcterms:created>
  <dcterms:modified xsi:type="dcterms:W3CDTF">2024-01-25T19:47:00Z</dcterms:modified>
</cp:coreProperties>
</file>